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329B" w:rsidRDefault="0053329B" w:rsidP="0053329B">
      <w:pPr>
        <w:spacing w:after="150"/>
      </w:pPr>
      <w:r>
        <w:rPr>
          <w:sz w:val="17"/>
          <w:szCs w:val="17"/>
        </w:rPr>
        <w:t>Dr. Robert Pasch’s References: </w:t>
      </w:r>
    </w:p>
    <w:p w:rsidR="0053329B" w:rsidRDefault="0053329B" w:rsidP="0053329B">
      <w:pPr>
        <w:spacing w:after="150"/>
      </w:pPr>
      <w:r>
        <w:rPr>
          <w:sz w:val="17"/>
          <w:szCs w:val="17"/>
        </w:rPr>
        <w:t xml:space="preserve">1. </w:t>
      </w:r>
      <w:proofErr w:type="spellStart"/>
      <w:r>
        <w:rPr>
          <w:sz w:val="17"/>
          <w:szCs w:val="17"/>
        </w:rPr>
        <w:t>Enlow</w:t>
      </w:r>
      <w:proofErr w:type="spellEnd"/>
      <w:r>
        <w:rPr>
          <w:sz w:val="17"/>
          <w:szCs w:val="17"/>
        </w:rPr>
        <w:t xml:space="preserve">  Essentials of facial growth Donald </w:t>
      </w:r>
      <w:proofErr w:type="spellStart"/>
      <w:r>
        <w:rPr>
          <w:sz w:val="17"/>
          <w:szCs w:val="17"/>
        </w:rPr>
        <w:t>Enlow</w:t>
      </w:r>
      <w:proofErr w:type="spellEnd"/>
      <w:r>
        <w:rPr>
          <w:sz w:val="17"/>
          <w:szCs w:val="17"/>
        </w:rPr>
        <w:t xml:space="preserve"> and Hans Book </w:t>
      </w:r>
      <w:proofErr w:type="spellStart"/>
      <w:r>
        <w:rPr>
          <w:sz w:val="17"/>
          <w:szCs w:val="17"/>
        </w:rPr>
        <w:t>quitessional</w:t>
      </w:r>
      <w:proofErr w:type="spellEnd"/>
    </w:p>
    <w:p w:rsidR="0053329B" w:rsidRDefault="0053329B" w:rsidP="0053329B">
      <w:pPr>
        <w:spacing w:after="150"/>
      </w:pPr>
      <w:r>
        <w:rPr>
          <w:sz w:val="17"/>
          <w:szCs w:val="17"/>
        </w:rPr>
        <w:t xml:space="preserve">. Bu, X.-L. et al. Serum </w:t>
      </w:r>
      <w:proofErr w:type="spellStart"/>
      <w:r>
        <w:rPr>
          <w:sz w:val="17"/>
          <w:szCs w:val="17"/>
        </w:rPr>
        <w:t>amyloid</w:t>
      </w:r>
      <w:proofErr w:type="spellEnd"/>
      <w:r>
        <w:rPr>
          <w:sz w:val="17"/>
          <w:szCs w:val="17"/>
        </w:rPr>
        <w:t xml:space="preserve">-beta levels are increased in patients with obstructive sleep apnea syndrome. Sci. Rep. 5, 13917; </w:t>
      </w:r>
      <w:proofErr w:type="spellStart"/>
      <w:r>
        <w:rPr>
          <w:sz w:val="17"/>
          <w:szCs w:val="17"/>
        </w:rPr>
        <w:t>doi</w:t>
      </w:r>
      <w:proofErr w:type="spellEnd"/>
      <w:r>
        <w:rPr>
          <w:sz w:val="17"/>
          <w:szCs w:val="17"/>
        </w:rPr>
        <w:t>: 10.1038/srep13917 (2015)</w:t>
      </w:r>
    </w:p>
    <w:p w:rsidR="0053329B" w:rsidRDefault="0053329B" w:rsidP="0053329B">
      <w:pPr>
        <w:spacing w:after="150"/>
      </w:pPr>
      <w:r>
        <w:rPr>
          <w:sz w:val="17"/>
          <w:szCs w:val="17"/>
        </w:rPr>
        <w:t xml:space="preserve">3.  </w:t>
      </w:r>
      <w:proofErr w:type="spellStart"/>
      <w:r>
        <w:rPr>
          <w:sz w:val="17"/>
          <w:szCs w:val="17"/>
        </w:rPr>
        <w:t>Hultcrantz</w:t>
      </w:r>
      <w:proofErr w:type="spellEnd"/>
      <w:r>
        <w:rPr>
          <w:sz w:val="17"/>
          <w:szCs w:val="17"/>
        </w:rPr>
        <w:t xml:space="preserve"> E, Larson M, </w:t>
      </w:r>
      <w:proofErr w:type="spellStart"/>
      <w:r>
        <w:rPr>
          <w:sz w:val="17"/>
          <w:szCs w:val="17"/>
        </w:rPr>
        <w:t>Hellquist</w:t>
      </w:r>
      <w:proofErr w:type="spellEnd"/>
      <w:r>
        <w:rPr>
          <w:sz w:val="17"/>
          <w:szCs w:val="17"/>
        </w:rPr>
        <w:t xml:space="preserve"> R, </w:t>
      </w:r>
      <w:proofErr w:type="spellStart"/>
      <w:r>
        <w:rPr>
          <w:sz w:val="17"/>
          <w:szCs w:val="17"/>
        </w:rPr>
        <w:t>Ahlquist-Rastad</w:t>
      </w:r>
      <w:proofErr w:type="spellEnd"/>
      <w:r>
        <w:rPr>
          <w:sz w:val="17"/>
          <w:szCs w:val="17"/>
        </w:rPr>
        <w:t xml:space="preserve"> J, </w:t>
      </w:r>
      <w:proofErr w:type="spellStart"/>
      <w:r>
        <w:rPr>
          <w:sz w:val="17"/>
          <w:szCs w:val="17"/>
        </w:rPr>
        <w:t>Svanholm</w:t>
      </w:r>
      <w:proofErr w:type="spellEnd"/>
      <w:r>
        <w:rPr>
          <w:sz w:val="17"/>
          <w:szCs w:val="17"/>
        </w:rPr>
        <w:t xml:space="preserve"> H, </w:t>
      </w:r>
      <w:proofErr w:type="spellStart"/>
      <w:r>
        <w:rPr>
          <w:sz w:val="17"/>
          <w:szCs w:val="17"/>
        </w:rPr>
        <w:t>Jakobsson</w:t>
      </w:r>
      <w:proofErr w:type="spellEnd"/>
      <w:r>
        <w:rPr>
          <w:sz w:val="17"/>
          <w:szCs w:val="17"/>
        </w:rPr>
        <w:t xml:space="preserve"> OP. The influence of </w:t>
      </w:r>
      <w:proofErr w:type="spellStart"/>
      <w:r>
        <w:rPr>
          <w:sz w:val="17"/>
          <w:szCs w:val="17"/>
        </w:rPr>
        <w:t>tonsillar</w:t>
      </w:r>
      <w:proofErr w:type="spellEnd"/>
      <w:r>
        <w:rPr>
          <w:sz w:val="17"/>
          <w:szCs w:val="17"/>
        </w:rPr>
        <w:t xml:space="preserve"> obstruction and tonsillectomy on facial growth and dental arch morphology. </w:t>
      </w:r>
      <w:proofErr w:type="spellStart"/>
      <w:r>
        <w:rPr>
          <w:sz w:val="17"/>
          <w:szCs w:val="17"/>
        </w:rPr>
        <w:t>Int</w:t>
      </w:r>
      <w:proofErr w:type="spellEnd"/>
      <w:r>
        <w:rPr>
          <w:sz w:val="17"/>
          <w:szCs w:val="17"/>
        </w:rPr>
        <w:t xml:space="preserve"> J </w:t>
      </w:r>
      <w:proofErr w:type="spellStart"/>
      <w:r>
        <w:rPr>
          <w:sz w:val="17"/>
          <w:szCs w:val="17"/>
        </w:rPr>
        <w:t>Pediat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torhinolaryngol</w:t>
      </w:r>
      <w:proofErr w:type="spellEnd"/>
      <w:r>
        <w:rPr>
          <w:sz w:val="17"/>
          <w:szCs w:val="17"/>
        </w:rPr>
        <w:t>. 1991;22: 125–134.. </w:t>
      </w:r>
    </w:p>
    <w:p w:rsidR="0053329B" w:rsidRDefault="0053329B" w:rsidP="0053329B">
      <w:pPr>
        <w:spacing w:after="150"/>
        <w:rPr>
          <w:sz w:val="17"/>
          <w:szCs w:val="17"/>
        </w:rPr>
      </w:pPr>
      <w:r>
        <w:rPr>
          <w:sz w:val="17"/>
          <w:szCs w:val="17"/>
        </w:rPr>
        <w:t xml:space="preserve">Pharyngeal airway in children with </w:t>
      </w:r>
      <w:proofErr w:type="spellStart"/>
      <w:r>
        <w:rPr>
          <w:sz w:val="17"/>
          <w:szCs w:val="17"/>
        </w:rPr>
        <w:t>prognathism</w:t>
      </w:r>
      <w:proofErr w:type="spellEnd"/>
      <w:r>
        <w:rPr>
          <w:sz w:val="17"/>
          <w:szCs w:val="17"/>
        </w:rPr>
        <w:t xml:space="preserve"> and normal occlusion: Angle Orthodontist </w:t>
      </w:r>
      <w:proofErr w:type="spellStart"/>
      <w:r>
        <w:rPr>
          <w:sz w:val="17"/>
          <w:szCs w:val="17"/>
        </w:rPr>
        <w:t>Vol</w:t>
      </w:r>
      <w:proofErr w:type="spellEnd"/>
      <w:r>
        <w:rPr>
          <w:sz w:val="17"/>
          <w:szCs w:val="17"/>
        </w:rPr>
        <w:t xml:space="preserve"> 81; No 1; 2011; (77-78); Yoshihiko </w:t>
      </w:r>
      <w:proofErr w:type="spellStart"/>
      <w:r>
        <w:rPr>
          <w:sz w:val="17"/>
          <w:szCs w:val="17"/>
        </w:rPr>
        <w:t>Takemoto</w:t>
      </w:r>
      <w:proofErr w:type="spellEnd"/>
      <w:r>
        <w:rPr>
          <w:position w:val="15"/>
          <w:sz w:val="12"/>
          <w:szCs w:val="12"/>
        </w:rPr>
        <w:t>a</w:t>
      </w:r>
      <w:r>
        <w:rPr>
          <w:sz w:val="17"/>
          <w:szCs w:val="17"/>
        </w:rPr>
        <w:t xml:space="preserve">; </w:t>
      </w:r>
      <w:proofErr w:type="spellStart"/>
      <w:r>
        <w:rPr>
          <w:sz w:val="17"/>
          <w:szCs w:val="17"/>
        </w:rPr>
        <w:t>Issei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aitoh</w:t>
      </w:r>
      <w:proofErr w:type="spellEnd"/>
      <w:r>
        <w:rPr>
          <w:position w:val="15"/>
          <w:sz w:val="12"/>
          <w:szCs w:val="12"/>
        </w:rPr>
        <w:t>b</w:t>
      </w:r>
      <w:r>
        <w:rPr>
          <w:sz w:val="17"/>
          <w:szCs w:val="17"/>
        </w:rPr>
        <w:t>; Tomonori Iwasaki</w:t>
      </w:r>
      <w:r>
        <w:rPr>
          <w:position w:val="15"/>
          <w:sz w:val="12"/>
          <w:szCs w:val="12"/>
        </w:rPr>
        <w:t>c</w:t>
      </w:r>
      <w:r>
        <w:rPr>
          <w:sz w:val="17"/>
          <w:szCs w:val="17"/>
        </w:rPr>
        <w:t>; Emi Inada</w:t>
      </w:r>
      <w:r>
        <w:rPr>
          <w:position w:val="15"/>
          <w:sz w:val="12"/>
          <w:szCs w:val="12"/>
        </w:rPr>
        <w:t>c</w:t>
      </w:r>
      <w:r>
        <w:rPr>
          <w:sz w:val="17"/>
          <w:szCs w:val="17"/>
        </w:rPr>
        <w:t>; Chiaki Yamada</w:t>
      </w:r>
      <w:r>
        <w:rPr>
          <w:position w:val="15"/>
          <w:sz w:val="12"/>
          <w:szCs w:val="12"/>
        </w:rPr>
        <w:t>a</w:t>
      </w:r>
      <w:r>
        <w:rPr>
          <w:sz w:val="17"/>
          <w:szCs w:val="17"/>
        </w:rPr>
        <w:t>; Yoko Iwase</w:t>
      </w:r>
      <w:r>
        <w:rPr>
          <w:position w:val="15"/>
          <w:sz w:val="12"/>
          <w:szCs w:val="12"/>
        </w:rPr>
        <w:t>d</w:t>
      </w:r>
      <w:r>
        <w:rPr>
          <w:sz w:val="17"/>
          <w:szCs w:val="17"/>
        </w:rPr>
        <w:t xml:space="preserve">; Miyuki </w:t>
      </w:r>
      <w:proofErr w:type="spellStart"/>
      <w:r>
        <w:rPr>
          <w:sz w:val="17"/>
          <w:szCs w:val="17"/>
        </w:rPr>
        <w:t>Shinkai</w:t>
      </w:r>
      <w:proofErr w:type="spellEnd"/>
      <w:r>
        <w:rPr>
          <w:position w:val="15"/>
          <w:sz w:val="12"/>
          <w:szCs w:val="12"/>
        </w:rPr>
        <w:t>a</w:t>
      </w:r>
      <w:r>
        <w:rPr>
          <w:sz w:val="17"/>
          <w:szCs w:val="17"/>
        </w:rPr>
        <w:t xml:space="preserve">; </w:t>
      </w:r>
      <w:proofErr w:type="spellStart"/>
      <w:r>
        <w:rPr>
          <w:sz w:val="17"/>
          <w:szCs w:val="17"/>
        </w:rPr>
        <w:t>Ryuzo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anomi</w:t>
      </w:r>
      <w:proofErr w:type="spellEnd"/>
      <w:r>
        <w:rPr>
          <w:position w:val="15"/>
          <w:sz w:val="12"/>
          <w:szCs w:val="12"/>
        </w:rPr>
        <w:t>e</w:t>
      </w:r>
      <w:r>
        <w:rPr>
          <w:sz w:val="17"/>
          <w:szCs w:val="17"/>
        </w:rPr>
        <w:t xml:space="preserve">; Haruaki </w:t>
      </w:r>
      <w:proofErr w:type="spellStart"/>
      <w:r>
        <w:rPr>
          <w:sz w:val="17"/>
          <w:szCs w:val="17"/>
        </w:rPr>
        <w:t>Hayasaki</w:t>
      </w:r>
      <w:proofErr w:type="spellEnd"/>
      <w:r>
        <w:rPr>
          <w:position w:val="15"/>
          <w:sz w:val="12"/>
          <w:szCs w:val="12"/>
        </w:rPr>
        <w:t>f</w:t>
      </w:r>
      <w:r>
        <w:rPr>
          <w:sz w:val="17"/>
          <w:szCs w:val="17"/>
        </w:rPr>
        <w:t xml:space="preserve">; </w:t>
      </w:r>
      <w:proofErr w:type="spellStart"/>
      <w:r>
        <w:rPr>
          <w:sz w:val="17"/>
          <w:szCs w:val="17"/>
        </w:rPr>
        <w:t>Youichi</w:t>
      </w:r>
      <w:proofErr w:type="spellEnd"/>
      <w:r>
        <w:rPr>
          <w:sz w:val="17"/>
          <w:szCs w:val="17"/>
        </w:rPr>
        <w:t xml:space="preserve"> Yamasaki</w:t>
      </w:r>
      <w:r>
        <w:rPr>
          <w:position w:val="15"/>
          <w:sz w:val="12"/>
          <w:szCs w:val="12"/>
        </w:rPr>
        <w:t>g   </w:t>
      </w:r>
    </w:p>
    <w:p w:rsidR="0053329B" w:rsidRDefault="0053329B" w:rsidP="0053329B">
      <w:pPr>
        <w:spacing w:after="150"/>
      </w:pPr>
      <w:r>
        <w:rPr>
          <w:sz w:val="18"/>
          <w:szCs w:val="18"/>
        </w:rPr>
        <w:t>4</w:t>
      </w:r>
      <w:r>
        <w:rPr>
          <w:sz w:val="17"/>
          <w:szCs w:val="17"/>
        </w:rPr>
        <w:t xml:space="preserve">. Dr. Etsuko Kondo in her textbook “ Muscle Wins”, </w:t>
      </w:r>
      <w:proofErr w:type="spellStart"/>
      <w:r>
        <w:rPr>
          <w:sz w:val="17"/>
          <w:szCs w:val="17"/>
        </w:rPr>
        <w:t>DaehanNarae</w:t>
      </w:r>
      <w:proofErr w:type="spellEnd"/>
      <w:r>
        <w:rPr>
          <w:sz w:val="17"/>
          <w:szCs w:val="17"/>
        </w:rPr>
        <w:t xml:space="preserve"> Publishing, Inc. ISBN 978-89-5741-112-4).</w:t>
      </w:r>
    </w:p>
    <w:p w:rsidR="0053329B" w:rsidRDefault="0053329B" w:rsidP="0053329B">
      <w:pPr>
        <w:spacing w:after="150"/>
      </w:pPr>
      <w:r>
        <w:rPr>
          <w:sz w:val="17"/>
          <w:szCs w:val="17"/>
        </w:rPr>
        <w:t xml:space="preserve">5.  Woodside: Orthodontics: Current Principles and Techniques By Lee W. Graber, Robert L. </w:t>
      </w:r>
      <w:proofErr w:type="spellStart"/>
      <w:r>
        <w:rPr>
          <w:sz w:val="17"/>
          <w:szCs w:val="17"/>
        </w:rPr>
        <w:t>Vanarsdall</w:t>
      </w:r>
      <w:proofErr w:type="spellEnd"/>
      <w:r>
        <w:rPr>
          <w:sz w:val="17"/>
          <w:szCs w:val="17"/>
        </w:rPr>
        <w:t xml:space="preserve">,     Katherine W. L. </w:t>
      </w:r>
      <w:proofErr w:type="spellStart"/>
      <w:r>
        <w:rPr>
          <w:sz w:val="17"/>
          <w:szCs w:val="17"/>
        </w:rPr>
        <w:t>Vig</w:t>
      </w:r>
      <w:proofErr w:type="spellEnd"/>
      <w:r>
        <w:rPr>
          <w:sz w:val="17"/>
          <w:szCs w:val="17"/>
        </w:rPr>
        <w:t>, Greg J. Huang. </w:t>
      </w:r>
    </w:p>
    <w:p w:rsidR="0053329B" w:rsidRDefault="0053329B" w:rsidP="0053329B">
      <w:pPr>
        <w:spacing w:after="150"/>
      </w:pPr>
      <w:r>
        <w:rPr>
          <w:sz w:val="17"/>
          <w:szCs w:val="17"/>
        </w:rPr>
        <w:t xml:space="preserve">6. </w:t>
      </w:r>
      <w:proofErr w:type="spellStart"/>
      <w:r>
        <w:rPr>
          <w:sz w:val="17"/>
          <w:szCs w:val="17"/>
        </w:rPr>
        <w:t>Vargervik</w:t>
      </w:r>
      <w:proofErr w:type="spellEnd"/>
      <w:r>
        <w:rPr>
          <w:sz w:val="17"/>
          <w:szCs w:val="17"/>
        </w:rPr>
        <w:t xml:space="preserve"> K, Miller AJ, </w:t>
      </w:r>
      <w:proofErr w:type="spellStart"/>
      <w:r>
        <w:rPr>
          <w:sz w:val="17"/>
          <w:szCs w:val="17"/>
        </w:rPr>
        <w:t>Chierici</w:t>
      </w:r>
      <w:proofErr w:type="spellEnd"/>
      <w:r>
        <w:rPr>
          <w:sz w:val="17"/>
          <w:szCs w:val="17"/>
        </w:rPr>
        <w:t xml:space="preserve"> G, </w:t>
      </w:r>
      <w:proofErr w:type="spellStart"/>
      <w:r>
        <w:rPr>
          <w:sz w:val="17"/>
          <w:szCs w:val="17"/>
        </w:rPr>
        <w:t>Harvold</w:t>
      </w:r>
      <w:proofErr w:type="spellEnd"/>
      <w:r>
        <w:rPr>
          <w:sz w:val="17"/>
          <w:szCs w:val="17"/>
        </w:rPr>
        <w:t xml:space="preserve"> E, </w:t>
      </w:r>
      <w:proofErr w:type="spellStart"/>
      <w:r>
        <w:rPr>
          <w:sz w:val="17"/>
          <w:szCs w:val="17"/>
        </w:rPr>
        <w:t>Tomer</w:t>
      </w:r>
      <w:proofErr w:type="spellEnd"/>
      <w:r>
        <w:rPr>
          <w:sz w:val="17"/>
          <w:szCs w:val="17"/>
        </w:rPr>
        <w:t xml:space="preserve"> BS. Morphologic response to changes in neuromuscular pat- terns experimentally induced by altered modes of </w:t>
      </w:r>
      <w:proofErr w:type="spellStart"/>
      <w:r>
        <w:rPr>
          <w:sz w:val="17"/>
          <w:szCs w:val="17"/>
        </w:rPr>
        <w:t>respira</w:t>
      </w:r>
      <w:proofErr w:type="spellEnd"/>
      <w:r>
        <w:rPr>
          <w:sz w:val="17"/>
          <w:szCs w:val="17"/>
        </w:rPr>
        <w:t xml:space="preserve">- </w:t>
      </w:r>
      <w:proofErr w:type="spellStart"/>
      <w:r>
        <w:rPr>
          <w:sz w:val="17"/>
          <w:szCs w:val="17"/>
        </w:rPr>
        <w:t>tion</w:t>
      </w:r>
      <w:proofErr w:type="spellEnd"/>
      <w:r>
        <w:rPr>
          <w:sz w:val="17"/>
          <w:szCs w:val="17"/>
        </w:rPr>
        <w:t xml:space="preserve">. Am J </w:t>
      </w:r>
      <w:proofErr w:type="spellStart"/>
      <w:r>
        <w:rPr>
          <w:sz w:val="17"/>
          <w:szCs w:val="17"/>
        </w:rPr>
        <w:t>Orthod</w:t>
      </w:r>
      <w:proofErr w:type="spellEnd"/>
      <w:r>
        <w:rPr>
          <w:sz w:val="17"/>
          <w:szCs w:val="17"/>
        </w:rPr>
        <w:t>. 1984;85:115–124.. </w:t>
      </w:r>
    </w:p>
    <w:p w:rsidR="0053329B" w:rsidRDefault="0053329B" w:rsidP="0053329B">
      <w:pPr>
        <w:spacing w:after="150"/>
      </w:pPr>
      <w:r>
        <w:rPr>
          <w:sz w:val="17"/>
          <w:szCs w:val="17"/>
        </w:rPr>
        <w:t xml:space="preserve">7. Solow, B. and </w:t>
      </w:r>
      <w:proofErr w:type="spellStart"/>
      <w:r>
        <w:rPr>
          <w:sz w:val="17"/>
          <w:szCs w:val="17"/>
        </w:rPr>
        <w:t>Greve</w:t>
      </w:r>
      <w:proofErr w:type="spellEnd"/>
      <w:r>
        <w:rPr>
          <w:sz w:val="17"/>
          <w:szCs w:val="17"/>
        </w:rPr>
        <w:t xml:space="preserve">, E. </w:t>
      </w:r>
      <w:proofErr w:type="spellStart"/>
      <w:r>
        <w:rPr>
          <w:sz w:val="17"/>
          <w:szCs w:val="17"/>
        </w:rPr>
        <w:t>Craniocervicalangulation</w:t>
      </w:r>
      <w:proofErr w:type="spellEnd"/>
      <w:r>
        <w:rPr>
          <w:sz w:val="17"/>
          <w:szCs w:val="17"/>
        </w:rPr>
        <w:t xml:space="preserve"> and nasal respiratory resistance:87, In McNamara JA Jr.(editor):</w:t>
      </w:r>
      <w:proofErr w:type="spellStart"/>
      <w:r>
        <w:rPr>
          <w:sz w:val="17"/>
          <w:szCs w:val="17"/>
        </w:rPr>
        <w:t>Naso</w:t>
      </w:r>
      <w:proofErr w:type="spellEnd"/>
      <w:r>
        <w:rPr>
          <w:sz w:val="17"/>
          <w:szCs w:val="17"/>
        </w:rPr>
        <w:t>-respiratory function and craniofacial growth. Ann Arbor, Univ. of Michigan, 1979.. </w:t>
      </w:r>
    </w:p>
    <w:p w:rsidR="0053329B" w:rsidRDefault="0053329B" w:rsidP="0053329B">
      <w:pPr>
        <w:spacing w:after="150"/>
      </w:pPr>
      <w:r>
        <w:rPr>
          <w:sz w:val="17"/>
          <w:szCs w:val="17"/>
        </w:rPr>
        <w:t xml:space="preserve">8.  </w:t>
      </w:r>
      <w:proofErr w:type="spellStart"/>
      <w:r>
        <w:rPr>
          <w:sz w:val="17"/>
          <w:szCs w:val="17"/>
        </w:rPr>
        <w:t>Solow,B</w:t>
      </w:r>
      <w:proofErr w:type="spellEnd"/>
      <w:r>
        <w:rPr>
          <w:sz w:val="17"/>
          <w:szCs w:val="17"/>
        </w:rPr>
        <w:t xml:space="preserve">.  </w:t>
      </w:r>
      <w:proofErr w:type="spellStart"/>
      <w:r>
        <w:rPr>
          <w:sz w:val="17"/>
          <w:szCs w:val="17"/>
        </w:rPr>
        <w:t>Kreiborg</w:t>
      </w:r>
      <w:proofErr w:type="spellEnd"/>
      <w:r>
        <w:rPr>
          <w:sz w:val="17"/>
          <w:szCs w:val="17"/>
        </w:rPr>
        <w:t>, S. Soft Tissue stretching: a possible control factor in craniofacial morphogenesis, Scand J Dent Res 1977;  85: 505-7. </w:t>
      </w:r>
    </w:p>
    <w:p w:rsidR="005855F6" w:rsidRDefault="005855F6"/>
    <w:sectPr w:rsidR="005855F6" w:rsidSect="005855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44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LA0MTQzNzK3MLOwNDVT0lEKTi0uzszPAykwrAUA1acgzywAAAA="/>
  </w:docVars>
  <w:rsids>
    <w:rsidRoot w:val="0053329B"/>
    <w:rsid w:val="000006F2"/>
    <w:rsid w:val="000007E1"/>
    <w:rsid w:val="00000C20"/>
    <w:rsid w:val="000010EE"/>
    <w:rsid w:val="000015A4"/>
    <w:rsid w:val="00001C4E"/>
    <w:rsid w:val="00001CF6"/>
    <w:rsid w:val="0000253E"/>
    <w:rsid w:val="000034F4"/>
    <w:rsid w:val="00003744"/>
    <w:rsid w:val="0000384E"/>
    <w:rsid w:val="00003D25"/>
    <w:rsid w:val="00003DA2"/>
    <w:rsid w:val="00003E2B"/>
    <w:rsid w:val="0000446B"/>
    <w:rsid w:val="000046FA"/>
    <w:rsid w:val="00004C6A"/>
    <w:rsid w:val="00005463"/>
    <w:rsid w:val="0000572C"/>
    <w:rsid w:val="00005808"/>
    <w:rsid w:val="00005BD3"/>
    <w:rsid w:val="000061CF"/>
    <w:rsid w:val="00006928"/>
    <w:rsid w:val="00006B91"/>
    <w:rsid w:val="0000706B"/>
    <w:rsid w:val="000070A0"/>
    <w:rsid w:val="0000749A"/>
    <w:rsid w:val="00007632"/>
    <w:rsid w:val="00007A97"/>
    <w:rsid w:val="00010193"/>
    <w:rsid w:val="000102B3"/>
    <w:rsid w:val="00010431"/>
    <w:rsid w:val="00010C58"/>
    <w:rsid w:val="00010E10"/>
    <w:rsid w:val="00010E4F"/>
    <w:rsid w:val="00010EA4"/>
    <w:rsid w:val="00010F2A"/>
    <w:rsid w:val="000110B8"/>
    <w:rsid w:val="000111FB"/>
    <w:rsid w:val="0001136C"/>
    <w:rsid w:val="000119E4"/>
    <w:rsid w:val="00011CF7"/>
    <w:rsid w:val="00011FD4"/>
    <w:rsid w:val="0001238C"/>
    <w:rsid w:val="00012763"/>
    <w:rsid w:val="00012949"/>
    <w:rsid w:val="000129B1"/>
    <w:rsid w:val="000129CD"/>
    <w:rsid w:val="00012D4C"/>
    <w:rsid w:val="00013152"/>
    <w:rsid w:val="00013890"/>
    <w:rsid w:val="00013975"/>
    <w:rsid w:val="000139C9"/>
    <w:rsid w:val="00013A3E"/>
    <w:rsid w:val="00013C5F"/>
    <w:rsid w:val="00013F61"/>
    <w:rsid w:val="00014399"/>
    <w:rsid w:val="00014731"/>
    <w:rsid w:val="00014B98"/>
    <w:rsid w:val="00015222"/>
    <w:rsid w:val="00015AD6"/>
    <w:rsid w:val="00016465"/>
    <w:rsid w:val="000165F4"/>
    <w:rsid w:val="000167E9"/>
    <w:rsid w:val="00016876"/>
    <w:rsid w:val="00016A95"/>
    <w:rsid w:val="000173A0"/>
    <w:rsid w:val="00017B8C"/>
    <w:rsid w:val="00017E0A"/>
    <w:rsid w:val="00017F22"/>
    <w:rsid w:val="00020134"/>
    <w:rsid w:val="0002059E"/>
    <w:rsid w:val="000206ED"/>
    <w:rsid w:val="00020BE5"/>
    <w:rsid w:val="00021669"/>
    <w:rsid w:val="00021BA3"/>
    <w:rsid w:val="00022D3A"/>
    <w:rsid w:val="00022F06"/>
    <w:rsid w:val="00023284"/>
    <w:rsid w:val="0002349C"/>
    <w:rsid w:val="00024587"/>
    <w:rsid w:val="0002494D"/>
    <w:rsid w:val="00024B1B"/>
    <w:rsid w:val="0002514B"/>
    <w:rsid w:val="00025CDB"/>
    <w:rsid w:val="00026B02"/>
    <w:rsid w:val="0002717D"/>
    <w:rsid w:val="00027329"/>
    <w:rsid w:val="000273B3"/>
    <w:rsid w:val="00027755"/>
    <w:rsid w:val="000277FD"/>
    <w:rsid w:val="00030064"/>
    <w:rsid w:val="000303D7"/>
    <w:rsid w:val="00030D58"/>
    <w:rsid w:val="000310BC"/>
    <w:rsid w:val="00031CF5"/>
    <w:rsid w:val="000327CB"/>
    <w:rsid w:val="000328AC"/>
    <w:rsid w:val="000328F6"/>
    <w:rsid w:val="00032D81"/>
    <w:rsid w:val="000330EA"/>
    <w:rsid w:val="000331A0"/>
    <w:rsid w:val="0003334D"/>
    <w:rsid w:val="00033ADE"/>
    <w:rsid w:val="00035826"/>
    <w:rsid w:val="000358B6"/>
    <w:rsid w:val="000359C3"/>
    <w:rsid w:val="00035F13"/>
    <w:rsid w:val="00036100"/>
    <w:rsid w:val="00036170"/>
    <w:rsid w:val="00036DCB"/>
    <w:rsid w:val="00037352"/>
    <w:rsid w:val="00037464"/>
    <w:rsid w:val="00037811"/>
    <w:rsid w:val="000379D1"/>
    <w:rsid w:val="00037C09"/>
    <w:rsid w:val="00037D63"/>
    <w:rsid w:val="00040D55"/>
    <w:rsid w:val="000413B6"/>
    <w:rsid w:val="0004148B"/>
    <w:rsid w:val="00041719"/>
    <w:rsid w:val="000418F1"/>
    <w:rsid w:val="00042388"/>
    <w:rsid w:val="000427CB"/>
    <w:rsid w:val="00042AB9"/>
    <w:rsid w:val="00042D83"/>
    <w:rsid w:val="000434B5"/>
    <w:rsid w:val="00043600"/>
    <w:rsid w:val="0004461F"/>
    <w:rsid w:val="00045167"/>
    <w:rsid w:val="000451A2"/>
    <w:rsid w:val="00045587"/>
    <w:rsid w:val="000460AD"/>
    <w:rsid w:val="000463E0"/>
    <w:rsid w:val="00046588"/>
    <w:rsid w:val="00046842"/>
    <w:rsid w:val="00046A1B"/>
    <w:rsid w:val="00047382"/>
    <w:rsid w:val="0004774D"/>
    <w:rsid w:val="00050959"/>
    <w:rsid w:val="00050BE5"/>
    <w:rsid w:val="00051547"/>
    <w:rsid w:val="00051D52"/>
    <w:rsid w:val="000520FE"/>
    <w:rsid w:val="00052553"/>
    <w:rsid w:val="00052996"/>
    <w:rsid w:val="00053553"/>
    <w:rsid w:val="00053B19"/>
    <w:rsid w:val="00053F44"/>
    <w:rsid w:val="000544CB"/>
    <w:rsid w:val="00054648"/>
    <w:rsid w:val="00054B11"/>
    <w:rsid w:val="00054E62"/>
    <w:rsid w:val="00055152"/>
    <w:rsid w:val="000551B6"/>
    <w:rsid w:val="00055835"/>
    <w:rsid w:val="00055992"/>
    <w:rsid w:val="00055A99"/>
    <w:rsid w:val="00055B2D"/>
    <w:rsid w:val="000562E1"/>
    <w:rsid w:val="00056FB9"/>
    <w:rsid w:val="0005759F"/>
    <w:rsid w:val="00057D43"/>
    <w:rsid w:val="000601E0"/>
    <w:rsid w:val="00060434"/>
    <w:rsid w:val="000604F1"/>
    <w:rsid w:val="00060583"/>
    <w:rsid w:val="000607C1"/>
    <w:rsid w:val="000607DB"/>
    <w:rsid w:val="00060A03"/>
    <w:rsid w:val="00060B95"/>
    <w:rsid w:val="000611D1"/>
    <w:rsid w:val="00061274"/>
    <w:rsid w:val="00061A4C"/>
    <w:rsid w:val="0006207F"/>
    <w:rsid w:val="00062171"/>
    <w:rsid w:val="00062A54"/>
    <w:rsid w:val="00063245"/>
    <w:rsid w:val="000634B7"/>
    <w:rsid w:val="00063E00"/>
    <w:rsid w:val="0006520F"/>
    <w:rsid w:val="0006606A"/>
    <w:rsid w:val="00066253"/>
    <w:rsid w:val="000668D0"/>
    <w:rsid w:val="000668EA"/>
    <w:rsid w:val="00066D50"/>
    <w:rsid w:val="000672A4"/>
    <w:rsid w:val="000678BD"/>
    <w:rsid w:val="0007055B"/>
    <w:rsid w:val="00070D8A"/>
    <w:rsid w:val="0007115C"/>
    <w:rsid w:val="00071D55"/>
    <w:rsid w:val="00071EC3"/>
    <w:rsid w:val="000721F5"/>
    <w:rsid w:val="000723AB"/>
    <w:rsid w:val="00072ABF"/>
    <w:rsid w:val="00072F09"/>
    <w:rsid w:val="00073322"/>
    <w:rsid w:val="00074046"/>
    <w:rsid w:val="000751B5"/>
    <w:rsid w:val="000751F1"/>
    <w:rsid w:val="00075224"/>
    <w:rsid w:val="000753D4"/>
    <w:rsid w:val="00075BEE"/>
    <w:rsid w:val="00075C38"/>
    <w:rsid w:val="00076BF5"/>
    <w:rsid w:val="00077826"/>
    <w:rsid w:val="00077F2E"/>
    <w:rsid w:val="000804B7"/>
    <w:rsid w:val="00080533"/>
    <w:rsid w:val="000809CA"/>
    <w:rsid w:val="00080B63"/>
    <w:rsid w:val="00080C90"/>
    <w:rsid w:val="00080DE0"/>
    <w:rsid w:val="0008126B"/>
    <w:rsid w:val="000813D8"/>
    <w:rsid w:val="00081A10"/>
    <w:rsid w:val="0008203A"/>
    <w:rsid w:val="00082104"/>
    <w:rsid w:val="00082414"/>
    <w:rsid w:val="00082520"/>
    <w:rsid w:val="0008352B"/>
    <w:rsid w:val="00083690"/>
    <w:rsid w:val="00083DA2"/>
    <w:rsid w:val="00083DDD"/>
    <w:rsid w:val="00083E69"/>
    <w:rsid w:val="00084825"/>
    <w:rsid w:val="00084CAD"/>
    <w:rsid w:val="0008547A"/>
    <w:rsid w:val="0008576B"/>
    <w:rsid w:val="00085B8B"/>
    <w:rsid w:val="00085FB9"/>
    <w:rsid w:val="000861FC"/>
    <w:rsid w:val="000866AE"/>
    <w:rsid w:val="00086759"/>
    <w:rsid w:val="00086A9E"/>
    <w:rsid w:val="00086C8D"/>
    <w:rsid w:val="000873B8"/>
    <w:rsid w:val="00087A4F"/>
    <w:rsid w:val="00087AC8"/>
    <w:rsid w:val="00087F88"/>
    <w:rsid w:val="00090590"/>
    <w:rsid w:val="000909B5"/>
    <w:rsid w:val="00091C94"/>
    <w:rsid w:val="00091E31"/>
    <w:rsid w:val="0009234B"/>
    <w:rsid w:val="0009256B"/>
    <w:rsid w:val="00092AB3"/>
    <w:rsid w:val="000931A9"/>
    <w:rsid w:val="00093262"/>
    <w:rsid w:val="00093FCF"/>
    <w:rsid w:val="00094054"/>
    <w:rsid w:val="000940A2"/>
    <w:rsid w:val="00094342"/>
    <w:rsid w:val="00094DB4"/>
    <w:rsid w:val="00095796"/>
    <w:rsid w:val="00095AC9"/>
    <w:rsid w:val="00096256"/>
    <w:rsid w:val="0009632A"/>
    <w:rsid w:val="0009664C"/>
    <w:rsid w:val="000972D2"/>
    <w:rsid w:val="000973A2"/>
    <w:rsid w:val="000975FC"/>
    <w:rsid w:val="00097CBF"/>
    <w:rsid w:val="000A007D"/>
    <w:rsid w:val="000A0F74"/>
    <w:rsid w:val="000A15ED"/>
    <w:rsid w:val="000A1AA2"/>
    <w:rsid w:val="000A1D6B"/>
    <w:rsid w:val="000A1E32"/>
    <w:rsid w:val="000A1EB7"/>
    <w:rsid w:val="000A203F"/>
    <w:rsid w:val="000A2873"/>
    <w:rsid w:val="000A2998"/>
    <w:rsid w:val="000A2B9E"/>
    <w:rsid w:val="000A2BF1"/>
    <w:rsid w:val="000A2CC8"/>
    <w:rsid w:val="000A315B"/>
    <w:rsid w:val="000A32F2"/>
    <w:rsid w:val="000A3D56"/>
    <w:rsid w:val="000A4139"/>
    <w:rsid w:val="000A44E6"/>
    <w:rsid w:val="000A479D"/>
    <w:rsid w:val="000A4BD6"/>
    <w:rsid w:val="000A4E62"/>
    <w:rsid w:val="000A5122"/>
    <w:rsid w:val="000A518B"/>
    <w:rsid w:val="000A5A0E"/>
    <w:rsid w:val="000A6091"/>
    <w:rsid w:val="000A6F25"/>
    <w:rsid w:val="000A763E"/>
    <w:rsid w:val="000A77ED"/>
    <w:rsid w:val="000A7968"/>
    <w:rsid w:val="000A7CDE"/>
    <w:rsid w:val="000B0462"/>
    <w:rsid w:val="000B059D"/>
    <w:rsid w:val="000B08EA"/>
    <w:rsid w:val="000B17EA"/>
    <w:rsid w:val="000B1C45"/>
    <w:rsid w:val="000B215D"/>
    <w:rsid w:val="000B24C5"/>
    <w:rsid w:val="000B334B"/>
    <w:rsid w:val="000B4250"/>
    <w:rsid w:val="000B4C50"/>
    <w:rsid w:val="000B5423"/>
    <w:rsid w:val="000B5427"/>
    <w:rsid w:val="000B5760"/>
    <w:rsid w:val="000B5A10"/>
    <w:rsid w:val="000B5EF1"/>
    <w:rsid w:val="000B61D5"/>
    <w:rsid w:val="000B639A"/>
    <w:rsid w:val="000B6476"/>
    <w:rsid w:val="000B691F"/>
    <w:rsid w:val="000B6F18"/>
    <w:rsid w:val="000B71B0"/>
    <w:rsid w:val="000B78A4"/>
    <w:rsid w:val="000B7ABB"/>
    <w:rsid w:val="000C00C2"/>
    <w:rsid w:val="000C0C74"/>
    <w:rsid w:val="000C14AE"/>
    <w:rsid w:val="000C15BE"/>
    <w:rsid w:val="000C17D8"/>
    <w:rsid w:val="000C19DF"/>
    <w:rsid w:val="000C1EF1"/>
    <w:rsid w:val="000C1F7C"/>
    <w:rsid w:val="000C1F90"/>
    <w:rsid w:val="000C21FC"/>
    <w:rsid w:val="000C26B8"/>
    <w:rsid w:val="000C2A09"/>
    <w:rsid w:val="000C3009"/>
    <w:rsid w:val="000C30CD"/>
    <w:rsid w:val="000C5023"/>
    <w:rsid w:val="000C56C3"/>
    <w:rsid w:val="000C624D"/>
    <w:rsid w:val="000C6559"/>
    <w:rsid w:val="000C6BE7"/>
    <w:rsid w:val="000C6D07"/>
    <w:rsid w:val="000C6F44"/>
    <w:rsid w:val="000C6F4D"/>
    <w:rsid w:val="000C6FEC"/>
    <w:rsid w:val="000C719E"/>
    <w:rsid w:val="000C7710"/>
    <w:rsid w:val="000C7A21"/>
    <w:rsid w:val="000C7B79"/>
    <w:rsid w:val="000C7D7E"/>
    <w:rsid w:val="000D02A2"/>
    <w:rsid w:val="000D0513"/>
    <w:rsid w:val="000D1150"/>
    <w:rsid w:val="000D1798"/>
    <w:rsid w:val="000D1874"/>
    <w:rsid w:val="000D1B63"/>
    <w:rsid w:val="000D1D85"/>
    <w:rsid w:val="000D241B"/>
    <w:rsid w:val="000D2543"/>
    <w:rsid w:val="000D297F"/>
    <w:rsid w:val="000D2EE6"/>
    <w:rsid w:val="000D2F9F"/>
    <w:rsid w:val="000D3005"/>
    <w:rsid w:val="000D3179"/>
    <w:rsid w:val="000D32FF"/>
    <w:rsid w:val="000D3465"/>
    <w:rsid w:val="000D3C4D"/>
    <w:rsid w:val="000D3F39"/>
    <w:rsid w:val="000D4C0C"/>
    <w:rsid w:val="000D4C53"/>
    <w:rsid w:val="000D4DB8"/>
    <w:rsid w:val="000D53E5"/>
    <w:rsid w:val="000D5879"/>
    <w:rsid w:val="000D5B0E"/>
    <w:rsid w:val="000D6083"/>
    <w:rsid w:val="000D6218"/>
    <w:rsid w:val="000D6255"/>
    <w:rsid w:val="000D6DD6"/>
    <w:rsid w:val="000D735F"/>
    <w:rsid w:val="000D764F"/>
    <w:rsid w:val="000D7DD6"/>
    <w:rsid w:val="000E0220"/>
    <w:rsid w:val="000E07F7"/>
    <w:rsid w:val="000E12BC"/>
    <w:rsid w:val="000E12C7"/>
    <w:rsid w:val="000E14D2"/>
    <w:rsid w:val="000E1FA8"/>
    <w:rsid w:val="000E2158"/>
    <w:rsid w:val="000E225C"/>
    <w:rsid w:val="000E2EDF"/>
    <w:rsid w:val="000E2F11"/>
    <w:rsid w:val="000E331A"/>
    <w:rsid w:val="000E3700"/>
    <w:rsid w:val="000E376A"/>
    <w:rsid w:val="000E3E3E"/>
    <w:rsid w:val="000E4403"/>
    <w:rsid w:val="000E46D9"/>
    <w:rsid w:val="000E4DB2"/>
    <w:rsid w:val="000E4E56"/>
    <w:rsid w:val="000E52AF"/>
    <w:rsid w:val="000E5726"/>
    <w:rsid w:val="000E583C"/>
    <w:rsid w:val="000E5B8E"/>
    <w:rsid w:val="000E5C42"/>
    <w:rsid w:val="000E6301"/>
    <w:rsid w:val="000E6421"/>
    <w:rsid w:val="000E65DD"/>
    <w:rsid w:val="000E66FF"/>
    <w:rsid w:val="000E6C43"/>
    <w:rsid w:val="000E6E97"/>
    <w:rsid w:val="000E6FFD"/>
    <w:rsid w:val="000E777C"/>
    <w:rsid w:val="000E789D"/>
    <w:rsid w:val="000E7A39"/>
    <w:rsid w:val="000E7A63"/>
    <w:rsid w:val="000E7C6E"/>
    <w:rsid w:val="000F0801"/>
    <w:rsid w:val="000F08D3"/>
    <w:rsid w:val="000F0FDD"/>
    <w:rsid w:val="000F23D7"/>
    <w:rsid w:val="000F2B43"/>
    <w:rsid w:val="000F30A8"/>
    <w:rsid w:val="000F42FD"/>
    <w:rsid w:val="000F493F"/>
    <w:rsid w:val="000F4AF8"/>
    <w:rsid w:val="000F4D51"/>
    <w:rsid w:val="000F5006"/>
    <w:rsid w:val="000F555F"/>
    <w:rsid w:val="000F5742"/>
    <w:rsid w:val="000F5B43"/>
    <w:rsid w:val="000F6558"/>
    <w:rsid w:val="000F65BD"/>
    <w:rsid w:val="000F6856"/>
    <w:rsid w:val="000F6A2A"/>
    <w:rsid w:val="000F6A5B"/>
    <w:rsid w:val="000F6C99"/>
    <w:rsid w:val="000F7188"/>
    <w:rsid w:val="000F7696"/>
    <w:rsid w:val="001009B1"/>
    <w:rsid w:val="00100A7E"/>
    <w:rsid w:val="00100CA7"/>
    <w:rsid w:val="00100FA9"/>
    <w:rsid w:val="00101076"/>
    <w:rsid w:val="001012E8"/>
    <w:rsid w:val="00101374"/>
    <w:rsid w:val="00101504"/>
    <w:rsid w:val="00101BE1"/>
    <w:rsid w:val="00101C5B"/>
    <w:rsid w:val="00102099"/>
    <w:rsid w:val="0010292D"/>
    <w:rsid w:val="00102B97"/>
    <w:rsid w:val="00102DD7"/>
    <w:rsid w:val="00102F11"/>
    <w:rsid w:val="001030A0"/>
    <w:rsid w:val="00103424"/>
    <w:rsid w:val="00103494"/>
    <w:rsid w:val="00103B43"/>
    <w:rsid w:val="00103D56"/>
    <w:rsid w:val="00103F8B"/>
    <w:rsid w:val="00104015"/>
    <w:rsid w:val="00104073"/>
    <w:rsid w:val="001045E7"/>
    <w:rsid w:val="0010485E"/>
    <w:rsid w:val="00104DA3"/>
    <w:rsid w:val="00104DD6"/>
    <w:rsid w:val="00104E26"/>
    <w:rsid w:val="00105675"/>
    <w:rsid w:val="0010580D"/>
    <w:rsid w:val="00105A0E"/>
    <w:rsid w:val="00106179"/>
    <w:rsid w:val="00106CDD"/>
    <w:rsid w:val="00107965"/>
    <w:rsid w:val="00110443"/>
    <w:rsid w:val="001105C8"/>
    <w:rsid w:val="001107FB"/>
    <w:rsid w:val="001108BF"/>
    <w:rsid w:val="00110AD6"/>
    <w:rsid w:val="00110E53"/>
    <w:rsid w:val="00110FE4"/>
    <w:rsid w:val="0011108C"/>
    <w:rsid w:val="001115AD"/>
    <w:rsid w:val="00111CD5"/>
    <w:rsid w:val="00111FE9"/>
    <w:rsid w:val="00112DB3"/>
    <w:rsid w:val="0011311A"/>
    <w:rsid w:val="00113123"/>
    <w:rsid w:val="001133B1"/>
    <w:rsid w:val="001138E2"/>
    <w:rsid w:val="00113CD6"/>
    <w:rsid w:val="00114085"/>
    <w:rsid w:val="0011425B"/>
    <w:rsid w:val="00114723"/>
    <w:rsid w:val="00114A77"/>
    <w:rsid w:val="00114AB4"/>
    <w:rsid w:val="00114C82"/>
    <w:rsid w:val="00114DB1"/>
    <w:rsid w:val="00115A5B"/>
    <w:rsid w:val="00115BC2"/>
    <w:rsid w:val="00115EFC"/>
    <w:rsid w:val="00115F12"/>
    <w:rsid w:val="001161F5"/>
    <w:rsid w:val="00116BA1"/>
    <w:rsid w:val="00116C9E"/>
    <w:rsid w:val="00116FCA"/>
    <w:rsid w:val="0011775B"/>
    <w:rsid w:val="0011786E"/>
    <w:rsid w:val="00120285"/>
    <w:rsid w:val="001204F5"/>
    <w:rsid w:val="00120719"/>
    <w:rsid w:val="0012092C"/>
    <w:rsid w:val="00120AE7"/>
    <w:rsid w:val="00120E08"/>
    <w:rsid w:val="00120EC8"/>
    <w:rsid w:val="00121004"/>
    <w:rsid w:val="00121867"/>
    <w:rsid w:val="00121C48"/>
    <w:rsid w:val="001222D5"/>
    <w:rsid w:val="00122D2C"/>
    <w:rsid w:val="00123EB6"/>
    <w:rsid w:val="0012456B"/>
    <w:rsid w:val="001259EA"/>
    <w:rsid w:val="00125B8E"/>
    <w:rsid w:val="00125C84"/>
    <w:rsid w:val="00125C8F"/>
    <w:rsid w:val="00126A09"/>
    <w:rsid w:val="00126CBD"/>
    <w:rsid w:val="00127175"/>
    <w:rsid w:val="001278DB"/>
    <w:rsid w:val="00127EED"/>
    <w:rsid w:val="00127F01"/>
    <w:rsid w:val="0013015B"/>
    <w:rsid w:val="001305A6"/>
    <w:rsid w:val="001305B3"/>
    <w:rsid w:val="00131092"/>
    <w:rsid w:val="00131635"/>
    <w:rsid w:val="00131731"/>
    <w:rsid w:val="0013174A"/>
    <w:rsid w:val="00131DB7"/>
    <w:rsid w:val="00132499"/>
    <w:rsid w:val="00132664"/>
    <w:rsid w:val="00132773"/>
    <w:rsid w:val="00132E19"/>
    <w:rsid w:val="00132E2C"/>
    <w:rsid w:val="00132F06"/>
    <w:rsid w:val="0013319C"/>
    <w:rsid w:val="001343AF"/>
    <w:rsid w:val="00134615"/>
    <w:rsid w:val="001349EF"/>
    <w:rsid w:val="001354E7"/>
    <w:rsid w:val="00135BCF"/>
    <w:rsid w:val="00136114"/>
    <w:rsid w:val="001362E2"/>
    <w:rsid w:val="0013693F"/>
    <w:rsid w:val="001370B2"/>
    <w:rsid w:val="00137568"/>
    <w:rsid w:val="00137712"/>
    <w:rsid w:val="0013784F"/>
    <w:rsid w:val="00137B9D"/>
    <w:rsid w:val="00137DC0"/>
    <w:rsid w:val="00137FC2"/>
    <w:rsid w:val="00140D56"/>
    <w:rsid w:val="00141767"/>
    <w:rsid w:val="00142AD9"/>
    <w:rsid w:val="00143665"/>
    <w:rsid w:val="00143CC0"/>
    <w:rsid w:val="00143DBB"/>
    <w:rsid w:val="00143E13"/>
    <w:rsid w:val="00143E86"/>
    <w:rsid w:val="00144572"/>
    <w:rsid w:val="0014505F"/>
    <w:rsid w:val="00145490"/>
    <w:rsid w:val="00146763"/>
    <w:rsid w:val="00146EBE"/>
    <w:rsid w:val="00146F62"/>
    <w:rsid w:val="00147359"/>
    <w:rsid w:val="001479F1"/>
    <w:rsid w:val="00147B8F"/>
    <w:rsid w:val="00147F39"/>
    <w:rsid w:val="001504BF"/>
    <w:rsid w:val="001509B9"/>
    <w:rsid w:val="00151783"/>
    <w:rsid w:val="0015243C"/>
    <w:rsid w:val="00152F06"/>
    <w:rsid w:val="00153071"/>
    <w:rsid w:val="00153163"/>
    <w:rsid w:val="00153180"/>
    <w:rsid w:val="00153284"/>
    <w:rsid w:val="001537B3"/>
    <w:rsid w:val="00153A12"/>
    <w:rsid w:val="00153A40"/>
    <w:rsid w:val="001542D6"/>
    <w:rsid w:val="0015537E"/>
    <w:rsid w:val="001553BE"/>
    <w:rsid w:val="001557D7"/>
    <w:rsid w:val="00155935"/>
    <w:rsid w:val="00155A89"/>
    <w:rsid w:val="00155AA0"/>
    <w:rsid w:val="0015604F"/>
    <w:rsid w:val="00156439"/>
    <w:rsid w:val="0015650B"/>
    <w:rsid w:val="0015691C"/>
    <w:rsid w:val="00156BCF"/>
    <w:rsid w:val="001573E0"/>
    <w:rsid w:val="00157457"/>
    <w:rsid w:val="00157A6F"/>
    <w:rsid w:val="00157AEE"/>
    <w:rsid w:val="00157B4B"/>
    <w:rsid w:val="00157DA6"/>
    <w:rsid w:val="00160331"/>
    <w:rsid w:val="0016045A"/>
    <w:rsid w:val="001604DB"/>
    <w:rsid w:val="001609BD"/>
    <w:rsid w:val="00160FA7"/>
    <w:rsid w:val="00161A24"/>
    <w:rsid w:val="00161C10"/>
    <w:rsid w:val="0016224F"/>
    <w:rsid w:val="0016231B"/>
    <w:rsid w:val="001624AC"/>
    <w:rsid w:val="00162ED4"/>
    <w:rsid w:val="00162F5B"/>
    <w:rsid w:val="001630F3"/>
    <w:rsid w:val="0016333C"/>
    <w:rsid w:val="00163F4D"/>
    <w:rsid w:val="00164689"/>
    <w:rsid w:val="00164C9E"/>
    <w:rsid w:val="001656F8"/>
    <w:rsid w:val="00165931"/>
    <w:rsid w:val="00165A04"/>
    <w:rsid w:val="00165ECE"/>
    <w:rsid w:val="0016685B"/>
    <w:rsid w:val="00170118"/>
    <w:rsid w:val="001705FA"/>
    <w:rsid w:val="001708CB"/>
    <w:rsid w:val="00170EAB"/>
    <w:rsid w:val="0017106E"/>
    <w:rsid w:val="00171191"/>
    <w:rsid w:val="00171A4D"/>
    <w:rsid w:val="00171B3C"/>
    <w:rsid w:val="00171DC4"/>
    <w:rsid w:val="0017207B"/>
    <w:rsid w:val="001723EC"/>
    <w:rsid w:val="00172774"/>
    <w:rsid w:val="00172B10"/>
    <w:rsid w:val="00173358"/>
    <w:rsid w:val="00173958"/>
    <w:rsid w:val="00173E8F"/>
    <w:rsid w:val="001742F0"/>
    <w:rsid w:val="00174D2C"/>
    <w:rsid w:val="00175122"/>
    <w:rsid w:val="00175331"/>
    <w:rsid w:val="00175464"/>
    <w:rsid w:val="00175D80"/>
    <w:rsid w:val="001761BD"/>
    <w:rsid w:val="001761E8"/>
    <w:rsid w:val="0017649B"/>
    <w:rsid w:val="00176BC7"/>
    <w:rsid w:val="00176EEB"/>
    <w:rsid w:val="00177C19"/>
    <w:rsid w:val="001801DF"/>
    <w:rsid w:val="00180629"/>
    <w:rsid w:val="0018066F"/>
    <w:rsid w:val="001807DF"/>
    <w:rsid w:val="00180DB5"/>
    <w:rsid w:val="00181166"/>
    <w:rsid w:val="001816CE"/>
    <w:rsid w:val="00181C8D"/>
    <w:rsid w:val="00181D3D"/>
    <w:rsid w:val="00182652"/>
    <w:rsid w:val="00182DB1"/>
    <w:rsid w:val="001837F0"/>
    <w:rsid w:val="00183E25"/>
    <w:rsid w:val="001842D6"/>
    <w:rsid w:val="00184512"/>
    <w:rsid w:val="0018480C"/>
    <w:rsid w:val="001850AC"/>
    <w:rsid w:val="001858CE"/>
    <w:rsid w:val="00185C28"/>
    <w:rsid w:val="001861F0"/>
    <w:rsid w:val="00186733"/>
    <w:rsid w:val="00186C67"/>
    <w:rsid w:val="00187AF4"/>
    <w:rsid w:val="00190B95"/>
    <w:rsid w:val="0019117F"/>
    <w:rsid w:val="00191438"/>
    <w:rsid w:val="001917CB"/>
    <w:rsid w:val="001918F9"/>
    <w:rsid w:val="00191A15"/>
    <w:rsid w:val="00192741"/>
    <w:rsid w:val="001930AC"/>
    <w:rsid w:val="001932C8"/>
    <w:rsid w:val="00194387"/>
    <w:rsid w:val="00194D3A"/>
    <w:rsid w:val="001951A4"/>
    <w:rsid w:val="001959F1"/>
    <w:rsid w:val="00195F70"/>
    <w:rsid w:val="0019612F"/>
    <w:rsid w:val="001962A0"/>
    <w:rsid w:val="0019662E"/>
    <w:rsid w:val="001966F4"/>
    <w:rsid w:val="001968EB"/>
    <w:rsid w:val="00196F6B"/>
    <w:rsid w:val="0019730F"/>
    <w:rsid w:val="001973F7"/>
    <w:rsid w:val="0019741F"/>
    <w:rsid w:val="001974B0"/>
    <w:rsid w:val="00197C3A"/>
    <w:rsid w:val="00197CA0"/>
    <w:rsid w:val="00197CD6"/>
    <w:rsid w:val="001A0005"/>
    <w:rsid w:val="001A0696"/>
    <w:rsid w:val="001A06C3"/>
    <w:rsid w:val="001A08F1"/>
    <w:rsid w:val="001A0F60"/>
    <w:rsid w:val="001A11CC"/>
    <w:rsid w:val="001A171E"/>
    <w:rsid w:val="001A1770"/>
    <w:rsid w:val="001A187F"/>
    <w:rsid w:val="001A2276"/>
    <w:rsid w:val="001A2580"/>
    <w:rsid w:val="001A25DD"/>
    <w:rsid w:val="001A2847"/>
    <w:rsid w:val="001A284C"/>
    <w:rsid w:val="001A2C7A"/>
    <w:rsid w:val="001A3A2A"/>
    <w:rsid w:val="001A3B42"/>
    <w:rsid w:val="001A4B26"/>
    <w:rsid w:val="001A4C72"/>
    <w:rsid w:val="001A4D01"/>
    <w:rsid w:val="001A4E13"/>
    <w:rsid w:val="001A53E9"/>
    <w:rsid w:val="001A55A9"/>
    <w:rsid w:val="001A5916"/>
    <w:rsid w:val="001A5AA6"/>
    <w:rsid w:val="001A5BDD"/>
    <w:rsid w:val="001A5D04"/>
    <w:rsid w:val="001A5F53"/>
    <w:rsid w:val="001A67E9"/>
    <w:rsid w:val="001A69A1"/>
    <w:rsid w:val="001A69EC"/>
    <w:rsid w:val="001A71FF"/>
    <w:rsid w:val="001A76BD"/>
    <w:rsid w:val="001A79A0"/>
    <w:rsid w:val="001B004A"/>
    <w:rsid w:val="001B03DC"/>
    <w:rsid w:val="001B0514"/>
    <w:rsid w:val="001B08A2"/>
    <w:rsid w:val="001B109C"/>
    <w:rsid w:val="001B10B9"/>
    <w:rsid w:val="001B1357"/>
    <w:rsid w:val="001B1365"/>
    <w:rsid w:val="001B158A"/>
    <w:rsid w:val="001B1918"/>
    <w:rsid w:val="001B1B6C"/>
    <w:rsid w:val="001B1D71"/>
    <w:rsid w:val="001B1FAA"/>
    <w:rsid w:val="001B243B"/>
    <w:rsid w:val="001B2702"/>
    <w:rsid w:val="001B2A65"/>
    <w:rsid w:val="001B3727"/>
    <w:rsid w:val="001B37A8"/>
    <w:rsid w:val="001B3CB4"/>
    <w:rsid w:val="001B3D58"/>
    <w:rsid w:val="001B3EAD"/>
    <w:rsid w:val="001B418D"/>
    <w:rsid w:val="001B4352"/>
    <w:rsid w:val="001B463B"/>
    <w:rsid w:val="001B47AB"/>
    <w:rsid w:val="001B4CC5"/>
    <w:rsid w:val="001B50C8"/>
    <w:rsid w:val="001B5140"/>
    <w:rsid w:val="001B562A"/>
    <w:rsid w:val="001B594F"/>
    <w:rsid w:val="001B5A60"/>
    <w:rsid w:val="001B5BE2"/>
    <w:rsid w:val="001B5DF4"/>
    <w:rsid w:val="001B621F"/>
    <w:rsid w:val="001B64D5"/>
    <w:rsid w:val="001B7EB4"/>
    <w:rsid w:val="001C0107"/>
    <w:rsid w:val="001C0C89"/>
    <w:rsid w:val="001C1211"/>
    <w:rsid w:val="001C1216"/>
    <w:rsid w:val="001C125D"/>
    <w:rsid w:val="001C1352"/>
    <w:rsid w:val="001C1770"/>
    <w:rsid w:val="001C1949"/>
    <w:rsid w:val="001C19AE"/>
    <w:rsid w:val="001C1C07"/>
    <w:rsid w:val="001C22BC"/>
    <w:rsid w:val="001C28EA"/>
    <w:rsid w:val="001C2B0F"/>
    <w:rsid w:val="001C2DFE"/>
    <w:rsid w:val="001C2E4B"/>
    <w:rsid w:val="001C3150"/>
    <w:rsid w:val="001C321D"/>
    <w:rsid w:val="001C3E3C"/>
    <w:rsid w:val="001C421E"/>
    <w:rsid w:val="001C477E"/>
    <w:rsid w:val="001C48A1"/>
    <w:rsid w:val="001C4AA7"/>
    <w:rsid w:val="001C4B6A"/>
    <w:rsid w:val="001C4CBC"/>
    <w:rsid w:val="001C5303"/>
    <w:rsid w:val="001C591E"/>
    <w:rsid w:val="001C5F41"/>
    <w:rsid w:val="001C6B8D"/>
    <w:rsid w:val="001C6BE4"/>
    <w:rsid w:val="001C6D3C"/>
    <w:rsid w:val="001C746B"/>
    <w:rsid w:val="001C7525"/>
    <w:rsid w:val="001C767A"/>
    <w:rsid w:val="001C7A02"/>
    <w:rsid w:val="001C7BD4"/>
    <w:rsid w:val="001C7C64"/>
    <w:rsid w:val="001C7F1D"/>
    <w:rsid w:val="001D0066"/>
    <w:rsid w:val="001D02F2"/>
    <w:rsid w:val="001D0BEE"/>
    <w:rsid w:val="001D0E11"/>
    <w:rsid w:val="001D0F2C"/>
    <w:rsid w:val="001D12BF"/>
    <w:rsid w:val="001D1476"/>
    <w:rsid w:val="001D1546"/>
    <w:rsid w:val="001D185A"/>
    <w:rsid w:val="001D1A97"/>
    <w:rsid w:val="001D1DC8"/>
    <w:rsid w:val="001D2186"/>
    <w:rsid w:val="001D2AD5"/>
    <w:rsid w:val="001D2DA0"/>
    <w:rsid w:val="001D3D56"/>
    <w:rsid w:val="001D42DA"/>
    <w:rsid w:val="001D4563"/>
    <w:rsid w:val="001D4951"/>
    <w:rsid w:val="001D49F4"/>
    <w:rsid w:val="001D4CD2"/>
    <w:rsid w:val="001D66F2"/>
    <w:rsid w:val="001D683C"/>
    <w:rsid w:val="001D70C5"/>
    <w:rsid w:val="001D72CA"/>
    <w:rsid w:val="001D76EE"/>
    <w:rsid w:val="001D7797"/>
    <w:rsid w:val="001D7A3E"/>
    <w:rsid w:val="001D7BE3"/>
    <w:rsid w:val="001E0F62"/>
    <w:rsid w:val="001E19C7"/>
    <w:rsid w:val="001E1D26"/>
    <w:rsid w:val="001E216C"/>
    <w:rsid w:val="001E2402"/>
    <w:rsid w:val="001E3232"/>
    <w:rsid w:val="001E3851"/>
    <w:rsid w:val="001E4010"/>
    <w:rsid w:val="001E4104"/>
    <w:rsid w:val="001E4E8F"/>
    <w:rsid w:val="001E4EAD"/>
    <w:rsid w:val="001E4F58"/>
    <w:rsid w:val="001E507C"/>
    <w:rsid w:val="001E521D"/>
    <w:rsid w:val="001E5347"/>
    <w:rsid w:val="001E5858"/>
    <w:rsid w:val="001E5A37"/>
    <w:rsid w:val="001E62BA"/>
    <w:rsid w:val="001E6DDD"/>
    <w:rsid w:val="001E789E"/>
    <w:rsid w:val="001E78AE"/>
    <w:rsid w:val="001E796E"/>
    <w:rsid w:val="001E7E32"/>
    <w:rsid w:val="001E7E96"/>
    <w:rsid w:val="001F013A"/>
    <w:rsid w:val="001F01F5"/>
    <w:rsid w:val="001F01F7"/>
    <w:rsid w:val="001F06B2"/>
    <w:rsid w:val="001F1061"/>
    <w:rsid w:val="001F2112"/>
    <w:rsid w:val="001F2394"/>
    <w:rsid w:val="001F2B3C"/>
    <w:rsid w:val="001F2C7F"/>
    <w:rsid w:val="001F3684"/>
    <w:rsid w:val="001F3944"/>
    <w:rsid w:val="001F3B96"/>
    <w:rsid w:val="001F3E4C"/>
    <w:rsid w:val="001F441C"/>
    <w:rsid w:val="001F4504"/>
    <w:rsid w:val="001F4706"/>
    <w:rsid w:val="001F524F"/>
    <w:rsid w:val="001F5639"/>
    <w:rsid w:val="001F73F6"/>
    <w:rsid w:val="001F7E17"/>
    <w:rsid w:val="00200005"/>
    <w:rsid w:val="0020019E"/>
    <w:rsid w:val="00200428"/>
    <w:rsid w:val="002006A9"/>
    <w:rsid w:val="00200C01"/>
    <w:rsid w:val="00200FFB"/>
    <w:rsid w:val="0020209A"/>
    <w:rsid w:val="002027C5"/>
    <w:rsid w:val="00202FD6"/>
    <w:rsid w:val="002030C3"/>
    <w:rsid w:val="00203AE3"/>
    <w:rsid w:val="00204062"/>
    <w:rsid w:val="00205751"/>
    <w:rsid w:val="00205B98"/>
    <w:rsid w:val="0020626C"/>
    <w:rsid w:val="0020635A"/>
    <w:rsid w:val="00206AD5"/>
    <w:rsid w:val="002072C5"/>
    <w:rsid w:val="00207F65"/>
    <w:rsid w:val="002102C7"/>
    <w:rsid w:val="002102D6"/>
    <w:rsid w:val="002103A4"/>
    <w:rsid w:val="00210BA1"/>
    <w:rsid w:val="00211434"/>
    <w:rsid w:val="00211E1B"/>
    <w:rsid w:val="002125D5"/>
    <w:rsid w:val="00212659"/>
    <w:rsid w:val="0021280D"/>
    <w:rsid w:val="0021283B"/>
    <w:rsid w:val="00212A05"/>
    <w:rsid w:val="00213209"/>
    <w:rsid w:val="00213468"/>
    <w:rsid w:val="002136DC"/>
    <w:rsid w:val="00213AA6"/>
    <w:rsid w:val="0021412C"/>
    <w:rsid w:val="002143AB"/>
    <w:rsid w:val="00214B08"/>
    <w:rsid w:val="00214EA6"/>
    <w:rsid w:val="00215147"/>
    <w:rsid w:val="00215A45"/>
    <w:rsid w:val="002163B5"/>
    <w:rsid w:val="002163C7"/>
    <w:rsid w:val="002165D1"/>
    <w:rsid w:val="002169BC"/>
    <w:rsid w:val="00216C73"/>
    <w:rsid w:val="00216E07"/>
    <w:rsid w:val="0021799C"/>
    <w:rsid w:val="00217CB9"/>
    <w:rsid w:val="00217E21"/>
    <w:rsid w:val="002206A1"/>
    <w:rsid w:val="002206B6"/>
    <w:rsid w:val="002207CB"/>
    <w:rsid w:val="00220853"/>
    <w:rsid w:val="00220F20"/>
    <w:rsid w:val="002212DA"/>
    <w:rsid w:val="0022136D"/>
    <w:rsid w:val="00221541"/>
    <w:rsid w:val="002215C2"/>
    <w:rsid w:val="002219C7"/>
    <w:rsid w:val="0022238F"/>
    <w:rsid w:val="00222506"/>
    <w:rsid w:val="002225D0"/>
    <w:rsid w:val="0022310D"/>
    <w:rsid w:val="002233BD"/>
    <w:rsid w:val="00223A1F"/>
    <w:rsid w:val="00223EDD"/>
    <w:rsid w:val="002248A7"/>
    <w:rsid w:val="00224963"/>
    <w:rsid w:val="00224991"/>
    <w:rsid w:val="00225111"/>
    <w:rsid w:val="002252BC"/>
    <w:rsid w:val="00225AB7"/>
    <w:rsid w:val="00225AD5"/>
    <w:rsid w:val="00225BC1"/>
    <w:rsid w:val="002264ED"/>
    <w:rsid w:val="00226605"/>
    <w:rsid w:val="00226AF9"/>
    <w:rsid w:val="0022776C"/>
    <w:rsid w:val="0023051A"/>
    <w:rsid w:val="002305DC"/>
    <w:rsid w:val="00230E07"/>
    <w:rsid w:val="00231292"/>
    <w:rsid w:val="002312EF"/>
    <w:rsid w:val="002322B5"/>
    <w:rsid w:val="00232311"/>
    <w:rsid w:val="00232510"/>
    <w:rsid w:val="0023303E"/>
    <w:rsid w:val="0023308A"/>
    <w:rsid w:val="0023330D"/>
    <w:rsid w:val="00233465"/>
    <w:rsid w:val="00233C77"/>
    <w:rsid w:val="0023433D"/>
    <w:rsid w:val="002343E5"/>
    <w:rsid w:val="00235C84"/>
    <w:rsid w:val="00235FB2"/>
    <w:rsid w:val="0023606C"/>
    <w:rsid w:val="00236AD7"/>
    <w:rsid w:val="00236C17"/>
    <w:rsid w:val="002372A5"/>
    <w:rsid w:val="0023793C"/>
    <w:rsid w:val="00237CBD"/>
    <w:rsid w:val="00237F2C"/>
    <w:rsid w:val="00237F9E"/>
    <w:rsid w:val="00240750"/>
    <w:rsid w:val="00240A97"/>
    <w:rsid w:val="00240C3F"/>
    <w:rsid w:val="002410FF"/>
    <w:rsid w:val="002416F7"/>
    <w:rsid w:val="00241771"/>
    <w:rsid w:val="002419B0"/>
    <w:rsid w:val="00241B43"/>
    <w:rsid w:val="00241DB9"/>
    <w:rsid w:val="00242300"/>
    <w:rsid w:val="0024232A"/>
    <w:rsid w:val="002429AA"/>
    <w:rsid w:val="00242ED2"/>
    <w:rsid w:val="00242F0E"/>
    <w:rsid w:val="00242F15"/>
    <w:rsid w:val="0024317F"/>
    <w:rsid w:val="0024391F"/>
    <w:rsid w:val="002448F2"/>
    <w:rsid w:val="00244983"/>
    <w:rsid w:val="00244FBB"/>
    <w:rsid w:val="00245532"/>
    <w:rsid w:val="002459F3"/>
    <w:rsid w:val="00245F75"/>
    <w:rsid w:val="0024605C"/>
    <w:rsid w:val="0024646C"/>
    <w:rsid w:val="00246A1C"/>
    <w:rsid w:val="00246A3F"/>
    <w:rsid w:val="00246B25"/>
    <w:rsid w:val="00246E6B"/>
    <w:rsid w:val="00246FC3"/>
    <w:rsid w:val="00247440"/>
    <w:rsid w:val="00247549"/>
    <w:rsid w:val="00247587"/>
    <w:rsid w:val="00247788"/>
    <w:rsid w:val="00247CE3"/>
    <w:rsid w:val="00247DA7"/>
    <w:rsid w:val="00247E92"/>
    <w:rsid w:val="00250138"/>
    <w:rsid w:val="0025088D"/>
    <w:rsid w:val="002511EC"/>
    <w:rsid w:val="00252019"/>
    <w:rsid w:val="00252602"/>
    <w:rsid w:val="00252B90"/>
    <w:rsid w:val="00252B9F"/>
    <w:rsid w:val="00252EFD"/>
    <w:rsid w:val="00253C8B"/>
    <w:rsid w:val="00254433"/>
    <w:rsid w:val="00254E38"/>
    <w:rsid w:val="00255DEF"/>
    <w:rsid w:val="00256063"/>
    <w:rsid w:val="002565D1"/>
    <w:rsid w:val="00256E27"/>
    <w:rsid w:val="00256E68"/>
    <w:rsid w:val="00256EE7"/>
    <w:rsid w:val="002572DC"/>
    <w:rsid w:val="00257324"/>
    <w:rsid w:val="00257643"/>
    <w:rsid w:val="00257951"/>
    <w:rsid w:val="00260295"/>
    <w:rsid w:val="002608BB"/>
    <w:rsid w:val="00261176"/>
    <w:rsid w:val="00261596"/>
    <w:rsid w:val="002625E1"/>
    <w:rsid w:val="00262773"/>
    <w:rsid w:val="00262EE0"/>
    <w:rsid w:val="00263131"/>
    <w:rsid w:val="002633FA"/>
    <w:rsid w:val="00263CD5"/>
    <w:rsid w:val="00263F62"/>
    <w:rsid w:val="00264035"/>
    <w:rsid w:val="002642C1"/>
    <w:rsid w:val="00264B02"/>
    <w:rsid w:val="00264CF9"/>
    <w:rsid w:val="00264EC1"/>
    <w:rsid w:val="00265636"/>
    <w:rsid w:val="0026577C"/>
    <w:rsid w:val="00265AED"/>
    <w:rsid w:val="00265D2C"/>
    <w:rsid w:val="002668C3"/>
    <w:rsid w:val="00266C28"/>
    <w:rsid w:val="0026700B"/>
    <w:rsid w:val="00267250"/>
    <w:rsid w:val="00267A04"/>
    <w:rsid w:val="00270070"/>
    <w:rsid w:val="002707FB"/>
    <w:rsid w:val="00270BC1"/>
    <w:rsid w:val="00270CE4"/>
    <w:rsid w:val="00271187"/>
    <w:rsid w:val="00271305"/>
    <w:rsid w:val="00271525"/>
    <w:rsid w:val="002717A7"/>
    <w:rsid w:val="00271857"/>
    <w:rsid w:val="00271983"/>
    <w:rsid w:val="0027204B"/>
    <w:rsid w:val="0027217C"/>
    <w:rsid w:val="00273B0A"/>
    <w:rsid w:val="00274306"/>
    <w:rsid w:val="00274D5A"/>
    <w:rsid w:val="00275389"/>
    <w:rsid w:val="00275418"/>
    <w:rsid w:val="00275966"/>
    <w:rsid w:val="00276572"/>
    <w:rsid w:val="00276B4B"/>
    <w:rsid w:val="0027700F"/>
    <w:rsid w:val="00277402"/>
    <w:rsid w:val="00277E9F"/>
    <w:rsid w:val="00277F80"/>
    <w:rsid w:val="00280012"/>
    <w:rsid w:val="002804B9"/>
    <w:rsid w:val="00280829"/>
    <w:rsid w:val="00280966"/>
    <w:rsid w:val="002814BB"/>
    <w:rsid w:val="00282055"/>
    <w:rsid w:val="00282B07"/>
    <w:rsid w:val="00282EDB"/>
    <w:rsid w:val="00283252"/>
    <w:rsid w:val="002832BD"/>
    <w:rsid w:val="00283CF3"/>
    <w:rsid w:val="002847EB"/>
    <w:rsid w:val="002854AF"/>
    <w:rsid w:val="00285605"/>
    <w:rsid w:val="00285CC7"/>
    <w:rsid w:val="00285EBA"/>
    <w:rsid w:val="00286C07"/>
    <w:rsid w:val="00286F18"/>
    <w:rsid w:val="0028700D"/>
    <w:rsid w:val="0028703B"/>
    <w:rsid w:val="0028709B"/>
    <w:rsid w:val="00287690"/>
    <w:rsid w:val="002879CA"/>
    <w:rsid w:val="0029200E"/>
    <w:rsid w:val="0029242C"/>
    <w:rsid w:val="00292483"/>
    <w:rsid w:val="002925B9"/>
    <w:rsid w:val="00292B1F"/>
    <w:rsid w:val="00292D9B"/>
    <w:rsid w:val="00293AB4"/>
    <w:rsid w:val="0029420F"/>
    <w:rsid w:val="00294251"/>
    <w:rsid w:val="00294C1D"/>
    <w:rsid w:val="002954C5"/>
    <w:rsid w:val="00295C79"/>
    <w:rsid w:val="002963B5"/>
    <w:rsid w:val="00296536"/>
    <w:rsid w:val="002969A6"/>
    <w:rsid w:val="00296B90"/>
    <w:rsid w:val="00297984"/>
    <w:rsid w:val="00297A15"/>
    <w:rsid w:val="00297DAA"/>
    <w:rsid w:val="002A049F"/>
    <w:rsid w:val="002A07CF"/>
    <w:rsid w:val="002A1573"/>
    <w:rsid w:val="002A15C1"/>
    <w:rsid w:val="002A190C"/>
    <w:rsid w:val="002A2A28"/>
    <w:rsid w:val="002A2DD6"/>
    <w:rsid w:val="002A3151"/>
    <w:rsid w:val="002A3302"/>
    <w:rsid w:val="002A343A"/>
    <w:rsid w:val="002A3676"/>
    <w:rsid w:val="002A3D9C"/>
    <w:rsid w:val="002A4006"/>
    <w:rsid w:val="002A4333"/>
    <w:rsid w:val="002A44E6"/>
    <w:rsid w:val="002A4786"/>
    <w:rsid w:val="002A4ED9"/>
    <w:rsid w:val="002A4FF3"/>
    <w:rsid w:val="002A5E10"/>
    <w:rsid w:val="002A5E81"/>
    <w:rsid w:val="002A6156"/>
    <w:rsid w:val="002A669E"/>
    <w:rsid w:val="002A69BA"/>
    <w:rsid w:val="002A6B37"/>
    <w:rsid w:val="002A7545"/>
    <w:rsid w:val="002A78DF"/>
    <w:rsid w:val="002A7BC7"/>
    <w:rsid w:val="002B057E"/>
    <w:rsid w:val="002B09C7"/>
    <w:rsid w:val="002B1358"/>
    <w:rsid w:val="002B1439"/>
    <w:rsid w:val="002B1BDD"/>
    <w:rsid w:val="002B22E2"/>
    <w:rsid w:val="002B237E"/>
    <w:rsid w:val="002B237F"/>
    <w:rsid w:val="002B254A"/>
    <w:rsid w:val="002B263C"/>
    <w:rsid w:val="002B28F7"/>
    <w:rsid w:val="002B2B83"/>
    <w:rsid w:val="002B2D93"/>
    <w:rsid w:val="002B32F6"/>
    <w:rsid w:val="002B372B"/>
    <w:rsid w:val="002B374C"/>
    <w:rsid w:val="002B3A71"/>
    <w:rsid w:val="002B3CD2"/>
    <w:rsid w:val="002B3E05"/>
    <w:rsid w:val="002B3F31"/>
    <w:rsid w:val="002B46D4"/>
    <w:rsid w:val="002B48A3"/>
    <w:rsid w:val="002B4EE1"/>
    <w:rsid w:val="002B5379"/>
    <w:rsid w:val="002B5AFF"/>
    <w:rsid w:val="002B5D2B"/>
    <w:rsid w:val="002B6331"/>
    <w:rsid w:val="002B6341"/>
    <w:rsid w:val="002B63A6"/>
    <w:rsid w:val="002B66B7"/>
    <w:rsid w:val="002B66ED"/>
    <w:rsid w:val="002B6B7C"/>
    <w:rsid w:val="002B769B"/>
    <w:rsid w:val="002B77E0"/>
    <w:rsid w:val="002B7A93"/>
    <w:rsid w:val="002C0090"/>
    <w:rsid w:val="002C00B2"/>
    <w:rsid w:val="002C051A"/>
    <w:rsid w:val="002C0C34"/>
    <w:rsid w:val="002C0C66"/>
    <w:rsid w:val="002C1321"/>
    <w:rsid w:val="002C16C8"/>
    <w:rsid w:val="002C1987"/>
    <w:rsid w:val="002C1DA6"/>
    <w:rsid w:val="002C2107"/>
    <w:rsid w:val="002C2330"/>
    <w:rsid w:val="002C2763"/>
    <w:rsid w:val="002C299D"/>
    <w:rsid w:val="002C2FEC"/>
    <w:rsid w:val="002C3026"/>
    <w:rsid w:val="002C3469"/>
    <w:rsid w:val="002C3598"/>
    <w:rsid w:val="002C3D54"/>
    <w:rsid w:val="002C3F70"/>
    <w:rsid w:val="002C42C7"/>
    <w:rsid w:val="002C4FF1"/>
    <w:rsid w:val="002C5265"/>
    <w:rsid w:val="002C5756"/>
    <w:rsid w:val="002C5E03"/>
    <w:rsid w:val="002C64C9"/>
    <w:rsid w:val="002C6D2B"/>
    <w:rsid w:val="002C71CF"/>
    <w:rsid w:val="002C741A"/>
    <w:rsid w:val="002C743B"/>
    <w:rsid w:val="002C7440"/>
    <w:rsid w:val="002C7A72"/>
    <w:rsid w:val="002C7C42"/>
    <w:rsid w:val="002D0D2F"/>
    <w:rsid w:val="002D0F6A"/>
    <w:rsid w:val="002D112C"/>
    <w:rsid w:val="002D19D7"/>
    <w:rsid w:val="002D1FB8"/>
    <w:rsid w:val="002D23A4"/>
    <w:rsid w:val="002D2B6C"/>
    <w:rsid w:val="002D2F7D"/>
    <w:rsid w:val="002D306A"/>
    <w:rsid w:val="002D34C7"/>
    <w:rsid w:val="002D3942"/>
    <w:rsid w:val="002D40FF"/>
    <w:rsid w:val="002D45D7"/>
    <w:rsid w:val="002D4AF6"/>
    <w:rsid w:val="002D4BA1"/>
    <w:rsid w:val="002D4E30"/>
    <w:rsid w:val="002D5699"/>
    <w:rsid w:val="002D636A"/>
    <w:rsid w:val="002D641C"/>
    <w:rsid w:val="002D6463"/>
    <w:rsid w:val="002D6DBC"/>
    <w:rsid w:val="002D7A16"/>
    <w:rsid w:val="002D7B65"/>
    <w:rsid w:val="002E02C1"/>
    <w:rsid w:val="002E03B3"/>
    <w:rsid w:val="002E03F6"/>
    <w:rsid w:val="002E0567"/>
    <w:rsid w:val="002E0681"/>
    <w:rsid w:val="002E0891"/>
    <w:rsid w:val="002E08A0"/>
    <w:rsid w:val="002E0ABC"/>
    <w:rsid w:val="002E1630"/>
    <w:rsid w:val="002E2632"/>
    <w:rsid w:val="002E2976"/>
    <w:rsid w:val="002E2A3B"/>
    <w:rsid w:val="002E2AA0"/>
    <w:rsid w:val="002E2B55"/>
    <w:rsid w:val="002E2CDB"/>
    <w:rsid w:val="002E30D1"/>
    <w:rsid w:val="002E32E0"/>
    <w:rsid w:val="002E32E6"/>
    <w:rsid w:val="002E3300"/>
    <w:rsid w:val="002E334A"/>
    <w:rsid w:val="002E3482"/>
    <w:rsid w:val="002E3523"/>
    <w:rsid w:val="002E377E"/>
    <w:rsid w:val="002E3EDE"/>
    <w:rsid w:val="002E4170"/>
    <w:rsid w:val="002E4495"/>
    <w:rsid w:val="002E5965"/>
    <w:rsid w:val="002E5B6C"/>
    <w:rsid w:val="002E66C6"/>
    <w:rsid w:val="002E7156"/>
    <w:rsid w:val="002E76CF"/>
    <w:rsid w:val="002E7CDD"/>
    <w:rsid w:val="002E7F90"/>
    <w:rsid w:val="002F05F0"/>
    <w:rsid w:val="002F09CE"/>
    <w:rsid w:val="002F0E63"/>
    <w:rsid w:val="002F15C9"/>
    <w:rsid w:val="002F166E"/>
    <w:rsid w:val="002F1DAB"/>
    <w:rsid w:val="002F20FA"/>
    <w:rsid w:val="002F2765"/>
    <w:rsid w:val="002F2DFB"/>
    <w:rsid w:val="002F33F8"/>
    <w:rsid w:val="002F34F6"/>
    <w:rsid w:val="002F358A"/>
    <w:rsid w:val="002F3A5A"/>
    <w:rsid w:val="002F3B59"/>
    <w:rsid w:val="002F3B9E"/>
    <w:rsid w:val="002F3DCD"/>
    <w:rsid w:val="002F42BB"/>
    <w:rsid w:val="002F4A99"/>
    <w:rsid w:val="002F52E6"/>
    <w:rsid w:val="002F579E"/>
    <w:rsid w:val="002F6A2E"/>
    <w:rsid w:val="002F7353"/>
    <w:rsid w:val="002F770F"/>
    <w:rsid w:val="002F78C6"/>
    <w:rsid w:val="002F7F5C"/>
    <w:rsid w:val="00300404"/>
    <w:rsid w:val="00300AD3"/>
    <w:rsid w:val="00300C7E"/>
    <w:rsid w:val="00300DF7"/>
    <w:rsid w:val="00300FA7"/>
    <w:rsid w:val="00301455"/>
    <w:rsid w:val="003016AB"/>
    <w:rsid w:val="00301AB6"/>
    <w:rsid w:val="00301EC5"/>
    <w:rsid w:val="0030204D"/>
    <w:rsid w:val="00302283"/>
    <w:rsid w:val="00302C37"/>
    <w:rsid w:val="003033B3"/>
    <w:rsid w:val="00303481"/>
    <w:rsid w:val="0030364B"/>
    <w:rsid w:val="00303C50"/>
    <w:rsid w:val="00303CBB"/>
    <w:rsid w:val="00304345"/>
    <w:rsid w:val="003045EB"/>
    <w:rsid w:val="00304751"/>
    <w:rsid w:val="00304942"/>
    <w:rsid w:val="00304B03"/>
    <w:rsid w:val="00305085"/>
    <w:rsid w:val="0030547A"/>
    <w:rsid w:val="00305899"/>
    <w:rsid w:val="00305AF8"/>
    <w:rsid w:val="00305C7E"/>
    <w:rsid w:val="00306013"/>
    <w:rsid w:val="003060DA"/>
    <w:rsid w:val="00306399"/>
    <w:rsid w:val="00306C59"/>
    <w:rsid w:val="003070A4"/>
    <w:rsid w:val="00307475"/>
    <w:rsid w:val="00307F5F"/>
    <w:rsid w:val="00310D0B"/>
    <w:rsid w:val="00311AC3"/>
    <w:rsid w:val="00311F32"/>
    <w:rsid w:val="003121A6"/>
    <w:rsid w:val="003123CA"/>
    <w:rsid w:val="003125AD"/>
    <w:rsid w:val="00312D3A"/>
    <w:rsid w:val="003130B0"/>
    <w:rsid w:val="0031354D"/>
    <w:rsid w:val="003137EF"/>
    <w:rsid w:val="00313C5E"/>
    <w:rsid w:val="00313C8F"/>
    <w:rsid w:val="0031431C"/>
    <w:rsid w:val="003148CB"/>
    <w:rsid w:val="00314FE2"/>
    <w:rsid w:val="00315455"/>
    <w:rsid w:val="003154B8"/>
    <w:rsid w:val="003155E6"/>
    <w:rsid w:val="00315A4F"/>
    <w:rsid w:val="003165F5"/>
    <w:rsid w:val="00316774"/>
    <w:rsid w:val="00316E2E"/>
    <w:rsid w:val="00317582"/>
    <w:rsid w:val="003178ED"/>
    <w:rsid w:val="00320363"/>
    <w:rsid w:val="00320FE1"/>
    <w:rsid w:val="003213D2"/>
    <w:rsid w:val="00321A48"/>
    <w:rsid w:val="00322323"/>
    <w:rsid w:val="003225F7"/>
    <w:rsid w:val="00322CEB"/>
    <w:rsid w:val="0032337B"/>
    <w:rsid w:val="00323467"/>
    <w:rsid w:val="00323562"/>
    <w:rsid w:val="003237CC"/>
    <w:rsid w:val="00323E59"/>
    <w:rsid w:val="003240A0"/>
    <w:rsid w:val="00324132"/>
    <w:rsid w:val="00324529"/>
    <w:rsid w:val="0032460F"/>
    <w:rsid w:val="0032487E"/>
    <w:rsid w:val="00324A7E"/>
    <w:rsid w:val="00324CB9"/>
    <w:rsid w:val="00324FE8"/>
    <w:rsid w:val="00325186"/>
    <w:rsid w:val="00325B6D"/>
    <w:rsid w:val="00325EDB"/>
    <w:rsid w:val="00326F1D"/>
    <w:rsid w:val="003272F7"/>
    <w:rsid w:val="00327A20"/>
    <w:rsid w:val="00327F51"/>
    <w:rsid w:val="00330A47"/>
    <w:rsid w:val="00330A4A"/>
    <w:rsid w:val="0033142A"/>
    <w:rsid w:val="0033273B"/>
    <w:rsid w:val="003329C4"/>
    <w:rsid w:val="00332A2F"/>
    <w:rsid w:val="00332C89"/>
    <w:rsid w:val="00333324"/>
    <w:rsid w:val="003337BC"/>
    <w:rsid w:val="003338A5"/>
    <w:rsid w:val="00333995"/>
    <w:rsid w:val="00333DAA"/>
    <w:rsid w:val="00333EA7"/>
    <w:rsid w:val="003341A2"/>
    <w:rsid w:val="003347E3"/>
    <w:rsid w:val="003356C6"/>
    <w:rsid w:val="00335A03"/>
    <w:rsid w:val="003363F9"/>
    <w:rsid w:val="00336B1F"/>
    <w:rsid w:val="00336CE3"/>
    <w:rsid w:val="00336E78"/>
    <w:rsid w:val="00336F5C"/>
    <w:rsid w:val="00337B98"/>
    <w:rsid w:val="00337BD9"/>
    <w:rsid w:val="00337C80"/>
    <w:rsid w:val="00337D48"/>
    <w:rsid w:val="0034060B"/>
    <w:rsid w:val="003406F0"/>
    <w:rsid w:val="00341C8B"/>
    <w:rsid w:val="00341D61"/>
    <w:rsid w:val="003422F5"/>
    <w:rsid w:val="00342ABB"/>
    <w:rsid w:val="00342F55"/>
    <w:rsid w:val="00344054"/>
    <w:rsid w:val="00344165"/>
    <w:rsid w:val="00344719"/>
    <w:rsid w:val="00344747"/>
    <w:rsid w:val="00345183"/>
    <w:rsid w:val="003454D2"/>
    <w:rsid w:val="00345536"/>
    <w:rsid w:val="00345D5F"/>
    <w:rsid w:val="003463D9"/>
    <w:rsid w:val="00346473"/>
    <w:rsid w:val="0034664D"/>
    <w:rsid w:val="003467CA"/>
    <w:rsid w:val="00347096"/>
    <w:rsid w:val="003475BF"/>
    <w:rsid w:val="00350451"/>
    <w:rsid w:val="0035049C"/>
    <w:rsid w:val="003507C2"/>
    <w:rsid w:val="003509B9"/>
    <w:rsid w:val="00350C89"/>
    <w:rsid w:val="00350E09"/>
    <w:rsid w:val="00350F40"/>
    <w:rsid w:val="00351918"/>
    <w:rsid w:val="00351D92"/>
    <w:rsid w:val="00352978"/>
    <w:rsid w:val="00352C6F"/>
    <w:rsid w:val="00353939"/>
    <w:rsid w:val="00353A4B"/>
    <w:rsid w:val="00353A7A"/>
    <w:rsid w:val="00354A47"/>
    <w:rsid w:val="00355595"/>
    <w:rsid w:val="003558D9"/>
    <w:rsid w:val="0035637F"/>
    <w:rsid w:val="0035652D"/>
    <w:rsid w:val="00357452"/>
    <w:rsid w:val="0035754D"/>
    <w:rsid w:val="00357E28"/>
    <w:rsid w:val="00357FCF"/>
    <w:rsid w:val="0036039E"/>
    <w:rsid w:val="0036040C"/>
    <w:rsid w:val="003609D9"/>
    <w:rsid w:val="00360C7D"/>
    <w:rsid w:val="003612A3"/>
    <w:rsid w:val="00361367"/>
    <w:rsid w:val="003613DB"/>
    <w:rsid w:val="00361456"/>
    <w:rsid w:val="003616C5"/>
    <w:rsid w:val="00361C1B"/>
    <w:rsid w:val="00362438"/>
    <w:rsid w:val="003624CD"/>
    <w:rsid w:val="00362517"/>
    <w:rsid w:val="00362687"/>
    <w:rsid w:val="003628AE"/>
    <w:rsid w:val="00362B73"/>
    <w:rsid w:val="00363293"/>
    <w:rsid w:val="0036330C"/>
    <w:rsid w:val="00363E7D"/>
    <w:rsid w:val="00363EAB"/>
    <w:rsid w:val="0036425D"/>
    <w:rsid w:val="003642E8"/>
    <w:rsid w:val="0036488F"/>
    <w:rsid w:val="0036496C"/>
    <w:rsid w:val="0036506F"/>
    <w:rsid w:val="00365204"/>
    <w:rsid w:val="00365814"/>
    <w:rsid w:val="003658B6"/>
    <w:rsid w:val="003659BC"/>
    <w:rsid w:val="00365A22"/>
    <w:rsid w:val="00365D27"/>
    <w:rsid w:val="00365E38"/>
    <w:rsid w:val="0036617C"/>
    <w:rsid w:val="00366843"/>
    <w:rsid w:val="003669FE"/>
    <w:rsid w:val="00367082"/>
    <w:rsid w:val="003673DA"/>
    <w:rsid w:val="003674BC"/>
    <w:rsid w:val="003674DA"/>
    <w:rsid w:val="0036756D"/>
    <w:rsid w:val="0036781A"/>
    <w:rsid w:val="00367A71"/>
    <w:rsid w:val="00367B2F"/>
    <w:rsid w:val="003704B5"/>
    <w:rsid w:val="003708DD"/>
    <w:rsid w:val="0037150D"/>
    <w:rsid w:val="00372170"/>
    <w:rsid w:val="003721FA"/>
    <w:rsid w:val="00372283"/>
    <w:rsid w:val="003725EA"/>
    <w:rsid w:val="00373352"/>
    <w:rsid w:val="003744CA"/>
    <w:rsid w:val="003746BE"/>
    <w:rsid w:val="003749B2"/>
    <w:rsid w:val="0037504A"/>
    <w:rsid w:val="00375261"/>
    <w:rsid w:val="003757E7"/>
    <w:rsid w:val="00376057"/>
    <w:rsid w:val="00376077"/>
    <w:rsid w:val="003767A9"/>
    <w:rsid w:val="003769B5"/>
    <w:rsid w:val="00376BD9"/>
    <w:rsid w:val="00376FB9"/>
    <w:rsid w:val="003776CB"/>
    <w:rsid w:val="003777F9"/>
    <w:rsid w:val="003804B5"/>
    <w:rsid w:val="003806B5"/>
    <w:rsid w:val="0038074F"/>
    <w:rsid w:val="0038089D"/>
    <w:rsid w:val="00380936"/>
    <w:rsid w:val="00380E80"/>
    <w:rsid w:val="00380F61"/>
    <w:rsid w:val="003811DA"/>
    <w:rsid w:val="003812C9"/>
    <w:rsid w:val="0038140D"/>
    <w:rsid w:val="0038178E"/>
    <w:rsid w:val="00381BE6"/>
    <w:rsid w:val="003825C1"/>
    <w:rsid w:val="00382603"/>
    <w:rsid w:val="00382928"/>
    <w:rsid w:val="00383259"/>
    <w:rsid w:val="003833D1"/>
    <w:rsid w:val="00383A2F"/>
    <w:rsid w:val="00383D1A"/>
    <w:rsid w:val="00383FCB"/>
    <w:rsid w:val="003841EE"/>
    <w:rsid w:val="0038610B"/>
    <w:rsid w:val="00386232"/>
    <w:rsid w:val="00386C8C"/>
    <w:rsid w:val="00386F4B"/>
    <w:rsid w:val="003875A9"/>
    <w:rsid w:val="003875B2"/>
    <w:rsid w:val="00387623"/>
    <w:rsid w:val="0038780C"/>
    <w:rsid w:val="00387ABC"/>
    <w:rsid w:val="00387D89"/>
    <w:rsid w:val="00387F43"/>
    <w:rsid w:val="00390178"/>
    <w:rsid w:val="003903B6"/>
    <w:rsid w:val="0039070A"/>
    <w:rsid w:val="003911DF"/>
    <w:rsid w:val="003919B6"/>
    <w:rsid w:val="00391DAE"/>
    <w:rsid w:val="00391FE2"/>
    <w:rsid w:val="00392361"/>
    <w:rsid w:val="003926FD"/>
    <w:rsid w:val="0039283E"/>
    <w:rsid w:val="00392A88"/>
    <w:rsid w:val="00392BE3"/>
    <w:rsid w:val="0039300E"/>
    <w:rsid w:val="003930F1"/>
    <w:rsid w:val="003930FA"/>
    <w:rsid w:val="0039343E"/>
    <w:rsid w:val="00393605"/>
    <w:rsid w:val="0039364E"/>
    <w:rsid w:val="00393A9D"/>
    <w:rsid w:val="00394DA2"/>
    <w:rsid w:val="003968DF"/>
    <w:rsid w:val="00396A65"/>
    <w:rsid w:val="00397198"/>
    <w:rsid w:val="003971B8"/>
    <w:rsid w:val="00397852"/>
    <w:rsid w:val="00397B3C"/>
    <w:rsid w:val="00397BE4"/>
    <w:rsid w:val="00397CE6"/>
    <w:rsid w:val="00397E9B"/>
    <w:rsid w:val="003A01DB"/>
    <w:rsid w:val="003A0C65"/>
    <w:rsid w:val="003A0FF3"/>
    <w:rsid w:val="003A19B7"/>
    <w:rsid w:val="003A206C"/>
    <w:rsid w:val="003A2AB3"/>
    <w:rsid w:val="003A32C6"/>
    <w:rsid w:val="003A3553"/>
    <w:rsid w:val="003A3800"/>
    <w:rsid w:val="003A3A07"/>
    <w:rsid w:val="003A3DF3"/>
    <w:rsid w:val="003A4110"/>
    <w:rsid w:val="003A4F7F"/>
    <w:rsid w:val="003A50ED"/>
    <w:rsid w:val="003A5224"/>
    <w:rsid w:val="003A5448"/>
    <w:rsid w:val="003A54FE"/>
    <w:rsid w:val="003A6378"/>
    <w:rsid w:val="003A6810"/>
    <w:rsid w:val="003A72D0"/>
    <w:rsid w:val="003A7827"/>
    <w:rsid w:val="003A7AD3"/>
    <w:rsid w:val="003A7BA3"/>
    <w:rsid w:val="003A7FE3"/>
    <w:rsid w:val="003B02B7"/>
    <w:rsid w:val="003B03CF"/>
    <w:rsid w:val="003B076B"/>
    <w:rsid w:val="003B0EB3"/>
    <w:rsid w:val="003B0ED2"/>
    <w:rsid w:val="003B104D"/>
    <w:rsid w:val="003B113B"/>
    <w:rsid w:val="003B17A1"/>
    <w:rsid w:val="003B19E9"/>
    <w:rsid w:val="003B1DDE"/>
    <w:rsid w:val="003B1EC7"/>
    <w:rsid w:val="003B21AD"/>
    <w:rsid w:val="003B22E9"/>
    <w:rsid w:val="003B2829"/>
    <w:rsid w:val="003B2EDE"/>
    <w:rsid w:val="003B3513"/>
    <w:rsid w:val="003B3542"/>
    <w:rsid w:val="003B35B1"/>
    <w:rsid w:val="003B36DB"/>
    <w:rsid w:val="003B5111"/>
    <w:rsid w:val="003B51FE"/>
    <w:rsid w:val="003B54A8"/>
    <w:rsid w:val="003B5667"/>
    <w:rsid w:val="003B5B35"/>
    <w:rsid w:val="003B5E19"/>
    <w:rsid w:val="003B64E8"/>
    <w:rsid w:val="003B6529"/>
    <w:rsid w:val="003B6B44"/>
    <w:rsid w:val="003B6DA3"/>
    <w:rsid w:val="003B7001"/>
    <w:rsid w:val="003B7A78"/>
    <w:rsid w:val="003B7DB9"/>
    <w:rsid w:val="003C0A3B"/>
    <w:rsid w:val="003C0D70"/>
    <w:rsid w:val="003C0E8B"/>
    <w:rsid w:val="003C1C7D"/>
    <w:rsid w:val="003C1CF3"/>
    <w:rsid w:val="003C23EB"/>
    <w:rsid w:val="003C2423"/>
    <w:rsid w:val="003C3063"/>
    <w:rsid w:val="003C33A2"/>
    <w:rsid w:val="003C3A3E"/>
    <w:rsid w:val="003C3F3E"/>
    <w:rsid w:val="003C406F"/>
    <w:rsid w:val="003C4A1A"/>
    <w:rsid w:val="003C4FD6"/>
    <w:rsid w:val="003C538F"/>
    <w:rsid w:val="003C5AEA"/>
    <w:rsid w:val="003C5D44"/>
    <w:rsid w:val="003C62FC"/>
    <w:rsid w:val="003C670E"/>
    <w:rsid w:val="003C6B3B"/>
    <w:rsid w:val="003C6C28"/>
    <w:rsid w:val="003C6CA8"/>
    <w:rsid w:val="003C6F3C"/>
    <w:rsid w:val="003C72B2"/>
    <w:rsid w:val="003C76A4"/>
    <w:rsid w:val="003C7BCA"/>
    <w:rsid w:val="003C7C8A"/>
    <w:rsid w:val="003D006E"/>
    <w:rsid w:val="003D00AC"/>
    <w:rsid w:val="003D0258"/>
    <w:rsid w:val="003D0A11"/>
    <w:rsid w:val="003D0CBE"/>
    <w:rsid w:val="003D0ED1"/>
    <w:rsid w:val="003D105E"/>
    <w:rsid w:val="003D10BC"/>
    <w:rsid w:val="003D189E"/>
    <w:rsid w:val="003D1DCE"/>
    <w:rsid w:val="003D23B2"/>
    <w:rsid w:val="003D2CCF"/>
    <w:rsid w:val="003D2D75"/>
    <w:rsid w:val="003D2DB5"/>
    <w:rsid w:val="003D320F"/>
    <w:rsid w:val="003D3993"/>
    <w:rsid w:val="003D4493"/>
    <w:rsid w:val="003D48A0"/>
    <w:rsid w:val="003D49E4"/>
    <w:rsid w:val="003D4CBD"/>
    <w:rsid w:val="003D55D6"/>
    <w:rsid w:val="003D5C10"/>
    <w:rsid w:val="003D65C7"/>
    <w:rsid w:val="003D71C6"/>
    <w:rsid w:val="003D7410"/>
    <w:rsid w:val="003D7D06"/>
    <w:rsid w:val="003D7D1F"/>
    <w:rsid w:val="003E0114"/>
    <w:rsid w:val="003E0224"/>
    <w:rsid w:val="003E07DB"/>
    <w:rsid w:val="003E0FBC"/>
    <w:rsid w:val="003E19EF"/>
    <w:rsid w:val="003E1B83"/>
    <w:rsid w:val="003E2840"/>
    <w:rsid w:val="003E2F67"/>
    <w:rsid w:val="003E32BF"/>
    <w:rsid w:val="003E40AA"/>
    <w:rsid w:val="003E42A2"/>
    <w:rsid w:val="003E4E49"/>
    <w:rsid w:val="003E5174"/>
    <w:rsid w:val="003E52CD"/>
    <w:rsid w:val="003E5820"/>
    <w:rsid w:val="003E6262"/>
    <w:rsid w:val="003E6D4A"/>
    <w:rsid w:val="003E70FF"/>
    <w:rsid w:val="003E75E0"/>
    <w:rsid w:val="003E7843"/>
    <w:rsid w:val="003E7CB9"/>
    <w:rsid w:val="003E7CF4"/>
    <w:rsid w:val="003E7D48"/>
    <w:rsid w:val="003F103B"/>
    <w:rsid w:val="003F131C"/>
    <w:rsid w:val="003F1844"/>
    <w:rsid w:val="003F1B49"/>
    <w:rsid w:val="003F2B6C"/>
    <w:rsid w:val="003F34D0"/>
    <w:rsid w:val="003F4420"/>
    <w:rsid w:val="003F48A9"/>
    <w:rsid w:val="003F4EB2"/>
    <w:rsid w:val="003F5525"/>
    <w:rsid w:val="003F5965"/>
    <w:rsid w:val="003F62B1"/>
    <w:rsid w:val="003F62E0"/>
    <w:rsid w:val="003F656C"/>
    <w:rsid w:val="003F6B82"/>
    <w:rsid w:val="003F6D98"/>
    <w:rsid w:val="003F77C5"/>
    <w:rsid w:val="003F79AF"/>
    <w:rsid w:val="003F79CF"/>
    <w:rsid w:val="004004C1"/>
    <w:rsid w:val="0040085C"/>
    <w:rsid w:val="00400E48"/>
    <w:rsid w:val="00401C5C"/>
    <w:rsid w:val="00401F93"/>
    <w:rsid w:val="004029D2"/>
    <w:rsid w:val="004029FA"/>
    <w:rsid w:val="004030FA"/>
    <w:rsid w:val="0040316F"/>
    <w:rsid w:val="00403898"/>
    <w:rsid w:val="00403DFE"/>
    <w:rsid w:val="004041B1"/>
    <w:rsid w:val="004041DA"/>
    <w:rsid w:val="00405255"/>
    <w:rsid w:val="00405354"/>
    <w:rsid w:val="00405F21"/>
    <w:rsid w:val="004064AA"/>
    <w:rsid w:val="00406A52"/>
    <w:rsid w:val="0040759E"/>
    <w:rsid w:val="004075E8"/>
    <w:rsid w:val="004079A2"/>
    <w:rsid w:val="00410002"/>
    <w:rsid w:val="00410601"/>
    <w:rsid w:val="00411301"/>
    <w:rsid w:val="004114FB"/>
    <w:rsid w:val="00411595"/>
    <w:rsid w:val="004119E5"/>
    <w:rsid w:val="00412175"/>
    <w:rsid w:val="004126B4"/>
    <w:rsid w:val="0041279A"/>
    <w:rsid w:val="00412DFD"/>
    <w:rsid w:val="00412F2A"/>
    <w:rsid w:val="00412F82"/>
    <w:rsid w:val="00413184"/>
    <w:rsid w:val="00413F20"/>
    <w:rsid w:val="0041402D"/>
    <w:rsid w:val="004141EF"/>
    <w:rsid w:val="00414C9D"/>
    <w:rsid w:val="004152C1"/>
    <w:rsid w:val="00415483"/>
    <w:rsid w:val="00415975"/>
    <w:rsid w:val="00415EB1"/>
    <w:rsid w:val="00416132"/>
    <w:rsid w:val="004162CF"/>
    <w:rsid w:val="0041630A"/>
    <w:rsid w:val="0041668F"/>
    <w:rsid w:val="00416AC2"/>
    <w:rsid w:val="00416FFD"/>
    <w:rsid w:val="00417063"/>
    <w:rsid w:val="004171E1"/>
    <w:rsid w:val="004172B8"/>
    <w:rsid w:val="0041730E"/>
    <w:rsid w:val="004173BE"/>
    <w:rsid w:val="00417AB1"/>
    <w:rsid w:val="00417D07"/>
    <w:rsid w:val="00417E2C"/>
    <w:rsid w:val="00420BBB"/>
    <w:rsid w:val="004210AB"/>
    <w:rsid w:val="004220B9"/>
    <w:rsid w:val="00422176"/>
    <w:rsid w:val="00422F01"/>
    <w:rsid w:val="0042343F"/>
    <w:rsid w:val="004234B1"/>
    <w:rsid w:val="0042395C"/>
    <w:rsid w:val="00424571"/>
    <w:rsid w:val="0042516A"/>
    <w:rsid w:val="00425B66"/>
    <w:rsid w:val="00425D48"/>
    <w:rsid w:val="00425F9C"/>
    <w:rsid w:val="004264B9"/>
    <w:rsid w:val="00426D13"/>
    <w:rsid w:val="00426ED7"/>
    <w:rsid w:val="004274CF"/>
    <w:rsid w:val="00427574"/>
    <w:rsid w:val="004275BA"/>
    <w:rsid w:val="00427D3E"/>
    <w:rsid w:val="00430C95"/>
    <w:rsid w:val="00430D16"/>
    <w:rsid w:val="0043128C"/>
    <w:rsid w:val="004314FE"/>
    <w:rsid w:val="004325CD"/>
    <w:rsid w:val="00432B50"/>
    <w:rsid w:val="00432EFF"/>
    <w:rsid w:val="004338EC"/>
    <w:rsid w:val="00433A45"/>
    <w:rsid w:val="004341CB"/>
    <w:rsid w:val="004341F3"/>
    <w:rsid w:val="004349FB"/>
    <w:rsid w:val="00434A4B"/>
    <w:rsid w:val="004350CE"/>
    <w:rsid w:val="004356F2"/>
    <w:rsid w:val="00436100"/>
    <w:rsid w:val="004366B3"/>
    <w:rsid w:val="00436FAA"/>
    <w:rsid w:val="004371DB"/>
    <w:rsid w:val="00437E89"/>
    <w:rsid w:val="00440473"/>
    <w:rsid w:val="004416AE"/>
    <w:rsid w:val="004418DC"/>
    <w:rsid w:val="00442AC4"/>
    <w:rsid w:val="00442F4C"/>
    <w:rsid w:val="0044326A"/>
    <w:rsid w:val="00443314"/>
    <w:rsid w:val="004433E9"/>
    <w:rsid w:val="00443F59"/>
    <w:rsid w:val="00444765"/>
    <w:rsid w:val="0044494E"/>
    <w:rsid w:val="00444B57"/>
    <w:rsid w:val="00444C57"/>
    <w:rsid w:val="00444E00"/>
    <w:rsid w:val="00444FE8"/>
    <w:rsid w:val="00445140"/>
    <w:rsid w:val="00445380"/>
    <w:rsid w:val="00445691"/>
    <w:rsid w:val="00445B8A"/>
    <w:rsid w:val="004469A0"/>
    <w:rsid w:val="00446B6A"/>
    <w:rsid w:val="00447050"/>
    <w:rsid w:val="00447067"/>
    <w:rsid w:val="00447ECC"/>
    <w:rsid w:val="00450047"/>
    <w:rsid w:val="00450075"/>
    <w:rsid w:val="00450B37"/>
    <w:rsid w:val="00450BE0"/>
    <w:rsid w:val="00450EF6"/>
    <w:rsid w:val="004513CD"/>
    <w:rsid w:val="004514A7"/>
    <w:rsid w:val="00451846"/>
    <w:rsid w:val="00451FDF"/>
    <w:rsid w:val="0045230C"/>
    <w:rsid w:val="0045250E"/>
    <w:rsid w:val="00452AB8"/>
    <w:rsid w:val="00453125"/>
    <w:rsid w:val="0045338A"/>
    <w:rsid w:val="00453E87"/>
    <w:rsid w:val="00453F6E"/>
    <w:rsid w:val="00453FA0"/>
    <w:rsid w:val="004558BE"/>
    <w:rsid w:val="004560AF"/>
    <w:rsid w:val="00456222"/>
    <w:rsid w:val="004568AF"/>
    <w:rsid w:val="00456B93"/>
    <w:rsid w:val="004573A5"/>
    <w:rsid w:val="00457804"/>
    <w:rsid w:val="00457D22"/>
    <w:rsid w:val="00457DF8"/>
    <w:rsid w:val="004601F8"/>
    <w:rsid w:val="004603BD"/>
    <w:rsid w:val="00460414"/>
    <w:rsid w:val="00460ABD"/>
    <w:rsid w:val="004611AA"/>
    <w:rsid w:val="004615D4"/>
    <w:rsid w:val="00461D5D"/>
    <w:rsid w:val="00461ED9"/>
    <w:rsid w:val="00461F19"/>
    <w:rsid w:val="00462262"/>
    <w:rsid w:val="00462517"/>
    <w:rsid w:val="00462679"/>
    <w:rsid w:val="00462A0B"/>
    <w:rsid w:val="00462A95"/>
    <w:rsid w:val="00462B0D"/>
    <w:rsid w:val="00462B55"/>
    <w:rsid w:val="0046320B"/>
    <w:rsid w:val="004634F7"/>
    <w:rsid w:val="00463DE8"/>
    <w:rsid w:val="00464247"/>
    <w:rsid w:val="00464BA4"/>
    <w:rsid w:val="0046591E"/>
    <w:rsid w:val="00465BAC"/>
    <w:rsid w:val="0046607B"/>
    <w:rsid w:val="0046620F"/>
    <w:rsid w:val="00466216"/>
    <w:rsid w:val="004663B7"/>
    <w:rsid w:val="0046644F"/>
    <w:rsid w:val="00466477"/>
    <w:rsid w:val="004666AD"/>
    <w:rsid w:val="0046676C"/>
    <w:rsid w:val="0046685F"/>
    <w:rsid w:val="00467A20"/>
    <w:rsid w:val="00467FA7"/>
    <w:rsid w:val="00470285"/>
    <w:rsid w:val="004703AD"/>
    <w:rsid w:val="00470606"/>
    <w:rsid w:val="0047090B"/>
    <w:rsid w:val="004715B9"/>
    <w:rsid w:val="0047181D"/>
    <w:rsid w:val="00472020"/>
    <w:rsid w:val="00472033"/>
    <w:rsid w:val="004721DA"/>
    <w:rsid w:val="00472426"/>
    <w:rsid w:val="0047255C"/>
    <w:rsid w:val="0047274F"/>
    <w:rsid w:val="00473267"/>
    <w:rsid w:val="00473660"/>
    <w:rsid w:val="004737E4"/>
    <w:rsid w:val="00473976"/>
    <w:rsid w:val="00473B9F"/>
    <w:rsid w:val="004741D8"/>
    <w:rsid w:val="00474BD7"/>
    <w:rsid w:val="00474CA5"/>
    <w:rsid w:val="00474ED6"/>
    <w:rsid w:val="00475F1C"/>
    <w:rsid w:val="00475F2F"/>
    <w:rsid w:val="00476120"/>
    <w:rsid w:val="00477CE6"/>
    <w:rsid w:val="0048025C"/>
    <w:rsid w:val="004805F2"/>
    <w:rsid w:val="0048083B"/>
    <w:rsid w:val="0048115E"/>
    <w:rsid w:val="004814A7"/>
    <w:rsid w:val="00481FEB"/>
    <w:rsid w:val="004832B6"/>
    <w:rsid w:val="004837B0"/>
    <w:rsid w:val="00484117"/>
    <w:rsid w:val="0048453F"/>
    <w:rsid w:val="004848E0"/>
    <w:rsid w:val="00484C6C"/>
    <w:rsid w:val="00485693"/>
    <w:rsid w:val="004869BC"/>
    <w:rsid w:val="00486AFB"/>
    <w:rsid w:val="00486F83"/>
    <w:rsid w:val="0048790C"/>
    <w:rsid w:val="0048790D"/>
    <w:rsid w:val="00487B28"/>
    <w:rsid w:val="00487C0D"/>
    <w:rsid w:val="00487DCC"/>
    <w:rsid w:val="00490A4C"/>
    <w:rsid w:val="004911EB"/>
    <w:rsid w:val="00491230"/>
    <w:rsid w:val="00491B42"/>
    <w:rsid w:val="00491EB5"/>
    <w:rsid w:val="00491EDC"/>
    <w:rsid w:val="00491F78"/>
    <w:rsid w:val="00491FD9"/>
    <w:rsid w:val="004930E0"/>
    <w:rsid w:val="004932C6"/>
    <w:rsid w:val="004938FD"/>
    <w:rsid w:val="00493BDC"/>
    <w:rsid w:val="0049452F"/>
    <w:rsid w:val="00494D9D"/>
    <w:rsid w:val="004952AF"/>
    <w:rsid w:val="0049591D"/>
    <w:rsid w:val="00495FCF"/>
    <w:rsid w:val="0049604B"/>
    <w:rsid w:val="00496105"/>
    <w:rsid w:val="00496367"/>
    <w:rsid w:val="004966CF"/>
    <w:rsid w:val="0049713D"/>
    <w:rsid w:val="00497394"/>
    <w:rsid w:val="004973CA"/>
    <w:rsid w:val="004974F8"/>
    <w:rsid w:val="004978D4"/>
    <w:rsid w:val="00497970"/>
    <w:rsid w:val="00497FC0"/>
    <w:rsid w:val="004A0392"/>
    <w:rsid w:val="004A1A16"/>
    <w:rsid w:val="004A1C76"/>
    <w:rsid w:val="004A25D2"/>
    <w:rsid w:val="004A2AA1"/>
    <w:rsid w:val="004A2D93"/>
    <w:rsid w:val="004A32A6"/>
    <w:rsid w:val="004A4216"/>
    <w:rsid w:val="004A442A"/>
    <w:rsid w:val="004A45F5"/>
    <w:rsid w:val="004A4B4F"/>
    <w:rsid w:val="004A4C7B"/>
    <w:rsid w:val="004A4C94"/>
    <w:rsid w:val="004A4D04"/>
    <w:rsid w:val="004A4DD3"/>
    <w:rsid w:val="004A5445"/>
    <w:rsid w:val="004A60E3"/>
    <w:rsid w:val="004A6248"/>
    <w:rsid w:val="004A66BF"/>
    <w:rsid w:val="004A68FA"/>
    <w:rsid w:val="004A6968"/>
    <w:rsid w:val="004A6B60"/>
    <w:rsid w:val="004A6E49"/>
    <w:rsid w:val="004A73C4"/>
    <w:rsid w:val="004A7528"/>
    <w:rsid w:val="004A79FC"/>
    <w:rsid w:val="004A7CBA"/>
    <w:rsid w:val="004B00DA"/>
    <w:rsid w:val="004B04DC"/>
    <w:rsid w:val="004B0605"/>
    <w:rsid w:val="004B1006"/>
    <w:rsid w:val="004B10AB"/>
    <w:rsid w:val="004B151D"/>
    <w:rsid w:val="004B15E2"/>
    <w:rsid w:val="004B1CDE"/>
    <w:rsid w:val="004B1D6B"/>
    <w:rsid w:val="004B1E5B"/>
    <w:rsid w:val="004B1EB1"/>
    <w:rsid w:val="004B1EC2"/>
    <w:rsid w:val="004B233E"/>
    <w:rsid w:val="004B25D6"/>
    <w:rsid w:val="004B3167"/>
    <w:rsid w:val="004B3524"/>
    <w:rsid w:val="004B37FE"/>
    <w:rsid w:val="004B3C8F"/>
    <w:rsid w:val="004B3E8B"/>
    <w:rsid w:val="004B3EFC"/>
    <w:rsid w:val="004B3F1D"/>
    <w:rsid w:val="004B460E"/>
    <w:rsid w:val="004B4666"/>
    <w:rsid w:val="004B4B02"/>
    <w:rsid w:val="004B4B3F"/>
    <w:rsid w:val="004B4C11"/>
    <w:rsid w:val="004B4E01"/>
    <w:rsid w:val="004B595E"/>
    <w:rsid w:val="004B5D13"/>
    <w:rsid w:val="004B5F1D"/>
    <w:rsid w:val="004B6414"/>
    <w:rsid w:val="004B6D7B"/>
    <w:rsid w:val="004B6F52"/>
    <w:rsid w:val="004B780B"/>
    <w:rsid w:val="004C02B1"/>
    <w:rsid w:val="004C051A"/>
    <w:rsid w:val="004C0792"/>
    <w:rsid w:val="004C0B37"/>
    <w:rsid w:val="004C0EB3"/>
    <w:rsid w:val="004C0EB4"/>
    <w:rsid w:val="004C11FA"/>
    <w:rsid w:val="004C132C"/>
    <w:rsid w:val="004C1E1E"/>
    <w:rsid w:val="004C2178"/>
    <w:rsid w:val="004C2954"/>
    <w:rsid w:val="004C34BD"/>
    <w:rsid w:val="004C3854"/>
    <w:rsid w:val="004C3C9A"/>
    <w:rsid w:val="004C403C"/>
    <w:rsid w:val="004C49A6"/>
    <w:rsid w:val="004C514F"/>
    <w:rsid w:val="004C51F5"/>
    <w:rsid w:val="004C52AD"/>
    <w:rsid w:val="004C5DB6"/>
    <w:rsid w:val="004C64B9"/>
    <w:rsid w:val="004C73E9"/>
    <w:rsid w:val="004C777E"/>
    <w:rsid w:val="004C7B08"/>
    <w:rsid w:val="004C7FB8"/>
    <w:rsid w:val="004D04BB"/>
    <w:rsid w:val="004D08EA"/>
    <w:rsid w:val="004D09BB"/>
    <w:rsid w:val="004D18CD"/>
    <w:rsid w:val="004D1A4D"/>
    <w:rsid w:val="004D1C5B"/>
    <w:rsid w:val="004D2460"/>
    <w:rsid w:val="004D251F"/>
    <w:rsid w:val="004D2600"/>
    <w:rsid w:val="004D2727"/>
    <w:rsid w:val="004D277A"/>
    <w:rsid w:val="004D2AB5"/>
    <w:rsid w:val="004D2AED"/>
    <w:rsid w:val="004D3644"/>
    <w:rsid w:val="004D381D"/>
    <w:rsid w:val="004D382C"/>
    <w:rsid w:val="004D3EAE"/>
    <w:rsid w:val="004D3FB2"/>
    <w:rsid w:val="004D401F"/>
    <w:rsid w:val="004D42B0"/>
    <w:rsid w:val="004D4383"/>
    <w:rsid w:val="004D5124"/>
    <w:rsid w:val="004D5833"/>
    <w:rsid w:val="004D5C2D"/>
    <w:rsid w:val="004D624F"/>
    <w:rsid w:val="004D64C2"/>
    <w:rsid w:val="004D651B"/>
    <w:rsid w:val="004D6701"/>
    <w:rsid w:val="004D6AED"/>
    <w:rsid w:val="004D7341"/>
    <w:rsid w:val="004D756E"/>
    <w:rsid w:val="004D7607"/>
    <w:rsid w:val="004D7EC6"/>
    <w:rsid w:val="004E0222"/>
    <w:rsid w:val="004E05BC"/>
    <w:rsid w:val="004E2505"/>
    <w:rsid w:val="004E2A98"/>
    <w:rsid w:val="004E3373"/>
    <w:rsid w:val="004E3478"/>
    <w:rsid w:val="004E3BC9"/>
    <w:rsid w:val="004E4D0B"/>
    <w:rsid w:val="004E4D8D"/>
    <w:rsid w:val="004E50C4"/>
    <w:rsid w:val="004E5146"/>
    <w:rsid w:val="004E5433"/>
    <w:rsid w:val="004E5626"/>
    <w:rsid w:val="004E5B57"/>
    <w:rsid w:val="004E5D7B"/>
    <w:rsid w:val="004E5E85"/>
    <w:rsid w:val="004E670C"/>
    <w:rsid w:val="004E6A0E"/>
    <w:rsid w:val="004E7205"/>
    <w:rsid w:val="004E78FB"/>
    <w:rsid w:val="004F0248"/>
    <w:rsid w:val="004F03A4"/>
    <w:rsid w:val="004F0796"/>
    <w:rsid w:val="004F0F8C"/>
    <w:rsid w:val="004F11DE"/>
    <w:rsid w:val="004F1650"/>
    <w:rsid w:val="004F1A63"/>
    <w:rsid w:val="004F1D25"/>
    <w:rsid w:val="004F20A9"/>
    <w:rsid w:val="004F2818"/>
    <w:rsid w:val="004F2955"/>
    <w:rsid w:val="004F2A10"/>
    <w:rsid w:val="004F2DFE"/>
    <w:rsid w:val="004F3B52"/>
    <w:rsid w:val="004F40E6"/>
    <w:rsid w:val="004F47FE"/>
    <w:rsid w:val="004F4B90"/>
    <w:rsid w:val="004F4F77"/>
    <w:rsid w:val="004F51A6"/>
    <w:rsid w:val="004F5EB8"/>
    <w:rsid w:val="004F6166"/>
    <w:rsid w:val="004F6517"/>
    <w:rsid w:val="004F65CC"/>
    <w:rsid w:val="004F66DD"/>
    <w:rsid w:val="004F6A55"/>
    <w:rsid w:val="004F6D0A"/>
    <w:rsid w:val="004F716E"/>
    <w:rsid w:val="004F721A"/>
    <w:rsid w:val="004F7305"/>
    <w:rsid w:val="004F7A79"/>
    <w:rsid w:val="004F7A7B"/>
    <w:rsid w:val="00500197"/>
    <w:rsid w:val="005005FC"/>
    <w:rsid w:val="00500EC3"/>
    <w:rsid w:val="005019D5"/>
    <w:rsid w:val="00501F9F"/>
    <w:rsid w:val="0050206E"/>
    <w:rsid w:val="0050298C"/>
    <w:rsid w:val="005033DD"/>
    <w:rsid w:val="00503638"/>
    <w:rsid w:val="00503A9B"/>
    <w:rsid w:val="00503EF8"/>
    <w:rsid w:val="00504487"/>
    <w:rsid w:val="00504607"/>
    <w:rsid w:val="00504CE8"/>
    <w:rsid w:val="00504D2E"/>
    <w:rsid w:val="00504DA5"/>
    <w:rsid w:val="0050511A"/>
    <w:rsid w:val="005052D5"/>
    <w:rsid w:val="005070B0"/>
    <w:rsid w:val="0050735E"/>
    <w:rsid w:val="00507721"/>
    <w:rsid w:val="00507B2A"/>
    <w:rsid w:val="00510097"/>
    <w:rsid w:val="005100BE"/>
    <w:rsid w:val="005101C4"/>
    <w:rsid w:val="00510698"/>
    <w:rsid w:val="005108D6"/>
    <w:rsid w:val="00510C3B"/>
    <w:rsid w:val="0051147F"/>
    <w:rsid w:val="005120CC"/>
    <w:rsid w:val="005120DC"/>
    <w:rsid w:val="005126A5"/>
    <w:rsid w:val="00512F54"/>
    <w:rsid w:val="00512FAB"/>
    <w:rsid w:val="005131A8"/>
    <w:rsid w:val="00513630"/>
    <w:rsid w:val="00513710"/>
    <w:rsid w:val="00513736"/>
    <w:rsid w:val="005138DF"/>
    <w:rsid w:val="00513D20"/>
    <w:rsid w:val="00513D9B"/>
    <w:rsid w:val="00513E05"/>
    <w:rsid w:val="005141AA"/>
    <w:rsid w:val="005141FA"/>
    <w:rsid w:val="005145DD"/>
    <w:rsid w:val="00514815"/>
    <w:rsid w:val="00514B71"/>
    <w:rsid w:val="00514D11"/>
    <w:rsid w:val="00514DD4"/>
    <w:rsid w:val="00514DDD"/>
    <w:rsid w:val="005152C2"/>
    <w:rsid w:val="005154BD"/>
    <w:rsid w:val="0051562D"/>
    <w:rsid w:val="00515835"/>
    <w:rsid w:val="00515D58"/>
    <w:rsid w:val="00516330"/>
    <w:rsid w:val="00516708"/>
    <w:rsid w:val="00516B1B"/>
    <w:rsid w:val="00517815"/>
    <w:rsid w:val="00520609"/>
    <w:rsid w:val="00520C58"/>
    <w:rsid w:val="005213B1"/>
    <w:rsid w:val="005218DF"/>
    <w:rsid w:val="00521A3F"/>
    <w:rsid w:val="00521D4D"/>
    <w:rsid w:val="00522A9B"/>
    <w:rsid w:val="00522DC9"/>
    <w:rsid w:val="00522E1A"/>
    <w:rsid w:val="00523641"/>
    <w:rsid w:val="005236AD"/>
    <w:rsid w:val="00523B2D"/>
    <w:rsid w:val="00523C67"/>
    <w:rsid w:val="00524584"/>
    <w:rsid w:val="00525598"/>
    <w:rsid w:val="00525895"/>
    <w:rsid w:val="00525E80"/>
    <w:rsid w:val="00526909"/>
    <w:rsid w:val="00526A81"/>
    <w:rsid w:val="005278CE"/>
    <w:rsid w:val="005302CC"/>
    <w:rsid w:val="005304C1"/>
    <w:rsid w:val="0053071D"/>
    <w:rsid w:val="005308FA"/>
    <w:rsid w:val="00530A5A"/>
    <w:rsid w:val="00531499"/>
    <w:rsid w:val="0053150A"/>
    <w:rsid w:val="00531A6B"/>
    <w:rsid w:val="00531E29"/>
    <w:rsid w:val="0053329B"/>
    <w:rsid w:val="005332F1"/>
    <w:rsid w:val="00533A56"/>
    <w:rsid w:val="00533DB8"/>
    <w:rsid w:val="005340E8"/>
    <w:rsid w:val="0053423A"/>
    <w:rsid w:val="00534CB8"/>
    <w:rsid w:val="00535184"/>
    <w:rsid w:val="005355DA"/>
    <w:rsid w:val="00535ABC"/>
    <w:rsid w:val="00535D34"/>
    <w:rsid w:val="00535D86"/>
    <w:rsid w:val="0053619E"/>
    <w:rsid w:val="005361C1"/>
    <w:rsid w:val="005361E4"/>
    <w:rsid w:val="00536A30"/>
    <w:rsid w:val="00536D81"/>
    <w:rsid w:val="005376D7"/>
    <w:rsid w:val="005376E8"/>
    <w:rsid w:val="00537B57"/>
    <w:rsid w:val="005408F5"/>
    <w:rsid w:val="00540C45"/>
    <w:rsid w:val="00540E52"/>
    <w:rsid w:val="00540E5F"/>
    <w:rsid w:val="00541488"/>
    <w:rsid w:val="005422EF"/>
    <w:rsid w:val="00542590"/>
    <w:rsid w:val="005426C5"/>
    <w:rsid w:val="00542C05"/>
    <w:rsid w:val="00542D1C"/>
    <w:rsid w:val="005430CB"/>
    <w:rsid w:val="005432B7"/>
    <w:rsid w:val="005433D1"/>
    <w:rsid w:val="005433FF"/>
    <w:rsid w:val="005434E5"/>
    <w:rsid w:val="00543856"/>
    <w:rsid w:val="00545980"/>
    <w:rsid w:val="00545D21"/>
    <w:rsid w:val="00545DDF"/>
    <w:rsid w:val="00546E93"/>
    <w:rsid w:val="00547520"/>
    <w:rsid w:val="00547E1B"/>
    <w:rsid w:val="00550323"/>
    <w:rsid w:val="00551032"/>
    <w:rsid w:val="005511DA"/>
    <w:rsid w:val="0055179F"/>
    <w:rsid w:val="005517D9"/>
    <w:rsid w:val="00551C98"/>
    <w:rsid w:val="00551D08"/>
    <w:rsid w:val="00552429"/>
    <w:rsid w:val="00552478"/>
    <w:rsid w:val="005524FA"/>
    <w:rsid w:val="00552A96"/>
    <w:rsid w:val="00552AA9"/>
    <w:rsid w:val="00552C5E"/>
    <w:rsid w:val="00553B62"/>
    <w:rsid w:val="00553C41"/>
    <w:rsid w:val="00553F10"/>
    <w:rsid w:val="00554072"/>
    <w:rsid w:val="00554353"/>
    <w:rsid w:val="005544E7"/>
    <w:rsid w:val="005545E3"/>
    <w:rsid w:val="00554E96"/>
    <w:rsid w:val="00554FE2"/>
    <w:rsid w:val="00556354"/>
    <w:rsid w:val="00556480"/>
    <w:rsid w:val="0055693E"/>
    <w:rsid w:val="00556E73"/>
    <w:rsid w:val="00556FBA"/>
    <w:rsid w:val="0055746E"/>
    <w:rsid w:val="00557BCA"/>
    <w:rsid w:val="005605BF"/>
    <w:rsid w:val="0056095E"/>
    <w:rsid w:val="00561693"/>
    <w:rsid w:val="00561948"/>
    <w:rsid w:val="00561A6C"/>
    <w:rsid w:val="00561ADF"/>
    <w:rsid w:val="00562C6D"/>
    <w:rsid w:val="00563288"/>
    <w:rsid w:val="005633EB"/>
    <w:rsid w:val="00563C37"/>
    <w:rsid w:val="00563F97"/>
    <w:rsid w:val="005645CA"/>
    <w:rsid w:val="005649ED"/>
    <w:rsid w:val="00564A0D"/>
    <w:rsid w:val="00564AC4"/>
    <w:rsid w:val="00564CA0"/>
    <w:rsid w:val="00564F44"/>
    <w:rsid w:val="00565411"/>
    <w:rsid w:val="0056549B"/>
    <w:rsid w:val="0056553C"/>
    <w:rsid w:val="00565DCD"/>
    <w:rsid w:val="00566025"/>
    <w:rsid w:val="00566154"/>
    <w:rsid w:val="0056626A"/>
    <w:rsid w:val="00566274"/>
    <w:rsid w:val="0056643D"/>
    <w:rsid w:val="00566C1D"/>
    <w:rsid w:val="00566EF8"/>
    <w:rsid w:val="00566F76"/>
    <w:rsid w:val="00567882"/>
    <w:rsid w:val="00567B59"/>
    <w:rsid w:val="00567B9D"/>
    <w:rsid w:val="00570200"/>
    <w:rsid w:val="00570C83"/>
    <w:rsid w:val="0057195B"/>
    <w:rsid w:val="0057209F"/>
    <w:rsid w:val="005721AF"/>
    <w:rsid w:val="00572983"/>
    <w:rsid w:val="00572B7E"/>
    <w:rsid w:val="00572F1C"/>
    <w:rsid w:val="00572F3A"/>
    <w:rsid w:val="00572F43"/>
    <w:rsid w:val="0057337C"/>
    <w:rsid w:val="00573557"/>
    <w:rsid w:val="00573DB0"/>
    <w:rsid w:val="00573DF8"/>
    <w:rsid w:val="005742B7"/>
    <w:rsid w:val="00575AE8"/>
    <w:rsid w:val="00575E36"/>
    <w:rsid w:val="005776B5"/>
    <w:rsid w:val="00580140"/>
    <w:rsid w:val="00580578"/>
    <w:rsid w:val="00581083"/>
    <w:rsid w:val="00581398"/>
    <w:rsid w:val="00581761"/>
    <w:rsid w:val="005819E9"/>
    <w:rsid w:val="00581A64"/>
    <w:rsid w:val="00583928"/>
    <w:rsid w:val="005840B4"/>
    <w:rsid w:val="005844CC"/>
    <w:rsid w:val="005855F6"/>
    <w:rsid w:val="00585945"/>
    <w:rsid w:val="005859AE"/>
    <w:rsid w:val="00585A9F"/>
    <w:rsid w:val="00585ED5"/>
    <w:rsid w:val="0058645B"/>
    <w:rsid w:val="0058658F"/>
    <w:rsid w:val="005868B5"/>
    <w:rsid w:val="00586B9B"/>
    <w:rsid w:val="005872DE"/>
    <w:rsid w:val="00587802"/>
    <w:rsid w:val="005878F1"/>
    <w:rsid w:val="00590080"/>
    <w:rsid w:val="005908C3"/>
    <w:rsid w:val="005908CA"/>
    <w:rsid w:val="0059159A"/>
    <w:rsid w:val="00591934"/>
    <w:rsid w:val="00591E54"/>
    <w:rsid w:val="0059264F"/>
    <w:rsid w:val="00592AE7"/>
    <w:rsid w:val="005933E6"/>
    <w:rsid w:val="00593A2F"/>
    <w:rsid w:val="00594868"/>
    <w:rsid w:val="00594E25"/>
    <w:rsid w:val="00594E2F"/>
    <w:rsid w:val="0059537D"/>
    <w:rsid w:val="0059564F"/>
    <w:rsid w:val="00595A13"/>
    <w:rsid w:val="00595A31"/>
    <w:rsid w:val="00595C1C"/>
    <w:rsid w:val="00595F79"/>
    <w:rsid w:val="00596588"/>
    <w:rsid w:val="005967F9"/>
    <w:rsid w:val="0059742A"/>
    <w:rsid w:val="00597C0E"/>
    <w:rsid w:val="005A051D"/>
    <w:rsid w:val="005A0543"/>
    <w:rsid w:val="005A07AF"/>
    <w:rsid w:val="005A07C8"/>
    <w:rsid w:val="005A0AAE"/>
    <w:rsid w:val="005A0CC4"/>
    <w:rsid w:val="005A0DB2"/>
    <w:rsid w:val="005A194F"/>
    <w:rsid w:val="005A19F9"/>
    <w:rsid w:val="005A1A40"/>
    <w:rsid w:val="005A2246"/>
    <w:rsid w:val="005A256D"/>
    <w:rsid w:val="005A285F"/>
    <w:rsid w:val="005A3560"/>
    <w:rsid w:val="005A37E2"/>
    <w:rsid w:val="005A3D59"/>
    <w:rsid w:val="005A425A"/>
    <w:rsid w:val="005A46F2"/>
    <w:rsid w:val="005A481F"/>
    <w:rsid w:val="005A4BFC"/>
    <w:rsid w:val="005A539B"/>
    <w:rsid w:val="005A5671"/>
    <w:rsid w:val="005A5A33"/>
    <w:rsid w:val="005A5DFB"/>
    <w:rsid w:val="005A5E0C"/>
    <w:rsid w:val="005A6807"/>
    <w:rsid w:val="005A6B4B"/>
    <w:rsid w:val="005A6C10"/>
    <w:rsid w:val="005A6F7B"/>
    <w:rsid w:val="005A779D"/>
    <w:rsid w:val="005A79B9"/>
    <w:rsid w:val="005A7B90"/>
    <w:rsid w:val="005B02A3"/>
    <w:rsid w:val="005B04E6"/>
    <w:rsid w:val="005B08DB"/>
    <w:rsid w:val="005B0A53"/>
    <w:rsid w:val="005B1261"/>
    <w:rsid w:val="005B2005"/>
    <w:rsid w:val="005B21C4"/>
    <w:rsid w:val="005B23E4"/>
    <w:rsid w:val="005B2481"/>
    <w:rsid w:val="005B2814"/>
    <w:rsid w:val="005B2B13"/>
    <w:rsid w:val="005B3348"/>
    <w:rsid w:val="005B34B6"/>
    <w:rsid w:val="005B3550"/>
    <w:rsid w:val="005B3B7B"/>
    <w:rsid w:val="005B4CCA"/>
    <w:rsid w:val="005B4E0C"/>
    <w:rsid w:val="005B54F4"/>
    <w:rsid w:val="005B57DE"/>
    <w:rsid w:val="005B58BE"/>
    <w:rsid w:val="005B5D29"/>
    <w:rsid w:val="005B5DFA"/>
    <w:rsid w:val="005B5EB8"/>
    <w:rsid w:val="005B5F75"/>
    <w:rsid w:val="005B600D"/>
    <w:rsid w:val="005B60A1"/>
    <w:rsid w:val="005B63C9"/>
    <w:rsid w:val="005B67A6"/>
    <w:rsid w:val="005B68EE"/>
    <w:rsid w:val="005B70CF"/>
    <w:rsid w:val="005B789C"/>
    <w:rsid w:val="005B7A32"/>
    <w:rsid w:val="005B7ED1"/>
    <w:rsid w:val="005C007A"/>
    <w:rsid w:val="005C00C9"/>
    <w:rsid w:val="005C028C"/>
    <w:rsid w:val="005C04D5"/>
    <w:rsid w:val="005C05EC"/>
    <w:rsid w:val="005C0C1B"/>
    <w:rsid w:val="005C0CA7"/>
    <w:rsid w:val="005C12D7"/>
    <w:rsid w:val="005C167E"/>
    <w:rsid w:val="005C16A2"/>
    <w:rsid w:val="005C2487"/>
    <w:rsid w:val="005C2521"/>
    <w:rsid w:val="005C2824"/>
    <w:rsid w:val="005C2A73"/>
    <w:rsid w:val="005C2DEF"/>
    <w:rsid w:val="005C3977"/>
    <w:rsid w:val="005C3AE0"/>
    <w:rsid w:val="005C4227"/>
    <w:rsid w:val="005C4A4A"/>
    <w:rsid w:val="005C4EF5"/>
    <w:rsid w:val="005C51B2"/>
    <w:rsid w:val="005C57B5"/>
    <w:rsid w:val="005C5927"/>
    <w:rsid w:val="005C5F27"/>
    <w:rsid w:val="005C60D6"/>
    <w:rsid w:val="005C6220"/>
    <w:rsid w:val="005C624D"/>
    <w:rsid w:val="005C62D3"/>
    <w:rsid w:val="005C6BD0"/>
    <w:rsid w:val="005C6C8B"/>
    <w:rsid w:val="005C6C9D"/>
    <w:rsid w:val="005C6D27"/>
    <w:rsid w:val="005C7582"/>
    <w:rsid w:val="005C78D2"/>
    <w:rsid w:val="005C7983"/>
    <w:rsid w:val="005C7CE5"/>
    <w:rsid w:val="005D0368"/>
    <w:rsid w:val="005D0623"/>
    <w:rsid w:val="005D0AAF"/>
    <w:rsid w:val="005D0BFF"/>
    <w:rsid w:val="005D0D68"/>
    <w:rsid w:val="005D1459"/>
    <w:rsid w:val="005D181C"/>
    <w:rsid w:val="005D1FE1"/>
    <w:rsid w:val="005D2399"/>
    <w:rsid w:val="005D29BE"/>
    <w:rsid w:val="005D33E7"/>
    <w:rsid w:val="005D3819"/>
    <w:rsid w:val="005D39FD"/>
    <w:rsid w:val="005D3A71"/>
    <w:rsid w:val="005D3EBF"/>
    <w:rsid w:val="005D3FA1"/>
    <w:rsid w:val="005D467F"/>
    <w:rsid w:val="005D4B28"/>
    <w:rsid w:val="005D4C65"/>
    <w:rsid w:val="005D4CC2"/>
    <w:rsid w:val="005D5C72"/>
    <w:rsid w:val="005D60FD"/>
    <w:rsid w:val="005D65E1"/>
    <w:rsid w:val="005D6F61"/>
    <w:rsid w:val="005D746A"/>
    <w:rsid w:val="005D76AE"/>
    <w:rsid w:val="005D7777"/>
    <w:rsid w:val="005D7847"/>
    <w:rsid w:val="005D7DE2"/>
    <w:rsid w:val="005D7FD9"/>
    <w:rsid w:val="005E0651"/>
    <w:rsid w:val="005E0D25"/>
    <w:rsid w:val="005E100A"/>
    <w:rsid w:val="005E1A09"/>
    <w:rsid w:val="005E1AEC"/>
    <w:rsid w:val="005E1CE0"/>
    <w:rsid w:val="005E21B8"/>
    <w:rsid w:val="005E24ED"/>
    <w:rsid w:val="005E289B"/>
    <w:rsid w:val="005E2BDC"/>
    <w:rsid w:val="005E33D0"/>
    <w:rsid w:val="005E3603"/>
    <w:rsid w:val="005E3901"/>
    <w:rsid w:val="005E3D1D"/>
    <w:rsid w:val="005E4118"/>
    <w:rsid w:val="005E49BB"/>
    <w:rsid w:val="005E4C55"/>
    <w:rsid w:val="005E50F8"/>
    <w:rsid w:val="005E54A6"/>
    <w:rsid w:val="005E5BF4"/>
    <w:rsid w:val="005E5D12"/>
    <w:rsid w:val="005E6B90"/>
    <w:rsid w:val="005E772F"/>
    <w:rsid w:val="005E7BD1"/>
    <w:rsid w:val="005E7C9C"/>
    <w:rsid w:val="005E7CAA"/>
    <w:rsid w:val="005F009B"/>
    <w:rsid w:val="005F09FA"/>
    <w:rsid w:val="005F0C2A"/>
    <w:rsid w:val="005F0E2B"/>
    <w:rsid w:val="005F12A6"/>
    <w:rsid w:val="005F1690"/>
    <w:rsid w:val="005F2A7F"/>
    <w:rsid w:val="005F2F8B"/>
    <w:rsid w:val="005F308D"/>
    <w:rsid w:val="005F3301"/>
    <w:rsid w:val="005F3345"/>
    <w:rsid w:val="005F3C16"/>
    <w:rsid w:val="005F3CBA"/>
    <w:rsid w:val="005F484C"/>
    <w:rsid w:val="005F490A"/>
    <w:rsid w:val="005F4CCA"/>
    <w:rsid w:val="005F550D"/>
    <w:rsid w:val="005F5548"/>
    <w:rsid w:val="005F5C42"/>
    <w:rsid w:val="005F6421"/>
    <w:rsid w:val="005F6577"/>
    <w:rsid w:val="005F65F0"/>
    <w:rsid w:val="005F67B5"/>
    <w:rsid w:val="005F68F6"/>
    <w:rsid w:val="005F69D4"/>
    <w:rsid w:val="005F6CCF"/>
    <w:rsid w:val="005F7718"/>
    <w:rsid w:val="005F7CDC"/>
    <w:rsid w:val="005F7E4C"/>
    <w:rsid w:val="00600561"/>
    <w:rsid w:val="006005F4"/>
    <w:rsid w:val="00600691"/>
    <w:rsid w:val="00600F4E"/>
    <w:rsid w:val="006017E4"/>
    <w:rsid w:val="00601967"/>
    <w:rsid w:val="00601A2F"/>
    <w:rsid w:val="00601BFB"/>
    <w:rsid w:val="00602D67"/>
    <w:rsid w:val="00603482"/>
    <w:rsid w:val="00603547"/>
    <w:rsid w:val="006043DB"/>
    <w:rsid w:val="006054EE"/>
    <w:rsid w:val="00605F16"/>
    <w:rsid w:val="00606416"/>
    <w:rsid w:val="00606C6C"/>
    <w:rsid w:val="00606C6E"/>
    <w:rsid w:val="00606FB3"/>
    <w:rsid w:val="0060706F"/>
    <w:rsid w:val="0060726B"/>
    <w:rsid w:val="006072CA"/>
    <w:rsid w:val="0060779D"/>
    <w:rsid w:val="006077AB"/>
    <w:rsid w:val="00607DBF"/>
    <w:rsid w:val="00607F2B"/>
    <w:rsid w:val="00607F5A"/>
    <w:rsid w:val="00610360"/>
    <w:rsid w:val="006103B5"/>
    <w:rsid w:val="00610A39"/>
    <w:rsid w:val="006112B0"/>
    <w:rsid w:val="006117BB"/>
    <w:rsid w:val="00611898"/>
    <w:rsid w:val="00611967"/>
    <w:rsid w:val="00611BBA"/>
    <w:rsid w:val="00612610"/>
    <w:rsid w:val="00612979"/>
    <w:rsid w:val="006133B4"/>
    <w:rsid w:val="0061347D"/>
    <w:rsid w:val="00613571"/>
    <w:rsid w:val="0061358F"/>
    <w:rsid w:val="0061389C"/>
    <w:rsid w:val="0061396F"/>
    <w:rsid w:val="00613A09"/>
    <w:rsid w:val="006145D8"/>
    <w:rsid w:val="0061474A"/>
    <w:rsid w:val="006149B2"/>
    <w:rsid w:val="00615289"/>
    <w:rsid w:val="00615322"/>
    <w:rsid w:val="00615331"/>
    <w:rsid w:val="00615813"/>
    <w:rsid w:val="00615B23"/>
    <w:rsid w:val="00615B51"/>
    <w:rsid w:val="00615D74"/>
    <w:rsid w:val="00615E43"/>
    <w:rsid w:val="00616B69"/>
    <w:rsid w:val="00616FF2"/>
    <w:rsid w:val="0061792F"/>
    <w:rsid w:val="00617CD1"/>
    <w:rsid w:val="0062017C"/>
    <w:rsid w:val="00620420"/>
    <w:rsid w:val="006204FE"/>
    <w:rsid w:val="00620841"/>
    <w:rsid w:val="00621517"/>
    <w:rsid w:val="00621A22"/>
    <w:rsid w:val="0062352D"/>
    <w:rsid w:val="006238D8"/>
    <w:rsid w:val="00623C63"/>
    <w:rsid w:val="0062437A"/>
    <w:rsid w:val="006244BD"/>
    <w:rsid w:val="006249CD"/>
    <w:rsid w:val="00624B8A"/>
    <w:rsid w:val="00624BAF"/>
    <w:rsid w:val="00624CBC"/>
    <w:rsid w:val="00624E5B"/>
    <w:rsid w:val="0062552B"/>
    <w:rsid w:val="0062593F"/>
    <w:rsid w:val="00625987"/>
    <w:rsid w:val="00625C4D"/>
    <w:rsid w:val="00625C9E"/>
    <w:rsid w:val="00625DAB"/>
    <w:rsid w:val="00625DE9"/>
    <w:rsid w:val="0062657D"/>
    <w:rsid w:val="006267A1"/>
    <w:rsid w:val="0063036C"/>
    <w:rsid w:val="006309E1"/>
    <w:rsid w:val="006310D6"/>
    <w:rsid w:val="006312AE"/>
    <w:rsid w:val="006312BE"/>
    <w:rsid w:val="00631302"/>
    <w:rsid w:val="00631554"/>
    <w:rsid w:val="00633108"/>
    <w:rsid w:val="006334AE"/>
    <w:rsid w:val="00633B8A"/>
    <w:rsid w:val="00633C8E"/>
    <w:rsid w:val="00633E14"/>
    <w:rsid w:val="0063410E"/>
    <w:rsid w:val="00634503"/>
    <w:rsid w:val="006351F4"/>
    <w:rsid w:val="0063574B"/>
    <w:rsid w:val="0063594F"/>
    <w:rsid w:val="006365E5"/>
    <w:rsid w:val="006367A5"/>
    <w:rsid w:val="0063702D"/>
    <w:rsid w:val="006372AB"/>
    <w:rsid w:val="0063744C"/>
    <w:rsid w:val="0063784E"/>
    <w:rsid w:val="00637DA4"/>
    <w:rsid w:val="00637DFF"/>
    <w:rsid w:val="00640144"/>
    <w:rsid w:val="006404B5"/>
    <w:rsid w:val="00640899"/>
    <w:rsid w:val="00640A3E"/>
    <w:rsid w:val="00640A45"/>
    <w:rsid w:val="00640B25"/>
    <w:rsid w:val="006410FA"/>
    <w:rsid w:val="006429F2"/>
    <w:rsid w:val="00642EB9"/>
    <w:rsid w:val="006439CB"/>
    <w:rsid w:val="00643D07"/>
    <w:rsid w:val="00643E8E"/>
    <w:rsid w:val="0064468B"/>
    <w:rsid w:val="006447D9"/>
    <w:rsid w:val="00644B7E"/>
    <w:rsid w:val="00645AF6"/>
    <w:rsid w:val="00645D6D"/>
    <w:rsid w:val="00645F8B"/>
    <w:rsid w:val="00646059"/>
    <w:rsid w:val="006469FB"/>
    <w:rsid w:val="00646AB4"/>
    <w:rsid w:val="0064711A"/>
    <w:rsid w:val="00647249"/>
    <w:rsid w:val="00647741"/>
    <w:rsid w:val="00647B4F"/>
    <w:rsid w:val="00650284"/>
    <w:rsid w:val="00650391"/>
    <w:rsid w:val="0065078F"/>
    <w:rsid w:val="00650AAA"/>
    <w:rsid w:val="00650D78"/>
    <w:rsid w:val="00651368"/>
    <w:rsid w:val="006515D0"/>
    <w:rsid w:val="006515F1"/>
    <w:rsid w:val="006515F3"/>
    <w:rsid w:val="006521D5"/>
    <w:rsid w:val="006528D6"/>
    <w:rsid w:val="00652DAB"/>
    <w:rsid w:val="00652DD3"/>
    <w:rsid w:val="00652E6F"/>
    <w:rsid w:val="0065419F"/>
    <w:rsid w:val="0065485B"/>
    <w:rsid w:val="00654973"/>
    <w:rsid w:val="00654A5B"/>
    <w:rsid w:val="00654C3C"/>
    <w:rsid w:val="00654EBE"/>
    <w:rsid w:val="006552C4"/>
    <w:rsid w:val="00655590"/>
    <w:rsid w:val="00655A18"/>
    <w:rsid w:val="00655DBE"/>
    <w:rsid w:val="00655DC2"/>
    <w:rsid w:val="006563F0"/>
    <w:rsid w:val="00656B1A"/>
    <w:rsid w:val="00656F7B"/>
    <w:rsid w:val="00657851"/>
    <w:rsid w:val="00657A39"/>
    <w:rsid w:val="00657A5D"/>
    <w:rsid w:val="00657AF1"/>
    <w:rsid w:val="006601AC"/>
    <w:rsid w:val="00660BC9"/>
    <w:rsid w:val="00660D7A"/>
    <w:rsid w:val="0066104B"/>
    <w:rsid w:val="00661D4C"/>
    <w:rsid w:val="00662049"/>
    <w:rsid w:val="00662154"/>
    <w:rsid w:val="0066257A"/>
    <w:rsid w:val="00662F19"/>
    <w:rsid w:val="00663193"/>
    <w:rsid w:val="00663853"/>
    <w:rsid w:val="00663ED1"/>
    <w:rsid w:val="00664079"/>
    <w:rsid w:val="006643C0"/>
    <w:rsid w:val="006643F5"/>
    <w:rsid w:val="00664C88"/>
    <w:rsid w:val="0066590F"/>
    <w:rsid w:val="0066647E"/>
    <w:rsid w:val="0066683E"/>
    <w:rsid w:val="0066690A"/>
    <w:rsid w:val="00666979"/>
    <w:rsid w:val="00666A1F"/>
    <w:rsid w:val="00666DCF"/>
    <w:rsid w:val="006670EB"/>
    <w:rsid w:val="00667332"/>
    <w:rsid w:val="00667370"/>
    <w:rsid w:val="0066774B"/>
    <w:rsid w:val="00667F31"/>
    <w:rsid w:val="00670978"/>
    <w:rsid w:val="00670980"/>
    <w:rsid w:val="00670AC7"/>
    <w:rsid w:val="00670C3D"/>
    <w:rsid w:val="00671047"/>
    <w:rsid w:val="00671135"/>
    <w:rsid w:val="0067139C"/>
    <w:rsid w:val="00671E66"/>
    <w:rsid w:val="00671E86"/>
    <w:rsid w:val="00671EA8"/>
    <w:rsid w:val="00671EE3"/>
    <w:rsid w:val="00672225"/>
    <w:rsid w:val="006724EC"/>
    <w:rsid w:val="00672B82"/>
    <w:rsid w:val="00672F7B"/>
    <w:rsid w:val="00673243"/>
    <w:rsid w:val="006739A5"/>
    <w:rsid w:val="00673B5C"/>
    <w:rsid w:val="006742E8"/>
    <w:rsid w:val="00674E9A"/>
    <w:rsid w:val="00674EA9"/>
    <w:rsid w:val="00675251"/>
    <w:rsid w:val="0067560B"/>
    <w:rsid w:val="00675C4F"/>
    <w:rsid w:val="006765D5"/>
    <w:rsid w:val="00676F9E"/>
    <w:rsid w:val="006772E7"/>
    <w:rsid w:val="00677716"/>
    <w:rsid w:val="00677C55"/>
    <w:rsid w:val="00680776"/>
    <w:rsid w:val="00680EAD"/>
    <w:rsid w:val="006818D4"/>
    <w:rsid w:val="00681A81"/>
    <w:rsid w:val="00681BAB"/>
    <w:rsid w:val="00681D2D"/>
    <w:rsid w:val="00682715"/>
    <w:rsid w:val="00683157"/>
    <w:rsid w:val="006835DA"/>
    <w:rsid w:val="006837CB"/>
    <w:rsid w:val="00683D64"/>
    <w:rsid w:val="00683E30"/>
    <w:rsid w:val="0068400F"/>
    <w:rsid w:val="0068437B"/>
    <w:rsid w:val="006843A3"/>
    <w:rsid w:val="00684930"/>
    <w:rsid w:val="00684C9F"/>
    <w:rsid w:val="0068505F"/>
    <w:rsid w:val="00685ED2"/>
    <w:rsid w:val="006860AD"/>
    <w:rsid w:val="006863C8"/>
    <w:rsid w:val="00686539"/>
    <w:rsid w:val="00686B24"/>
    <w:rsid w:val="00686BDE"/>
    <w:rsid w:val="00686C13"/>
    <w:rsid w:val="00686C46"/>
    <w:rsid w:val="00686F76"/>
    <w:rsid w:val="0068704C"/>
    <w:rsid w:val="006875FB"/>
    <w:rsid w:val="0068767E"/>
    <w:rsid w:val="00687FD9"/>
    <w:rsid w:val="00690691"/>
    <w:rsid w:val="00690888"/>
    <w:rsid w:val="00690B29"/>
    <w:rsid w:val="00690CB2"/>
    <w:rsid w:val="006914C2"/>
    <w:rsid w:val="0069153C"/>
    <w:rsid w:val="006922B3"/>
    <w:rsid w:val="006927BE"/>
    <w:rsid w:val="00692914"/>
    <w:rsid w:val="00692C1D"/>
    <w:rsid w:val="0069327E"/>
    <w:rsid w:val="00693C1C"/>
    <w:rsid w:val="00695911"/>
    <w:rsid w:val="00695BDF"/>
    <w:rsid w:val="00695CAF"/>
    <w:rsid w:val="0069682B"/>
    <w:rsid w:val="00696DC2"/>
    <w:rsid w:val="00697258"/>
    <w:rsid w:val="00697770"/>
    <w:rsid w:val="00697AC7"/>
    <w:rsid w:val="00697B4B"/>
    <w:rsid w:val="006A0017"/>
    <w:rsid w:val="006A06EF"/>
    <w:rsid w:val="006A090E"/>
    <w:rsid w:val="006A0BFE"/>
    <w:rsid w:val="006A0FD9"/>
    <w:rsid w:val="006A10A2"/>
    <w:rsid w:val="006A1269"/>
    <w:rsid w:val="006A18BA"/>
    <w:rsid w:val="006A1FCC"/>
    <w:rsid w:val="006A2340"/>
    <w:rsid w:val="006A2667"/>
    <w:rsid w:val="006A26E5"/>
    <w:rsid w:val="006A2805"/>
    <w:rsid w:val="006A293B"/>
    <w:rsid w:val="006A2D3F"/>
    <w:rsid w:val="006A30CE"/>
    <w:rsid w:val="006A3855"/>
    <w:rsid w:val="006A3F35"/>
    <w:rsid w:val="006A4B42"/>
    <w:rsid w:val="006A4DDA"/>
    <w:rsid w:val="006A505A"/>
    <w:rsid w:val="006A523E"/>
    <w:rsid w:val="006A54C5"/>
    <w:rsid w:val="006A57DE"/>
    <w:rsid w:val="006A5B14"/>
    <w:rsid w:val="006A5F93"/>
    <w:rsid w:val="006A6062"/>
    <w:rsid w:val="006A6078"/>
    <w:rsid w:val="006A62DF"/>
    <w:rsid w:val="006A62EA"/>
    <w:rsid w:val="006A65FE"/>
    <w:rsid w:val="006A663F"/>
    <w:rsid w:val="006A6736"/>
    <w:rsid w:val="006A67DB"/>
    <w:rsid w:val="006B0662"/>
    <w:rsid w:val="006B0808"/>
    <w:rsid w:val="006B0AC5"/>
    <w:rsid w:val="006B0F58"/>
    <w:rsid w:val="006B1547"/>
    <w:rsid w:val="006B1D92"/>
    <w:rsid w:val="006B2189"/>
    <w:rsid w:val="006B2898"/>
    <w:rsid w:val="006B2B7C"/>
    <w:rsid w:val="006B2E98"/>
    <w:rsid w:val="006B3DC9"/>
    <w:rsid w:val="006B47E3"/>
    <w:rsid w:val="006B4FE6"/>
    <w:rsid w:val="006B50AE"/>
    <w:rsid w:val="006B5106"/>
    <w:rsid w:val="006B53DB"/>
    <w:rsid w:val="006B540E"/>
    <w:rsid w:val="006B574F"/>
    <w:rsid w:val="006B5D6F"/>
    <w:rsid w:val="006B65A6"/>
    <w:rsid w:val="006B6C58"/>
    <w:rsid w:val="006B6F76"/>
    <w:rsid w:val="006B730F"/>
    <w:rsid w:val="006B7DF8"/>
    <w:rsid w:val="006C054E"/>
    <w:rsid w:val="006C059B"/>
    <w:rsid w:val="006C05F0"/>
    <w:rsid w:val="006C06BD"/>
    <w:rsid w:val="006C1060"/>
    <w:rsid w:val="006C13FD"/>
    <w:rsid w:val="006C14CD"/>
    <w:rsid w:val="006C17AD"/>
    <w:rsid w:val="006C1B08"/>
    <w:rsid w:val="006C1CA2"/>
    <w:rsid w:val="006C2056"/>
    <w:rsid w:val="006C2546"/>
    <w:rsid w:val="006C25BD"/>
    <w:rsid w:val="006C2BB4"/>
    <w:rsid w:val="006C2DC9"/>
    <w:rsid w:val="006C34F7"/>
    <w:rsid w:val="006C3515"/>
    <w:rsid w:val="006C3C9E"/>
    <w:rsid w:val="006C4AB2"/>
    <w:rsid w:val="006C4B3E"/>
    <w:rsid w:val="006C4EBB"/>
    <w:rsid w:val="006C5B06"/>
    <w:rsid w:val="006C5C20"/>
    <w:rsid w:val="006C5E3B"/>
    <w:rsid w:val="006C60E9"/>
    <w:rsid w:val="006C683B"/>
    <w:rsid w:val="006C6B25"/>
    <w:rsid w:val="006C73A7"/>
    <w:rsid w:val="006C7A92"/>
    <w:rsid w:val="006C7E81"/>
    <w:rsid w:val="006D006C"/>
    <w:rsid w:val="006D0CB9"/>
    <w:rsid w:val="006D0DFE"/>
    <w:rsid w:val="006D28B5"/>
    <w:rsid w:val="006D2A49"/>
    <w:rsid w:val="006D2F43"/>
    <w:rsid w:val="006D38BF"/>
    <w:rsid w:val="006D39C1"/>
    <w:rsid w:val="006D3F56"/>
    <w:rsid w:val="006D4224"/>
    <w:rsid w:val="006D4F27"/>
    <w:rsid w:val="006D59B9"/>
    <w:rsid w:val="006D615E"/>
    <w:rsid w:val="006D64A0"/>
    <w:rsid w:val="006D65FA"/>
    <w:rsid w:val="006D6805"/>
    <w:rsid w:val="006D684B"/>
    <w:rsid w:val="006D69C9"/>
    <w:rsid w:val="006D6E15"/>
    <w:rsid w:val="006D7234"/>
    <w:rsid w:val="006D7583"/>
    <w:rsid w:val="006D7C03"/>
    <w:rsid w:val="006D7DA2"/>
    <w:rsid w:val="006D7DCB"/>
    <w:rsid w:val="006D7DFA"/>
    <w:rsid w:val="006E012D"/>
    <w:rsid w:val="006E1543"/>
    <w:rsid w:val="006E1798"/>
    <w:rsid w:val="006E1D85"/>
    <w:rsid w:val="006E20EF"/>
    <w:rsid w:val="006E2ABD"/>
    <w:rsid w:val="006E2F63"/>
    <w:rsid w:val="006E3267"/>
    <w:rsid w:val="006E397F"/>
    <w:rsid w:val="006E3D4F"/>
    <w:rsid w:val="006E4381"/>
    <w:rsid w:val="006E52CE"/>
    <w:rsid w:val="006E5ED7"/>
    <w:rsid w:val="006E612C"/>
    <w:rsid w:val="006E64C7"/>
    <w:rsid w:val="006E656E"/>
    <w:rsid w:val="006E68CC"/>
    <w:rsid w:val="006E6A5D"/>
    <w:rsid w:val="006E6C3C"/>
    <w:rsid w:val="006E709E"/>
    <w:rsid w:val="006E73D4"/>
    <w:rsid w:val="006E753E"/>
    <w:rsid w:val="006E7E20"/>
    <w:rsid w:val="006F00C3"/>
    <w:rsid w:val="006F03E3"/>
    <w:rsid w:val="006F0540"/>
    <w:rsid w:val="006F1018"/>
    <w:rsid w:val="006F1100"/>
    <w:rsid w:val="006F1173"/>
    <w:rsid w:val="006F1773"/>
    <w:rsid w:val="006F27C4"/>
    <w:rsid w:val="006F2BF0"/>
    <w:rsid w:val="006F2F63"/>
    <w:rsid w:val="006F2FFF"/>
    <w:rsid w:val="006F3275"/>
    <w:rsid w:val="006F36BC"/>
    <w:rsid w:val="006F39E2"/>
    <w:rsid w:val="006F405F"/>
    <w:rsid w:val="006F5326"/>
    <w:rsid w:val="006F6CDA"/>
    <w:rsid w:val="006F6E0B"/>
    <w:rsid w:val="006F73A6"/>
    <w:rsid w:val="006F77A9"/>
    <w:rsid w:val="007000B6"/>
    <w:rsid w:val="00700C8A"/>
    <w:rsid w:val="00701084"/>
    <w:rsid w:val="007016B0"/>
    <w:rsid w:val="0070192F"/>
    <w:rsid w:val="00701A8B"/>
    <w:rsid w:val="007022D4"/>
    <w:rsid w:val="007022DF"/>
    <w:rsid w:val="007027D8"/>
    <w:rsid w:val="00702A4D"/>
    <w:rsid w:val="00703536"/>
    <w:rsid w:val="00703747"/>
    <w:rsid w:val="007048AB"/>
    <w:rsid w:val="007049DA"/>
    <w:rsid w:val="00705357"/>
    <w:rsid w:val="00705407"/>
    <w:rsid w:val="00705509"/>
    <w:rsid w:val="0070569F"/>
    <w:rsid w:val="00705C45"/>
    <w:rsid w:val="00706079"/>
    <w:rsid w:val="0070611B"/>
    <w:rsid w:val="0070661F"/>
    <w:rsid w:val="007067D5"/>
    <w:rsid w:val="00706BEB"/>
    <w:rsid w:val="00706E43"/>
    <w:rsid w:val="00707488"/>
    <w:rsid w:val="00707860"/>
    <w:rsid w:val="007079DC"/>
    <w:rsid w:val="00707A49"/>
    <w:rsid w:val="00707F98"/>
    <w:rsid w:val="0071030A"/>
    <w:rsid w:val="00710E38"/>
    <w:rsid w:val="00711272"/>
    <w:rsid w:val="00711729"/>
    <w:rsid w:val="007118A1"/>
    <w:rsid w:val="00711928"/>
    <w:rsid w:val="00711C4B"/>
    <w:rsid w:val="0071297C"/>
    <w:rsid w:val="00712D6A"/>
    <w:rsid w:val="0071371C"/>
    <w:rsid w:val="00713CFD"/>
    <w:rsid w:val="0071425F"/>
    <w:rsid w:val="00714287"/>
    <w:rsid w:val="00714334"/>
    <w:rsid w:val="00714367"/>
    <w:rsid w:val="00714813"/>
    <w:rsid w:val="00714C9A"/>
    <w:rsid w:val="0071558B"/>
    <w:rsid w:val="00715636"/>
    <w:rsid w:val="00715D2A"/>
    <w:rsid w:val="00715EF7"/>
    <w:rsid w:val="007161A3"/>
    <w:rsid w:val="00716F1A"/>
    <w:rsid w:val="0071722B"/>
    <w:rsid w:val="007173BE"/>
    <w:rsid w:val="007173F9"/>
    <w:rsid w:val="007174DD"/>
    <w:rsid w:val="00717AFE"/>
    <w:rsid w:val="00720973"/>
    <w:rsid w:val="00720C78"/>
    <w:rsid w:val="00721594"/>
    <w:rsid w:val="00722677"/>
    <w:rsid w:val="007227D2"/>
    <w:rsid w:val="00723228"/>
    <w:rsid w:val="00723686"/>
    <w:rsid w:val="00723699"/>
    <w:rsid w:val="0072408C"/>
    <w:rsid w:val="0072483E"/>
    <w:rsid w:val="00724A4A"/>
    <w:rsid w:val="00726039"/>
    <w:rsid w:val="0072643D"/>
    <w:rsid w:val="0072671E"/>
    <w:rsid w:val="0072733A"/>
    <w:rsid w:val="00727575"/>
    <w:rsid w:val="00727668"/>
    <w:rsid w:val="0072769F"/>
    <w:rsid w:val="00727712"/>
    <w:rsid w:val="00727A22"/>
    <w:rsid w:val="007300E5"/>
    <w:rsid w:val="0073070E"/>
    <w:rsid w:val="00731230"/>
    <w:rsid w:val="007312AC"/>
    <w:rsid w:val="007313F0"/>
    <w:rsid w:val="00731452"/>
    <w:rsid w:val="007314E1"/>
    <w:rsid w:val="00731A16"/>
    <w:rsid w:val="00731DAF"/>
    <w:rsid w:val="00732434"/>
    <w:rsid w:val="00732795"/>
    <w:rsid w:val="00732E49"/>
    <w:rsid w:val="007333DD"/>
    <w:rsid w:val="00733495"/>
    <w:rsid w:val="007335B1"/>
    <w:rsid w:val="007335C3"/>
    <w:rsid w:val="00733BBF"/>
    <w:rsid w:val="00733E01"/>
    <w:rsid w:val="00734E54"/>
    <w:rsid w:val="0073510F"/>
    <w:rsid w:val="00735668"/>
    <w:rsid w:val="00735BFF"/>
    <w:rsid w:val="00735DB1"/>
    <w:rsid w:val="00736302"/>
    <w:rsid w:val="007363E2"/>
    <w:rsid w:val="00736A3E"/>
    <w:rsid w:val="00736D3F"/>
    <w:rsid w:val="00736E52"/>
    <w:rsid w:val="00736ECF"/>
    <w:rsid w:val="007370B4"/>
    <w:rsid w:val="00737576"/>
    <w:rsid w:val="00737AEC"/>
    <w:rsid w:val="00737B91"/>
    <w:rsid w:val="00737E67"/>
    <w:rsid w:val="00740200"/>
    <w:rsid w:val="007406C6"/>
    <w:rsid w:val="00740884"/>
    <w:rsid w:val="007408DD"/>
    <w:rsid w:val="00741DEC"/>
    <w:rsid w:val="007435EA"/>
    <w:rsid w:val="00743ADF"/>
    <w:rsid w:val="00743E22"/>
    <w:rsid w:val="00743E6F"/>
    <w:rsid w:val="00743E7B"/>
    <w:rsid w:val="00744182"/>
    <w:rsid w:val="0074435C"/>
    <w:rsid w:val="00744A40"/>
    <w:rsid w:val="007457D6"/>
    <w:rsid w:val="007459BC"/>
    <w:rsid w:val="00745E37"/>
    <w:rsid w:val="00745F2C"/>
    <w:rsid w:val="00746264"/>
    <w:rsid w:val="00746ACA"/>
    <w:rsid w:val="00746B8F"/>
    <w:rsid w:val="00746CD7"/>
    <w:rsid w:val="0074756F"/>
    <w:rsid w:val="00747C1D"/>
    <w:rsid w:val="00747C69"/>
    <w:rsid w:val="00747DCC"/>
    <w:rsid w:val="0075026A"/>
    <w:rsid w:val="007505A5"/>
    <w:rsid w:val="00750D92"/>
    <w:rsid w:val="00751685"/>
    <w:rsid w:val="00751746"/>
    <w:rsid w:val="007520D9"/>
    <w:rsid w:val="0075253A"/>
    <w:rsid w:val="00752864"/>
    <w:rsid w:val="00753191"/>
    <w:rsid w:val="00753604"/>
    <w:rsid w:val="0075393D"/>
    <w:rsid w:val="00753CD7"/>
    <w:rsid w:val="0075426B"/>
    <w:rsid w:val="007542FB"/>
    <w:rsid w:val="00754A8D"/>
    <w:rsid w:val="0075553B"/>
    <w:rsid w:val="007556C3"/>
    <w:rsid w:val="00755AAE"/>
    <w:rsid w:val="00755F46"/>
    <w:rsid w:val="00756013"/>
    <w:rsid w:val="007568A9"/>
    <w:rsid w:val="00756E70"/>
    <w:rsid w:val="007572D8"/>
    <w:rsid w:val="007573FE"/>
    <w:rsid w:val="00757420"/>
    <w:rsid w:val="0075770A"/>
    <w:rsid w:val="007604F9"/>
    <w:rsid w:val="00760543"/>
    <w:rsid w:val="0076074E"/>
    <w:rsid w:val="00760D1B"/>
    <w:rsid w:val="00760D40"/>
    <w:rsid w:val="007615BD"/>
    <w:rsid w:val="00761BFC"/>
    <w:rsid w:val="00761D34"/>
    <w:rsid w:val="00761EE6"/>
    <w:rsid w:val="00761F93"/>
    <w:rsid w:val="00762810"/>
    <w:rsid w:val="0076375C"/>
    <w:rsid w:val="00763CB8"/>
    <w:rsid w:val="00764311"/>
    <w:rsid w:val="00764828"/>
    <w:rsid w:val="00765481"/>
    <w:rsid w:val="00765576"/>
    <w:rsid w:val="0076579F"/>
    <w:rsid w:val="007663DB"/>
    <w:rsid w:val="00766F39"/>
    <w:rsid w:val="0076742A"/>
    <w:rsid w:val="00767A1B"/>
    <w:rsid w:val="0077094F"/>
    <w:rsid w:val="0077104F"/>
    <w:rsid w:val="00771585"/>
    <w:rsid w:val="00771C9F"/>
    <w:rsid w:val="007725C4"/>
    <w:rsid w:val="007729B4"/>
    <w:rsid w:val="00772A25"/>
    <w:rsid w:val="00772A82"/>
    <w:rsid w:val="00772D04"/>
    <w:rsid w:val="00772D15"/>
    <w:rsid w:val="00772DF5"/>
    <w:rsid w:val="00772F2D"/>
    <w:rsid w:val="007730B4"/>
    <w:rsid w:val="007732BC"/>
    <w:rsid w:val="00773CD7"/>
    <w:rsid w:val="00773D2D"/>
    <w:rsid w:val="00773FFC"/>
    <w:rsid w:val="007744F0"/>
    <w:rsid w:val="007745FC"/>
    <w:rsid w:val="00774656"/>
    <w:rsid w:val="007749F5"/>
    <w:rsid w:val="00774A1C"/>
    <w:rsid w:val="007751AE"/>
    <w:rsid w:val="00775350"/>
    <w:rsid w:val="00775798"/>
    <w:rsid w:val="00775C57"/>
    <w:rsid w:val="00775E95"/>
    <w:rsid w:val="00776370"/>
    <w:rsid w:val="0077688D"/>
    <w:rsid w:val="007768BA"/>
    <w:rsid w:val="00776912"/>
    <w:rsid w:val="00776BA8"/>
    <w:rsid w:val="00777204"/>
    <w:rsid w:val="00777F58"/>
    <w:rsid w:val="00780102"/>
    <w:rsid w:val="00780B61"/>
    <w:rsid w:val="00780E67"/>
    <w:rsid w:val="00780EE6"/>
    <w:rsid w:val="007811AE"/>
    <w:rsid w:val="00781B05"/>
    <w:rsid w:val="00781C4D"/>
    <w:rsid w:val="00781D32"/>
    <w:rsid w:val="00781D3D"/>
    <w:rsid w:val="007821FD"/>
    <w:rsid w:val="007825C8"/>
    <w:rsid w:val="007837D6"/>
    <w:rsid w:val="0078389D"/>
    <w:rsid w:val="007838AB"/>
    <w:rsid w:val="00783A53"/>
    <w:rsid w:val="00783C15"/>
    <w:rsid w:val="00783CF2"/>
    <w:rsid w:val="0078426B"/>
    <w:rsid w:val="0078448E"/>
    <w:rsid w:val="00785A5F"/>
    <w:rsid w:val="00785F7A"/>
    <w:rsid w:val="0078608B"/>
    <w:rsid w:val="00786090"/>
    <w:rsid w:val="0078623C"/>
    <w:rsid w:val="00786711"/>
    <w:rsid w:val="00786B48"/>
    <w:rsid w:val="00786DCC"/>
    <w:rsid w:val="00786DF9"/>
    <w:rsid w:val="007877AE"/>
    <w:rsid w:val="0078781F"/>
    <w:rsid w:val="00790153"/>
    <w:rsid w:val="00790E29"/>
    <w:rsid w:val="00791994"/>
    <w:rsid w:val="00791A0D"/>
    <w:rsid w:val="00791F90"/>
    <w:rsid w:val="0079221D"/>
    <w:rsid w:val="00792A6A"/>
    <w:rsid w:val="00792BDB"/>
    <w:rsid w:val="007933EB"/>
    <w:rsid w:val="007944FE"/>
    <w:rsid w:val="00795183"/>
    <w:rsid w:val="0079536F"/>
    <w:rsid w:val="00795416"/>
    <w:rsid w:val="007954EC"/>
    <w:rsid w:val="0079557D"/>
    <w:rsid w:val="0079566D"/>
    <w:rsid w:val="007956E1"/>
    <w:rsid w:val="007957F7"/>
    <w:rsid w:val="00795A03"/>
    <w:rsid w:val="00795E28"/>
    <w:rsid w:val="00795E59"/>
    <w:rsid w:val="007962AD"/>
    <w:rsid w:val="007968E0"/>
    <w:rsid w:val="00796AA3"/>
    <w:rsid w:val="00797391"/>
    <w:rsid w:val="0079768B"/>
    <w:rsid w:val="00797A1E"/>
    <w:rsid w:val="00797FC3"/>
    <w:rsid w:val="007A0016"/>
    <w:rsid w:val="007A013D"/>
    <w:rsid w:val="007A03CD"/>
    <w:rsid w:val="007A045F"/>
    <w:rsid w:val="007A0702"/>
    <w:rsid w:val="007A0971"/>
    <w:rsid w:val="007A0B13"/>
    <w:rsid w:val="007A0DDA"/>
    <w:rsid w:val="007A1419"/>
    <w:rsid w:val="007A160D"/>
    <w:rsid w:val="007A1627"/>
    <w:rsid w:val="007A19F4"/>
    <w:rsid w:val="007A1F36"/>
    <w:rsid w:val="007A2010"/>
    <w:rsid w:val="007A2829"/>
    <w:rsid w:val="007A3271"/>
    <w:rsid w:val="007A36B3"/>
    <w:rsid w:val="007A378C"/>
    <w:rsid w:val="007A3E0B"/>
    <w:rsid w:val="007A3EC9"/>
    <w:rsid w:val="007A415F"/>
    <w:rsid w:val="007A41DB"/>
    <w:rsid w:val="007A4264"/>
    <w:rsid w:val="007A4B0A"/>
    <w:rsid w:val="007A4ED5"/>
    <w:rsid w:val="007A5187"/>
    <w:rsid w:val="007A5273"/>
    <w:rsid w:val="007A561C"/>
    <w:rsid w:val="007A5A58"/>
    <w:rsid w:val="007A5C2E"/>
    <w:rsid w:val="007A6888"/>
    <w:rsid w:val="007A6F55"/>
    <w:rsid w:val="007A7766"/>
    <w:rsid w:val="007A78C9"/>
    <w:rsid w:val="007B0066"/>
    <w:rsid w:val="007B097C"/>
    <w:rsid w:val="007B0B73"/>
    <w:rsid w:val="007B10BD"/>
    <w:rsid w:val="007B24BE"/>
    <w:rsid w:val="007B267E"/>
    <w:rsid w:val="007B2988"/>
    <w:rsid w:val="007B2E50"/>
    <w:rsid w:val="007B2F0C"/>
    <w:rsid w:val="007B3750"/>
    <w:rsid w:val="007B3960"/>
    <w:rsid w:val="007B4093"/>
    <w:rsid w:val="007B46CD"/>
    <w:rsid w:val="007B4767"/>
    <w:rsid w:val="007B4E6B"/>
    <w:rsid w:val="007B53AA"/>
    <w:rsid w:val="007B5FA7"/>
    <w:rsid w:val="007B727F"/>
    <w:rsid w:val="007B73F2"/>
    <w:rsid w:val="007B77D1"/>
    <w:rsid w:val="007B7D7F"/>
    <w:rsid w:val="007C055F"/>
    <w:rsid w:val="007C0CFA"/>
    <w:rsid w:val="007C1241"/>
    <w:rsid w:val="007C1F0D"/>
    <w:rsid w:val="007C2627"/>
    <w:rsid w:val="007C2669"/>
    <w:rsid w:val="007C28FB"/>
    <w:rsid w:val="007C30FB"/>
    <w:rsid w:val="007C364D"/>
    <w:rsid w:val="007C4A15"/>
    <w:rsid w:val="007C4DD6"/>
    <w:rsid w:val="007C517B"/>
    <w:rsid w:val="007C522E"/>
    <w:rsid w:val="007C5257"/>
    <w:rsid w:val="007C54C1"/>
    <w:rsid w:val="007C56B7"/>
    <w:rsid w:val="007C5886"/>
    <w:rsid w:val="007C5AA1"/>
    <w:rsid w:val="007C67D2"/>
    <w:rsid w:val="007C6C44"/>
    <w:rsid w:val="007C705D"/>
    <w:rsid w:val="007C70E0"/>
    <w:rsid w:val="007C7165"/>
    <w:rsid w:val="007C779E"/>
    <w:rsid w:val="007C78B1"/>
    <w:rsid w:val="007D0D9A"/>
    <w:rsid w:val="007D15EA"/>
    <w:rsid w:val="007D193D"/>
    <w:rsid w:val="007D219C"/>
    <w:rsid w:val="007D26E7"/>
    <w:rsid w:val="007D2FB3"/>
    <w:rsid w:val="007D327C"/>
    <w:rsid w:val="007D32E0"/>
    <w:rsid w:val="007D3492"/>
    <w:rsid w:val="007D3A5A"/>
    <w:rsid w:val="007D435F"/>
    <w:rsid w:val="007D4AEF"/>
    <w:rsid w:val="007D4BB3"/>
    <w:rsid w:val="007D4C76"/>
    <w:rsid w:val="007D4F76"/>
    <w:rsid w:val="007D506A"/>
    <w:rsid w:val="007D5736"/>
    <w:rsid w:val="007D58C0"/>
    <w:rsid w:val="007D5E02"/>
    <w:rsid w:val="007D626B"/>
    <w:rsid w:val="007D6E66"/>
    <w:rsid w:val="007D7B17"/>
    <w:rsid w:val="007E065C"/>
    <w:rsid w:val="007E0978"/>
    <w:rsid w:val="007E0B83"/>
    <w:rsid w:val="007E0BA5"/>
    <w:rsid w:val="007E0CBE"/>
    <w:rsid w:val="007E113E"/>
    <w:rsid w:val="007E1396"/>
    <w:rsid w:val="007E1469"/>
    <w:rsid w:val="007E164D"/>
    <w:rsid w:val="007E1C78"/>
    <w:rsid w:val="007E26BF"/>
    <w:rsid w:val="007E3098"/>
    <w:rsid w:val="007E3924"/>
    <w:rsid w:val="007E3A0E"/>
    <w:rsid w:val="007E3E74"/>
    <w:rsid w:val="007E3EF2"/>
    <w:rsid w:val="007E41B8"/>
    <w:rsid w:val="007E42D2"/>
    <w:rsid w:val="007E4691"/>
    <w:rsid w:val="007E4A57"/>
    <w:rsid w:val="007E4E86"/>
    <w:rsid w:val="007E5011"/>
    <w:rsid w:val="007E50F4"/>
    <w:rsid w:val="007E5208"/>
    <w:rsid w:val="007E53A2"/>
    <w:rsid w:val="007E54B7"/>
    <w:rsid w:val="007E5A35"/>
    <w:rsid w:val="007E6597"/>
    <w:rsid w:val="007E755D"/>
    <w:rsid w:val="007E75E4"/>
    <w:rsid w:val="007E760C"/>
    <w:rsid w:val="007E7670"/>
    <w:rsid w:val="007E7F80"/>
    <w:rsid w:val="007F0557"/>
    <w:rsid w:val="007F0A0C"/>
    <w:rsid w:val="007F1D18"/>
    <w:rsid w:val="007F2C5B"/>
    <w:rsid w:val="007F2D69"/>
    <w:rsid w:val="007F3044"/>
    <w:rsid w:val="007F31B0"/>
    <w:rsid w:val="007F3911"/>
    <w:rsid w:val="007F3A7B"/>
    <w:rsid w:val="007F4058"/>
    <w:rsid w:val="007F4261"/>
    <w:rsid w:val="007F4A3E"/>
    <w:rsid w:val="007F50CB"/>
    <w:rsid w:val="007F53F1"/>
    <w:rsid w:val="007F5DBC"/>
    <w:rsid w:val="007F6560"/>
    <w:rsid w:val="007F681B"/>
    <w:rsid w:val="007F739C"/>
    <w:rsid w:val="008000E0"/>
    <w:rsid w:val="008005D8"/>
    <w:rsid w:val="00800DF2"/>
    <w:rsid w:val="00801128"/>
    <w:rsid w:val="00801208"/>
    <w:rsid w:val="00801632"/>
    <w:rsid w:val="0080196A"/>
    <w:rsid w:val="008022A9"/>
    <w:rsid w:val="00802863"/>
    <w:rsid w:val="0080287C"/>
    <w:rsid w:val="00803CB8"/>
    <w:rsid w:val="00803F89"/>
    <w:rsid w:val="00804BB7"/>
    <w:rsid w:val="00804E6E"/>
    <w:rsid w:val="00804FF5"/>
    <w:rsid w:val="008053DA"/>
    <w:rsid w:val="008054FE"/>
    <w:rsid w:val="008067DA"/>
    <w:rsid w:val="00806B0C"/>
    <w:rsid w:val="00806E66"/>
    <w:rsid w:val="0080718D"/>
    <w:rsid w:val="0080763A"/>
    <w:rsid w:val="0080788E"/>
    <w:rsid w:val="008078B2"/>
    <w:rsid w:val="00807B2A"/>
    <w:rsid w:val="00807D8A"/>
    <w:rsid w:val="00810423"/>
    <w:rsid w:val="00810711"/>
    <w:rsid w:val="0081073F"/>
    <w:rsid w:val="0081090B"/>
    <w:rsid w:val="00810B66"/>
    <w:rsid w:val="00810FE3"/>
    <w:rsid w:val="0081143A"/>
    <w:rsid w:val="0081151B"/>
    <w:rsid w:val="008117B5"/>
    <w:rsid w:val="008120D1"/>
    <w:rsid w:val="008125AC"/>
    <w:rsid w:val="00812AF3"/>
    <w:rsid w:val="008132E4"/>
    <w:rsid w:val="0081390D"/>
    <w:rsid w:val="0081445D"/>
    <w:rsid w:val="00814E24"/>
    <w:rsid w:val="00814F67"/>
    <w:rsid w:val="00815118"/>
    <w:rsid w:val="008151E9"/>
    <w:rsid w:val="00815582"/>
    <w:rsid w:val="00815E4A"/>
    <w:rsid w:val="00816A34"/>
    <w:rsid w:val="00816E02"/>
    <w:rsid w:val="00817768"/>
    <w:rsid w:val="00817C7E"/>
    <w:rsid w:val="00817CCF"/>
    <w:rsid w:val="00817D04"/>
    <w:rsid w:val="00817D96"/>
    <w:rsid w:val="008209D9"/>
    <w:rsid w:val="00820D26"/>
    <w:rsid w:val="008211E5"/>
    <w:rsid w:val="0082185A"/>
    <w:rsid w:val="00821B64"/>
    <w:rsid w:val="00821B9A"/>
    <w:rsid w:val="0082225D"/>
    <w:rsid w:val="0082376B"/>
    <w:rsid w:val="008239B3"/>
    <w:rsid w:val="00823AD9"/>
    <w:rsid w:val="00823B28"/>
    <w:rsid w:val="00823B32"/>
    <w:rsid w:val="00823D36"/>
    <w:rsid w:val="00823FA8"/>
    <w:rsid w:val="0082402A"/>
    <w:rsid w:val="0082459A"/>
    <w:rsid w:val="00824B41"/>
    <w:rsid w:val="00824BB2"/>
    <w:rsid w:val="00825170"/>
    <w:rsid w:val="008259F0"/>
    <w:rsid w:val="00826429"/>
    <w:rsid w:val="00826E09"/>
    <w:rsid w:val="00827D41"/>
    <w:rsid w:val="008311A6"/>
    <w:rsid w:val="0083160A"/>
    <w:rsid w:val="0083243D"/>
    <w:rsid w:val="008326A4"/>
    <w:rsid w:val="00832810"/>
    <w:rsid w:val="008332DC"/>
    <w:rsid w:val="00833383"/>
    <w:rsid w:val="008337E5"/>
    <w:rsid w:val="00833A47"/>
    <w:rsid w:val="00833AF1"/>
    <w:rsid w:val="00834396"/>
    <w:rsid w:val="0083451F"/>
    <w:rsid w:val="00834ACC"/>
    <w:rsid w:val="00834EDB"/>
    <w:rsid w:val="008350E9"/>
    <w:rsid w:val="0083565A"/>
    <w:rsid w:val="0083597F"/>
    <w:rsid w:val="00836035"/>
    <w:rsid w:val="008360EB"/>
    <w:rsid w:val="00836240"/>
    <w:rsid w:val="0083691A"/>
    <w:rsid w:val="00836A9D"/>
    <w:rsid w:val="0083708C"/>
    <w:rsid w:val="00837130"/>
    <w:rsid w:val="0083740B"/>
    <w:rsid w:val="0083753E"/>
    <w:rsid w:val="008376FA"/>
    <w:rsid w:val="008378DF"/>
    <w:rsid w:val="00837E37"/>
    <w:rsid w:val="00840412"/>
    <w:rsid w:val="00840895"/>
    <w:rsid w:val="00840D49"/>
    <w:rsid w:val="00841360"/>
    <w:rsid w:val="00841501"/>
    <w:rsid w:val="00841954"/>
    <w:rsid w:val="00841A1D"/>
    <w:rsid w:val="008423C5"/>
    <w:rsid w:val="00842473"/>
    <w:rsid w:val="0084292F"/>
    <w:rsid w:val="00842C2F"/>
    <w:rsid w:val="00843152"/>
    <w:rsid w:val="008439B9"/>
    <w:rsid w:val="008439CB"/>
    <w:rsid w:val="00844374"/>
    <w:rsid w:val="00844490"/>
    <w:rsid w:val="008449D2"/>
    <w:rsid w:val="00844C2C"/>
    <w:rsid w:val="00844C35"/>
    <w:rsid w:val="008454AD"/>
    <w:rsid w:val="00845B06"/>
    <w:rsid w:val="00845ED8"/>
    <w:rsid w:val="008461E8"/>
    <w:rsid w:val="0084650B"/>
    <w:rsid w:val="00846A86"/>
    <w:rsid w:val="00847148"/>
    <w:rsid w:val="0084728B"/>
    <w:rsid w:val="00847920"/>
    <w:rsid w:val="008500B9"/>
    <w:rsid w:val="00850B22"/>
    <w:rsid w:val="00851EDB"/>
    <w:rsid w:val="00852B3D"/>
    <w:rsid w:val="00853430"/>
    <w:rsid w:val="008535EB"/>
    <w:rsid w:val="00853A7D"/>
    <w:rsid w:val="0085418C"/>
    <w:rsid w:val="00854539"/>
    <w:rsid w:val="008546AC"/>
    <w:rsid w:val="008547F0"/>
    <w:rsid w:val="00854915"/>
    <w:rsid w:val="00854B68"/>
    <w:rsid w:val="00854CDC"/>
    <w:rsid w:val="00854DF5"/>
    <w:rsid w:val="00854FDD"/>
    <w:rsid w:val="00855491"/>
    <w:rsid w:val="008558E9"/>
    <w:rsid w:val="00855B76"/>
    <w:rsid w:val="00856197"/>
    <w:rsid w:val="00856858"/>
    <w:rsid w:val="00857766"/>
    <w:rsid w:val="00860E79"/>
    <w:rsid w:val="008615BF"/>
    <w:rsid w:val="0086169D"/>
    <w:rsid w:val="00861B6C"/>
    <w:rsid w:val="00861EB4"/>
    <w:rsid w:val="00862CE9"/>
    <w:rsid w:val="00863FCE"/>
    <w:rsid w:val="00864B55"/>
    <w:rsid w:val="00865462"/>
    <w:rsid w:val="00865730"/>
    <w:rsid w:val="00865FFB"/>
    <w:rsid w:val="0086631B"/>
    <w:rsid w:val="0086642F"/>
    <w:rsid w:val="008668E5"/>
    <w:rsid w:val="00866B7B"/>
    <w:rsid w:val="00866FF1"/>
    <w:rsid w:val="008670BB"/>
    <w:rsid w:val="008670F2"/>
    <w:rsid w:val="008671F7"/>
    <w:rsid w:val="00867632"/>
    <w:rsid w:val="00867BB4"/>
    <w:rsid w:val="00870A12"/>
    <w:rsid w:val="00871406"/>
    <w:rsid w:val="00871560"/>
    <w:rsid w:val="00871758"/>
    <w:rsid w:val="0087175F"/>
    <w:rsid w:val="00871C65"/>
    <w:rsid w:val="00871E3C"/>
    <w:rsid w:val="00872058"/>
    <w:rsid w:val="00872EB8"/>
    <w:rsid w:val="008730FD"/>
    <w:rsid w:val="0087343A"/>
    <w:rsid w:val="008740B6"/>
    <w:rsid w:val="0087460C"/>
    <w:rsid w:val="00874D82"/>
    <w:rsid w:val="00875273"/>
    <w:rsid w:val="0087570F"/>
    <w:rsid w:val="00875E16"/>
    <w:rsid w:val="00875EB1"/>
    <w:rsid w:val="00875F1D"/>
    <w:rsid w:val="00876B8B"/>
    <w:rsid w:val="00876F35"/>
    <w:rsid w:val="00876FB2"/>
    <w:rsid w:val="00877713"/>
    <w:rsid w:val="00877920"/>
    <w:rsid w:val="00877A8A"/>
    <w:rsid w:val="008804B2"/>
    <w:rsid w:val="0088050C"/>
    <w:rsid w:val="00880ADD"/>
    <w:rsid w:val="00881CD7"/>
    <w:rsid w:val="00881EAD"/>
    <w:rsid w:val="008825EB"/>
    <w:rsid w:val="00882908"/>
    <w:rsid w:val="00882DFC"/>
    <w:rsid w:val="00883107"/>
    <w:rsid w:val="00883B84"/>
    <w:rsid w:val="00883CB9"/>
    <w:rsid w:val="00883E6C"/>
    <w:rsid w:val="00884574"/>
    <w:rsid w:val="00884C17"/>
    <w:rsid w:val="00884D89"/>
    <w:rsid w:val="00884EC5"/>
    <w:rsid w:val="008852EB"/>
    <w:rsid w:val="00885996"/>
    <w:rsid w:val="00886214"/>
    <w:rsid w:val="00886356"/>
    <w:rsid w:val="00886803"/>
    <w:rsid w:val="008873F5"/>
    <w:rsid w:val="0088790A"/>
    <w:rsid w:val="00887B29"/>
    <w:rsid w:val="00887BDA"/>
    <w:rsid w:val="00890008"/>
    <w:rsid w:val="00890BF4"/>
    <w:rsid w:val="00890E4F"/>
    <w:rsid w:val="00891387"/>
    <w:rsid w:val="0089149E"/>
    <w:rsid w:val="008916A9"/>
    <w:rsid w:val="00891800"/>
    <w:rsid w:val="00891C3A"/>
    <w:rsid w:val="00891DE3"/>
    <w:rsid w:val="00892384"/>
    <w:rsid w:val="0089288C"/>
    <w:rsid w:val="00892A2D"/>
    <w:rsid w:val="00892BAC"/>
    <w:rsid w:val="00892C67"/>
    <w:rsid w:val="008931A2"/>
    <w:rsid w:val="00893A86"/>
    <w:rsid w:val="00895AEF"/>
    <w:rsid w:val="00895BB9"/>
    <w:rsid w:val="008961F7"/>
    <w:rsid w:val="00896DAB"/>
    <w:rsid w:val="00897063"/>
    <w:rsid w:val="008972B6"/>
    <w:rsid w:val="008975D4"/>
    <w:rsid w:val="00897751"/>
    <w:rsid w:val="008A066A"/>
    <w:rsid w:val="008A072B"/>
    <w:rsid w:val="008A140F"/>
    <w:rsid w:val="008A1E14"/>
    <w:rsid w:val="008A1F3F"/>
    <w:rsid w:val="008A240A"/>
    <w:rsid w:val="008A249C"/>
    <w:rsid w:val="008A26ED"/>
    <w:rsid w:val="008A2840"/>
    <w:rsid w:val="008A2B40"/>
    <w:rsid w:val="008A2B7A"/>
    <w:rsid w:val="008A33AD"/>
    <w:rsid w:val="008A3A63"/>
    <w:rsid w:val="008A3E9C"/>
    <w:rsid w:val="008A40C4"/>
    <w:rsid w:val="008A4D8F"/>
    <w:rsid w:val="008A5142"/>
    <w:rsid w:val="008A53D7"/>
    <w:rsid w:val="008A60DD"/>
    <w:rsid w:val="008A7C8E"/>
    <w:rsid w:val="008A7D70"/>
    <w:rsid w:val="008A7E4B"/>
    <w:rsid w:val="008B02DA"/>
    <w:rsid w:val="008B0575"/>
    <w:rsid w:val="008B0F25"/>
    <w:rsid w:val="008B13CD"/>
    <w:rsid w:val="008B1480"/>
    <w:rsid w:val="008B1AEC"/>
    <w:rsid w:val="008B247D"/>
    <w:rsid w:val="008B2CEE"/>
    <w:rsid w:val="008B2D84"/>
    <w:rsid w:val="008B310E"/>
    <w:rsid w:val="008B3ECB"/>
    <w:rsid w:val="008B457F"/>
    <w:rsid w:val="008B4DCB"/>
    <w:rsid w:val="008B564A"/>
    <w:rsid w:val="008B595B"/>
    <w:rsid w:val="008B6195"/>
    <w:rsid w:val="008B61C3"/>
    <w:rsid w:val="008B632D"/>
    <w:rsid w:val="008B6512"/>
    <w:rsid w:val="008B68FD"/>
    <w:rsid w:val="008B6D81"/>
    <w:rsid w:val="008B6E81"/>
    <w:rsid w:val="008B6ECD"/>
    <w:rsid w:val="008B6F39"/>
    <w:rsid w:val="008B7386"/>
    <w:rsid w:val="008C0275"/>
    <w:rsid w:val="008C06AE"/>
    <w:rsid w:val="008C0FB1"/>
    <w:rsid w:val="008C1197"/>
    <w:rsid w:val="008C1552"/>
    <w:rsid w:val="008C1662"/>
    <w:rsid w:val="008C18D8"/>
    <w:rsid w:val="008C1A4C"/>
    <w:rsid w:val="008C2374"/>
    <w:rsid w:val="008C241D"/>
    <w:rsid w:val="008C2472"/>
    <w:rsid w:val="008C2AF8"/>
    <w:rsid w:val="008C2D7C"/>
    <w:rsid w:val="008C3915"/>
    <w:rsid w:val="008C40C8"/>
    <w:rsid w:val="008C4158"/>
    <w:rsid w:val="008C4BCA"/>
    <w:rsid w:val="008C50F9"/>
    <w:rsid w:val="008C593A"/>
    <w:rsid w:val="008C5B1C"/>
    <w:rsid w:val="008C5C1F"/>
    <w:rsid w:val="008C5E3C"/>
    <w:rsid w:val="008C647E"/>
    <w:rsid w:val="008C6A75"/>
    <w:rsid w:val="008C77A5"/>
    <w:rsid w:val="008C79C2"/>
    <w:rsid w:val="008C7B56"/>
    <w:rsid w:val="008C7E8F"/>
    <w:rsid w:val="008C7F20"/>
    <w:rsid w:val="008D0053"/>
    <w:rsid w:val="008D039B"/>
    <w:rsid w:val="008D051F"/>
    <w:rsid w:val="008D0C9A"/>
    <w:rsid w:val="008D1085"/>
    <w:rsid w:val="008D1177"/>
    <w:rsid w:val="008D1F92"/>
    <w:rsid w:val="008D23F7"/>
    <w:rsid w:val="008D2AD9"/>
    <w:rsid w:val="008D325F"/>
    <w:rsid w:val="008D32EF"/>
    <w:rsid w:val="008D3758"/>
    <w:rsid w:val="008D3B37"/>
    <w:rsid w:val="008D3FDA"/>
    <w:rsid w:val="008D4101"/>
    <w:rsid w:val="008D4356"/>
    <w:rsid w:val="008D47C7"/>
    <w:rsid w:val="008D48B4"/>
    <w:rsid w:val="008D5247"/>
    <w:rsid w:val="008D5278"/>
    <w:rsid w:val="008D595A"/>
    <w:rsid w:val="008D5C94"/>
    <w:rsid w:val="008D6191"/>
    <w:rsid w:val="008D6A42"/>
    <w:rsid w:val="008D7E33"/>
    <w:rsid w:val="008E0071"/>
    <w:rsid w:val="008E0ECF"/>
    <w:rsid w:val="008E143B"/>
    <w:rsid w:val="008E19D9"/>
    <w:rsid w:val="008E28C2"/>
    <w:rsid w:val="008E296A"/>
    <w:rsid w:val="008E2C07"/>
    <w:rsid w:val="008E35B3"/>
    <w:rsid w:val="008E3ECB"/>
    <w:rsid w:val="008E4251"/>
    <w:rsid w:val="008E4C21"/>
    <w:rsid w:val="008E4CCD"/>
    <w:rsid w:val="008E5619"/>
    <w:rsid w:val="008E5D3C"/>
    <w:rsid w:val="008E5DCD"/>
    <w:rsid w:val="008E5E68"/>
    <w:rsid w:val="008E5E92"/>
    <w:rsid w:val="008E5F08"/>
    <w:rsid w:val="008E616E"/>
    <w:rsid w:val="008E6435"/>
    <w:rsid w:val="008E696B"/>
    <w:rsid w:val="008E6DC1"/>
    <w:rsid w:val="008E7966"/>
    <w:rsid w:val="008E79C7"/>
    <w:rsid w:val="008E7ADF"/>
    <w:rsid w:val="008E7E6B"/>
    <w:rsid w:val="008E7E83"/>
    <w:rsid w:val="008E7FD7"/>
    <w:rsid w:val="008F003B"/>
    <w:rsid w:val="008F02E6"/>
    <w:rsid w:val="008F0637"/>
    <w:rsid w:val="008F106D"/>
    <w:rsid w:val="008F1917"/>
    <w:rsid w:val="008F1BA7"/>
    <w:rsid w:val="008F2454"/>
    <w:rsid w:val="008F3539"/>
    <w:rsid w:val="008F3A63"/>
    <w:rsid w:val="008F3FFB"/>
    <w:rsid w:val="008F40FB"/>
    <w:rsid w:val="008F46EE"/>
    <w:rsid w:val="008F5259"/>
    <w:rsid w:val="008F5782"/>
    <w:rsid w:val="008F5ABD"/>
    <w:rsid w:val="008F68C1"/>
    <w:rsid w:val="008F6ACD"/>
    <w:rsid w:val="008F6D4A"/>
    <w:rsid w:val="008F723B"/>
    <w:rsid w:val="008F724D"/>
    <w:rsid w:val="008F73D0"/>
    <w:rsid w:val="008F74BF"/>
    <w:rsid w:val="008F7505"/>
    <w:rsid w:val="008F7539"/>
    <w:rsid w:val="0090038B"/>
    <w:rsid w:val="00900643"/>
    <w:rsid w:val="00900989"/>
    <w:rsid w:val="009016AF"/>
    <w:rsid w:val="00902260"/>
    <w:rsid w:val="00902547"/>
    <w:rsid w:val="00902804"/>
    <w:rsid w:val="009029E6"/>
    <w:rsid w:val="00902C0D"/>
    <w:rsid w:val="00903499"/>
    <w:rsid w:val="00903686"/>
    <w:rsid w:val="009036E9"/>
    <w:rsid w:val="00903B05"/>
    <w:rsid w:val="00903E80"/>
    <w:rsid w:val="00903EDD"/>
    <w:rsid w:val="009043C6"/>
    <w:rsid w:val="009049E5"/>
    <w:rsid w:val="00904EA0"/>
    <w:rsid w:val="00904EBF"/>
    <w:rsid w:val="009052C6"/>
    <w:rsid w:val="00905E3B"/>
    <w:rsid w:val="00905F3E"/>
    <w:rsid w:val="009060B0"/>
    <w:rsid w:val="00906423"/>
    <w:rsid w:val="00906883"/>
    <w:rsid w:val="009068B2"/>
    <w:rsid w:val="00906DE2"/>
    <w:rsid w:val="00906DF8"/>
    <w:rsid w:val="0090704D"/>
    <w:rsid w:val="00907168"/>
    <w:rsid w:val="009078C4"/>
    <w:rsid w:val="00907B96"/>
    <w:rsid w:val="00907F35"/>
    <w:rsid w:val="009105A9"/>
    <w:rsid w:val="0091148E"/>
    <w:rsid w:val="00911AFD"/>
    <w:rsid w:val="00912561"/>
    <w:rsid w:val="0091304F"/>
    <w:rsid w:val="00913274"/>
    <w:rsid w:val="0091366E"/>
    <w:rsid w:val="009137C8"/>
    <w:rsid w:val="00913978"/>
    <w:rsid w:val="009140CE"/>
    <w:rsid w:val="009140EC"/>
    <w:rsid w:val="0091454D"/>
    <w:rsid w:val="009145A5"/>
    <w:rsid w:val="00914AF2"/>
    <w:rsid w:val="00914F3A"/>
    <w:rsid w:val="00914FED"/>
    <w:rsid w:val="00915BFD"/>
    <w:rsid w:val="00915F4F"/>
    <w:rsid w:val="009162EA"/>
    <w:rsid w:val="00916774"/>
    <w:rsid w:val="009168D2"/>
    <w:rsid w:val="00916A94"/>
    <w:rsid w:val="00916AAA"/>
    <w:rsid w:val="0091712A"/>
    <w:rsid w:val="00917509"/>
    <w:rsid w:val="00917741"/>
    <w:rsid w:val="009202CF"/>
    <w:rsid w:val="009205E3"/>
    <w:rsid w:val="00920C10"/>
    <w:rsid w:val="00920C12"/>
    <w:rsid w:val="00920C64"/>
    <w:rsid w:val="00920D28"/>
    <w:rsid w:val="009210CA"/>
    <w:rsid w:val="0092151D"/>
    <w:rsid w:val="0092167C"/>
    <w:rsid w:val="009219EE"/>
    <w:rsid w:val="00921C14"/>
    <w:rsid w:val="009220ED"/>
    <w:rsid w:val="009222BE"/>
    <w:rsid w:val="009222CE"/>
    <w:rsid w:val="00922C9E"/>
    <w:rsid w:val="0092314D"/>
    <w:rsid w:val="00923700"/>
    <w:rsid w:val="00923901"/>
    <w:rsid w:val="0092471B"/>
    <w:rsid w:val="0092475A"/>
    <w:rsid w:val="00924781"/>
    <w:rsid w:val="009247FB"/>
    <w:rsid w:val="009248B9"/>
    <w:rsid w:val="00925361"/>
    <w:rsid w:val="00925963"/>
    <w:rsid w:val="00925C1B"/>
    <w:rsid w:val="009264C1"/>
    <w:rsid w:val="0092654E"/>
    <w:rsid w:val="009269C5"/>
    <w:rsid w:val="00926A81"/>
    <w:rsid w:val="00926E82"/>
    <w:rsid w:val="00926E98"/>
    <w:rsid w:val="00927450"/>
    <w:rsid w:val="009279BD"/>
    <w:rsid w:val="00927A9E"/>
    <w:rsid w:val="00930E7E"/>
    <w:rsid w:val="00930ED4"/>
    <w:rsid w:val="009315F2"/>
    <w:rsid w:val="00931FC0"/>
    <w:rsid w:val="00932A19"/>
    <w:rsid w:val="00932A1D"/>
    <w:rsid w:val="00932B13"/>
    <w:rsid w:val="009330D2"/>
    <w:rsid w:val="00933B32"/>
    <w:rsid w:val="00933D15"/>
    <w:rsid w:val="009344B2"/>
    <w:rsid w:val="00934A53"/>
    <w:rsid w:val="00934D75"/>
    <w:rsid w:val="00934F73"/>
    <w:rsid w:val="00935B5A"/>
    <w:rsid w:val="00936294"/>
    <w:rsid w:val="00936EC5"/>
    <w:rsid w:val="009370B8"/>
    <w:rsid w:val="009377BB"/>
    <w:rsid w:val="009401A5"/>
    <w:rsid w:val="00940CC4"/>
    <w:rsid w:val="00940EC9"/>
    <w:rsid w:val="0094138B"/>
    <w:rsid w:val="009413EF"/>
    <w:rsid w:val="0094189F"/>
    <w:rsid w:val="00941AE8"/>
    <w:rsid w:val="0094298F"/>
    <w:rsid w:val="009429C6"/>
    <w:rsid w:val="00942A51"/>
    <w:rsid w:val="00943373"/>
    <w:rsid w:val="00943914"/>
    <w:rsid w:val="00944581"/>
    <w:rsid w:val="009447A7"/>
    <w:rsid w:val="00945143"/>
    <w:rsid w:val="00946088"/>
    <w:rsid w:val="00946BEE"/>
    <w:rsid w:val="00946D5A"/>
    <w:rsid w:val="00946D88"/>
    <w:rsid w:val="0094760A"/>
    <w:rsid w:val="00947901"/>
    <w:rsid w:val="0095036C"/>
    <w:rsid w:val="009505CC"/>
    <w:rsid w:val="009507BA"/>
    <w:rsid w:val="00950A97"/>
    <w:rsid w:val="0095103A"/>
    <w:rsid w:val="009510F7"/>
    <w:rsid w:val="009518CE"/>
    <w:rsid w:val="00951A5E"/>
    <w:rsid w:val="00951C17"/>
    <w:rsid w:val="00951D3F"/>
    <w:rsid w:val="00952059"/>
    <w:rsid w:val="00952071"/>
    <w:rsid w:val="00952265"/>
    <w:rsid w:val="00952583"/>
    <w:rsid w:val="00952983"/>
    <w:rsid w:val="00952E45"/>
    <w:rsid w:val="00953347"/>
    <w:rsid w:val="009537CA"/>
    <w:rsid w:val="00953F65"/>
    <w:rsid w:val="0095425D"/>
    <w:rsid w:val="00954747"/>
    <w:rsid w:val="00954B1D"/>
    <w:rsid w:val="00954D95"/>
    <w:rsid w:val="00954FB9"/>
    <w:rsid w:val="00955290"/>
    <w:rsid w:val="0095548D"/>
    <w:rsid w:val="00955A01"/>
    <w:rsid w:val="00955B00"/>
    <w:rsid w:val="00956303"/>
    <w:rsid w:val="009568E4"/>
    <w:rsid w:val="00957291"/>
    <w:rsid w:val="009579F4"/>
    <w:rsid w:val="00957F5D"/>
    <w:rsid w:val="009601F3"/>
    <w:rsid w:val="009602FC"/>
    <w:rsid w:val="00960382"/>
    <w:rsid w:val="00960718"/>
    <w:rsid w:val="009607FD"/>
    <w:rsid w:val="009608AB"/>
    <w:rsid w:val="00960F3D"/>
    <w:rsid w:val="009610ED"/>
    <w:rsid w:val="009613E3"/>
    <w:rsid w:val="00961410"/>
    <w:rsid w:val="0096180C"/>
    <w:rsid w:val="009619ED"/>
    <w:rsid w:val="00961BF6"/>
    <w:rsid w:val="00961F49"/>
    <w:rsid w:val="009622CD"/>
    <w:rsid w:val="0096247B"/>
    <w:rsid w:val="00962BAC"/>
    <w:rsid w:val="009630A2"/>
    <w:rsid w:val="00963230"/>
    <w:rsid w:val="009633C0"/>
    <w:rsid w:val="00963747"/>
    <w:rsid w:val="009637DF"/>
    <w:rsid w:val="00963C4E"/>
    <w:rsid w:val="009643C7"/>
    <w:rsid w:val="00964B19"/>
    <w:rsid w:val="00964B9F"/>
    <w:rsid w:val="009657AB"/>
    <w:rsid w:val="00965DD1"/>
    <w:rsid w:val="00967022"/>
    <w:rsid w:val="00967ABC"/>
    <w:rsid w:val="0097061D"/>
    <w:rsid w:val="00970734"/>
    <w:rsid w:val="00971225"/>
    <w:rsid w:val="009717CB"/>
    <w:rsid w:val="0097189C"/>
    <w:rsid w:val="00971BFA"/>
    <w:rsid w:val="0097236D"/>
    <w:rsid w:val="00972610"/>
    <w:rsid w:val="009728B5"/>
    <w:rsid w:val="00972D6F"/>
    <w:rsid w:val="00972F96"/>
    <w:rsid w:val="0097333C"/>
    <w:rsid w:val="009734CA"/>
    <w:rsid w:val="009739AB"/>
    <w:rsid w:val="00973F2B"/>
    <w:rsid w:val="00974572"/>
    <w:rsid w:val="009745A5"/>
    <w:rsid w:val="009746C2"/>
    <w:rsid w:val="00974919"/>
    <w:rsid w:val="009750CD"/>
    <w:rsid w:val="00975348"/>
    <w:rsid w:val="00975F89"/>
    <w:rsid w:val="00976448"/>
    <w:rsid w:val="0097659E"/>
    <w:rsid w:val="00976C80"/>
    <w:rsid w:val="00976E57"/>
    <w:rsid w:val="00976F45"/>
    <w:rsid w:val="00977140"/>
    <w:rsid w:val="009772E6"/>
    <w:rsid w:val="00977541"/>
    <w:rsid w:val="00977AA5"/>
    <w:rsid w:val="00977BA6"/>
    <w:rsid w:val="00977D04"/>
    <w:rsid w:val="00980831"/>
    <w:rsid w:val="00980C56"/>
    <w:rsid w:val="00980FBD"/>
    <w:rsid w:val="009811F9"/>
    <w:rsid w:val="00981366"/>
    <w:rsid w:val="00981392"/>
    <w:rsid w:val="00981534"/>
    <w:rsid w:val="00981F94"/>
    <w:rsid w:val="009827AE"/>
    <w:rsid w:val="00982AE9"/>
    <w:rsid w:val="00982D15"/>
    <w:rsid w:val="0098343B"/>
    <w:rsid w:val="009835BE"/>
    <w:rsid w:val="009842F3"/>
    <w:rsid w:val="00985672"/>
    <w:rsid w:val="00985C9C"/>
    <w:rsid w:val="00985DAA"/>
    <w:rsid w:val="009861A3"/>
    <w:rsid w:val="00987239"/>
    <w:rsid w:val="009875C2"/>
    <w:rsid w:val="0098764A"/>
    <w:rsid w:val="00987DE8"/>
    <w:rsid w:val="0099087A"/>
    <w:rsid w:val="009909E7"/>
    <w:rsid w:val="00990DCA"/>
    <w:rsid w:val="009910FB"/>
    <w:rsid w:val="00991248"/>
    <w:rsid w:val="009914EC"/>
    <w:rsid w:val="009916DE"/>
    <w:rsid w:val="00991B9C"/>
    <w:rsid w:val="009926AD"/>
    <w:rsid w:val="0099281E"/>
    <w:rsid w:val="0099291C"/>
    <w:rsid w:val="00992DB9"/>
    <w:rsid w:val="009936D7"/>
    <w:rsid w:val="009938E9"/>
    <w:rsid w:val="00993A9B"/>
    <w:rsid w:val="00993CD8"/>
    <w:rsid w:val="00993D52"/>
    <w:rsid w:val="00994230"/>
    <w:rsid w:val="009950FF"/>
    <w:rsid w:val="009954EA"/>
    <w:rsid w:val="00996A00"/>
    <w:rsid w:val="00997AB4"/>
    <w:rsid w:val="00997DD1"/>
    <w:rsid w:val="009A00AA"/>
    <w:rsid w:val="009A032F"/>
    <w:rsid w:val="009A0922"/>
    <w:rsid w:val="009A0D2A"/>
    <w:rsid w:val="009A11B8"/>
    <w:rsid w:val="009A15DB"/>
    <w:rsid w:val="009A22AC"/>
    <w:rsid w:val="009A2402"/>
    <w:rsid w:val="009A27B0"/>
    <w:rsid w:val="009A2850"/>
    <w:rsid w:val="009A2954"/>
    <w:rsid w:val="009A2B8B"/>
    <w:rsid w:val="009A33C8"/>
    <w:rsid w:val="009A3432"/>
    <w:rsid w:val="009A3EBE"/>
    <w:rsid w:val="009A428E"/>
    <w:rsid w:val="009A465F"/>
    <w:rsid w:val="009A4A00"/>
    <w:rsid w:val="009A4FEF"/>
    <w:rsid w:val="009A5B63"/>
    <w:rsid w:val="009A5B8F"/>
    <w:rsid w:val="009A5CF1"/>
    <w:rsid w:val="009A5DA0"/>
    <w:rsid w:val="009A5EF1"/>
    <w:rsid w:val="009A5F2F"/>
    <w:rsid w:val="009A5FFA"/>
    <w:rsid w:val="009A75D4"/>
    <w:rsid w:val="009A7D7F"/>
    <w:rsid w:val="009A7E6B"/>
    <w:rsid w:val="009A7E75"/>
    <w:rsid w:val="009B0A1C"/>
    <w:rsid w:val="009B0ED9"/>
    <w:rsid w:val="009B2036"/>
    <w:rsid w:val="009B23C8"/>
    <w:rsid w:val="009B25A9"/>
    <w:rsid w:val="009B283D"/>
    <w:rsid w:val="009B300D"/>
    <w:rsid w:val="009B3083"/>
    <w:rsid w:val="009B33D5"/>
    <w:rsid w:val="009B3537"/>
    <w:rsid w:val="009B37B1"/>
    <w:rsid w:val="009B3E71"/>
    <w:rsid w:val="009B411A"/>
    <w:rsid w:val="009B4551"/>
    <w:rsid w:val="009B51C9"/>
    <w:rsid w:val="009B58F6"/>
    <w:rsid w:val="009B5DAA"/>
    <w:rsid w:val="009B5E10"/>
    <w:rsid w:val="009B6426"/>
    <w:rsid w:val="009B6602"/>
    <w:rsid w:val="009B68F0"/>
    <w:rsid w:val="009B6AE2"/>
    <w:rsid w:val="009C0048"/>
    <w:rsid w:val="009C0308"/>
    <w:rsid w:val="009C0572"/>
    <w:rsid w:val="009C05DE"/>
    <w:rsid w:val="009C0615"/>
    <w:rsid w:val="009C06A0"/>
    <w:rsid w:val="009C0D24"/>
    <w:rsid w:val="009C0E00"/>
    <w:rsid w:val="009C0FB0"/>
    <w:rsid w:val="009C1136"/>
    <w:rsid w:val="009C1577"/>
    <w:rsid w:val="009C1B41"/>
    <w:rsid w:val="009C1F1D"/>
    <w:rsid w:val="009C20E2"/>
    <w:rsid w:val="009C20EA"/>
    <w:rsid w:val="009C2476"/>
    <w:rsid w:val="009C2C3D"/>
    <w:rsid w:val="009C2ECB"/>
    <w:rsid w:val="009C48F9"/>
    <w:rsid w:val="009C5A50"/>
    <w:rsid w:val="009C5B99"/>
    <w:rsid w:val="009C6161"/>
    <w:rsid w:val="009C6E2C"/>
    <w:rsid w:val="009C7264"/>
    <w:rsid w:val="009C7B06"/>
    <w:rsid w:val="009D03EC"/>
    <w:rsid w:val="009D0745"/>
    <w:rsid w:val="009D085E"/>
    <w:rsid w:val="009D093B"/>
    <w:rsid w:val="009D0C44"/>
    <w:rsid w:val="009D11A6"/>
    <w:rsid w:val="009D1700"/>
    <w:rsid w:val="009D277D"/>
    <w:rsid w:val="009D3050"/>
    <w:rsid w:val="009D3791"/>
    <w:rsid w:val="009D3AFA"/>
    <w:rsid w:val="009D4625"/>
    <w:rsid w:val="009D463A"/>
    <w:rsid w:val="009D466C"/>
    <w:rsid w:val="009D4BFB"/>
    <w:rsid w:val="009D4F70"/>
    <w:rsid w:val="009D5263"/>
    <w:rsid w:val="009D68EA"/>
    <w:rsid w:val="009D69B6"/>
    <w:rsid w:val="009D6BE6"/>
    <w:rsid w:val="009D6CB5"/>
    <w:rsid w:val="009D7208"/>
    <w:rsid w:val="009D7A70"/>
    <w:rsid w:val="009D7CB2"/>
    <w:rsid w:val="009E0213"/>
    <w:rsid w:val="009E0358"/>
    <w:rsid w:val="009E0580"/>
    <w:rsid w:val="009E0A35"/>
    <w:rsid w:val="009E0D6F"/>
    <w:rsid w:val="009E12C6"/>
    <w:rsid w:val="009E222B"/>
    <w:rsid w:val="009E2281"/>
    <w:rsid w:val="009E2755"/>
    <w:rsid w:val="009E28F2"/>
    <w:rsid w:val="009E2A85"/>
    <w:rsid w:val="009E3ECD"/>
    <w:rsid w:val="009E4F49"/>
    <w:rsid w:val="009E5163"/>
    <w:rsid w:val="009E5295"/>
    <w:rsid w:val="009E544A"/>
    <w:rsid w:val="009E548A"/>
    <w:rsid w:val="009E55EE"/>
    <w:rsid w:val="009E5B43"/>
    <w:rsid w:val="009E68A6"/>
    <w:rsid w:val="009E6B2D"/>
    <w:rsid w:val="009E6F69"/>
    <w:rsid w:val="009E70E6"/>
    <w:rsid w:val="009E738F"/>
    <w:rsid w:val="009E75FF"/>
    <w:rsid w:val="009E763C"/>
    <w:rsid w:val="009E78EF"/>
    <w:rsid w:val="009E7FF4"/>
    <w:rsid w:val="009F0048"/>
    <w:rsid w:val="009F007F"/>
    <w:rsid w:val="009F0155"/>
    <w:rsid w:val="009F0598"/>
    <w:rsid w:val="009F05F6"/>
    <w:rsid w:val="009F0C51"/>
    <w:rsid w:val="009F1062"/>
    <w:rsid w:val="009F1418"/>
    <w:rsid w:val="009F1C81"/>
    <w:rsid w:val="009F1CF2"/>
    <w:rsid w:val="009F2080"/>
    <w:rsid w:val="009F2518"/>
    <w:rsid w:val="009F290E"/>
    <w:rsid w:val="009F2D7C"/>
    <w:rsid w:val="009F3405"/>
    <w:rsid w:val="009F35EB"/>
    <w:rsid w:val="009F390B"/>
    <w:rsid w:val="009F3AE4"/>
    <w:rsid w:val="009F44E6"/>
    <w:rsid w:val="009F48A9"/>
    <w:rsid w:val="009F4B82"/>
    <w:rsid w:val="009F52FE"/>
    <w:rsid w:val="009F5688"/>
    <w:rsid w:val="009F5863"/>
    <w:rsid w:val="009F58AA"/>
    <w:rsid w:val="009F5952"/>
    <w:rsid w:val="009F5E1B"/>
    <w:rsid w:val="009F65F2"/>
    <w:rsid w:val="009F7195"/>
    <w:rsid w:val="009F7967"/>
    <w:rsid w:val="009F7B42"/>
    <w:rsid w:val="009F7DB2"/>
    <w:rsid w:val="00A001BC"/>
    <w:rsid w:val="00A004AF"/>
    <w:rsid w:val="00A006E8"/>
    <w:rsid w:val="00A00B02"/>
    <w:rsid w:val="00A00D22"/>
    <w:rsid w:val="00A00F9D"/>
    <w:rsid w:val="00A010F2"/>
    <w:rsid w:val="00A02D2F"/>
    <w:rsid w:val="00A039FE"/>
    <w:rsid w:val="00A049DA"/>
    <w:rsid w:val="00A05283"/>
    <w:rsid w:val="00A05663"/>
    <w:rsid w:val="00A05CD4"/>
    <w:rsid w:val="00A05EBD"/>
    <w:rsid w:val="00A06718"/>
    <w:rsid w:val="00A072EC"/>
    <w:rsid w:val="00A07526"/>
    <w:rsid w:val="00A077AF"/>
    <w:rsid w:val="00A077C1"/>
    <w:rsid w:val="00A07B37"/>
    <w:rsid w:val="00A07BED"/>
    <w:rsid w:val="00A10A06"/>
    <w:rsid w:val="00A10D83"/>
    <w:rsid w:val="00A10F0F"/>
    <w:rsid w:val="00A116B1"/>
    <w:rsid w:val="00A11C09"/>
    <w:rsid w:val="00A11F4D"/>
    <w:rsid w:val="00A126DD"/>
    <w:rsid w:val="00A130A3"/>
    <w:rsid w:val="00A1324A"/>
    <w:rsid w:val="00A135E0"/>
    <w:rsid w:val="00A13A11"/>
    <w:rsid w:val="00A13AD1"/>
    <w:rsid w:val="00A1442A"/>
    <w:rsid w:val="00A148C2"/>
    <w:rsid w:val="00A14C8D"/>
    <w:rsid w:val="00A14DA8"/>
    <w:rsid w:val="00A14E9E"/>
    <w:rsid w:val="00A150E0"/>
    <w:rsid w:val="00A15652"/>
    <w:rsid w:val="00A156E9"/>
    <w:rsid w:val="00A1666D"/>
    <w:rsid w:val="00A16E3D"/>
    <w:rsid w:val="00A16F3C"/>
    <w:rsid w:val="00A170CD"/>
    <w:rsid w:val="00A17E87"/>
    <w:rsid w:val="00A20458"/>
    <w:rsid w:val="00A20C0F"/>
    <w:rsid w:val="00A20D36"/>
    <w:rsid w:val="00A21236"/>
    <w:rsid w:val="00A21667"/>
    <w:rsid w:val="00A21D3E"/>
    <w:rsid w:val="00A21DE0"/>
    <w:rsid w:val="00A2273C"/>
    <w:rsid w:val="00A22C98"/>
    <w:rsid w:val="00A232D9"/>
    <w:rsid w:val="00A233CE"/>
    <w:rsid w:val="00A235DB"/>
    <w:rsid w:val="00A238D7"/>
    <w:rsid w:val="00A239E0"/>
    <w:rsid w:val="00A23A3A"/>
    <w:rsid w:val="00A23A5F"/>
    <w:rsid w:val="00A24949"/>
    <w:rsid w:val="00A2519D"/>
    <w:rsid w:val="00A254EF"/>
    <w:rsid w:val="00A25F59"/>
    <w:rsid w:val="00A2689C"/>
    <w:rsid w:val="00A26E11"/>
    <w:rsid w:val="00A2790C"/>
    <w:rsid w:val="00A27A9B"/>
    <w:rsid w:val="00A27B29"/>
    <w:rsid w:val="00A27CDB"/>
    <w:rsid w:val="00A301D3"/>
    <w:rsid w:val="00A30342"/>
    <w:rsid w:val="00A3061C"/>
    <w:rsid w:val="00A314C0"/>
    <w:rsid w:val="00A31D9E"/>
    <w:rsid w:val="00A32621"/>
    <w:rsid w:val="00A3275E"/>
    <w:rsid w:val="00A327F7"/>
    <w:rsid w:val="00A32861"/>
    <w:rsid w:val="00A32ACE"/>
    <w:rsid w:val="00A32B65"/>
    <w:rsid w:val="00A32BB2"/>
    <w:rsid w:val="00A3301E"/>
    <w:rsid w:val="00A3316C"/>
    <w:rsid w:val="00A33248"/>
    <w:rsid w:val="00A33E37"/>
    <w:rsid w:val="00A340A3"/>
    <w:rsid w:val="00A3435F"/>
    <w:rsid w:val="00A346E8"/>
    <w:rsid w:val="00A34C68"/>
    <w:rsid w:val="00A36ABF"/>
    <w:rsid w:val="00A370D9"/>
    <w:rsid w:val="00A37102"/>
    <w:rsid w:val="00A375AD"/>
    <w:rsid w:val="00A37721"/>
    <w:rsid w:val="00A3798A"/>
    <w:rsid w:val="00A37D61"/>
    <w:rsid w:val="00A4017F"/>
    <w:rsid w:val="00A403D9"/>
    <w:rsid w:val="00A40AD6"/>
    <w:rsid w:val="00A40D5A"/>
    <w:rsid w:val="00A41B70"/>
    <w:rsid w:val="00A41E41"/>
    <w:rsid w:val="00A4204E"/>
    <w:rsid w:val="00A42294"/>
    <w:rsid w:val="00A42625"/>
    <w:rsid w:val="00A432FF"/>
    <w:rsid w:val="00A438CC"/>
    <w:rsid w:val="00A439F6"/>
    <w:rsid w:val="00A43DD7"/>
    <w:rsid w:val="00A43E16"/>
    <w:rsid w:val="00A43E20"/>
    <w:rsid w:val="00A43E29"/>
    <w:rsid w:val="00A445D6"/>
    <w:rsid w:val="00A4460C"/>
    <w:rsid w:val="00A44951"/>
    <w:rsid w:val="00A45746"/>
    <w:rsid w:val="00A45D35"/>
    <w:rsid w:val="00A462EA"/>
    <w:rsid w:val="00A465E9"/>
    <w:rsid w:val="00A46DDB"/>
    <w:rsid w:val="00A46F6F"/>
    <w:rsid w:val="00A46FB6"/>
    <w:rsid w:val="00A475E2"/>
    <w:rsid w:val="00A47BEE"/>
    <w:rsid w:val="00A50A71"/>
    <w:rsid w:val="00A50B19"/>
    <w:rsid w:val="00A50B48"/>
    <w:rsid w:val="00A510F0"/>
    <w:rsid w:val="00A51946"/>
    <w:rsid w:val="00A53280"/>
    <w:rsid w:val="00A53648"/>
    <w:rsid w:val="00A536CB"/>
    <w:rsid w:val="00A5386C"/>
    <w:rsid w:val="00A53CE1"/>
    <w:rsid w:val="00A54166"/>
    <w:rsid w:val="00A54546"/>
    <w:rsid w:val="00A55221"/>
    <w:rsid w:val="00A553B4"/>
    <w:rsid w:val="00A5545A"/>
    <w:rsid w:val="00A5560D"/>
    <w:rsid w:val="00A55912"/>
    <w:rsid w:val="00A55940"/>
    <w:rsid w:val="00A55E9C"/>
    <w:rsid w:val="00A564D7"/>
    <w:rsid w:val="00A56609"/>
    <w:rsid w:val="00A56640"/>
    <w:rsid w:val="00A566DA"/>
    <w:rsid w:val="00A56EAD"/>
    <w:rsid w:val="00A60272"/>
    <w:rsid w:val="00A61259"/>
    <w:rsid w:val="00A61603"/>
    <w:rsid w:val="00A61DB2"/>
    <w:rsid w:val="00A6275A"/>
    <w:rsid w:val="00A62797"/>
    <w:rsid w:val="00A62C91"/>
    <w:rsid w:val="00A63DCD"/>
    <w:rsid w:val="00A64CC4"/>
    <w:rsid w:val="00A653FB"/>
    <w:rsid w:val="00A65FB0"/>
    <w:rsid w:val="00A66557"/>
    <w:rsid w:val="00A66B0F"/>
    <w:rsid w:val="00A674D8"/>
    <w:rsid w:val="00A67518"/>
    <w:rsid w:val="00A67595"/>
    <w:rsid w:val="00A6785C"/>
    <w:rsid w:val="00A6799A"/>
    <w:rsid w:val="00A67B68"/>
    <w:rsid w:val="00A67E96"/>
    <w:rsid w:val="00A67F5F"/>
    <w:rsid w:val="00A70044"/>
    <w:rsid w:val="00A70A91"/>
    <w:rsid w:val="00A70C5F"/>
    <w:rsid w:val="00A70FA5"/>
    <w:rsid w:val="00A71069"/>
    <w:rsid w:val="00A713B0"/>
    <w:rsid w:val="00A71A1E"/>
    <w:rsid w:val="00A71A87"/>
    <w:rsid w:val="00A71C3C"/>
    <w:rsid w:val="00A72588"/>
    <w:rsid w:val="00A7265B"/>
    <w:rsid w:val="00A72919"/>
    <w:rsid w:val="00A72F24"/>
    <w:rsid w:val="00A72F75"/>
    <w:rsid w:val="00A73182"/>
    <w:rsid w:val="00A73861"/>
    <w:rsid w:val="00A73D6D"/>
    <w:rsid w:val="00A741BE"/>
    <w:rsid w:val="00A7481B"/>
    <w:rsid w:val="00A7494E"/>
    <w:rsid w:val="00A7589E"/>
    <w:rsid w:val="00A75C6D"/>
    <w:rsid w:val="00A75CAF"/>
    <w:rsid w:val="00A76323"/>
    <w:rsid w:val="00A76824"/>
    <w:rsid w:val="00A777B8"/>
    <w:rsid w:val="00A8003E"/>
    <w:rsid w:val="00A801A9"/>
    <w:rsid w:val="00A80349"/>
    <w:rsid w:val="00A80506"/>
    <w:rsid w:val="00A80AAB"/>
    <w:rsid w:val="00A80B37"/>
    <w:rsid w:val="00A80D97"/>
    <w:rsid w:val="00A811D1"/>
    <w:rsid w:val="00A81738"/>
    <w:rsid w:val="00A82288"/>
    <w:rsid w:val="00A82721"/>
    <w:rsid w:val="00A82F0B"/>
    <w:rsid w:val="00A83186"/>
    <w:rsid w:val="00A83449"/>
    <w:rsid w:val="00A838EB"/>
    <w:rsid w:val="00A83BA1"/>
    <w:rsid w:val="00A841E8"/>
    <w:rsid w:val="00A84219"/>
    <w:rsid w:val="00A8431F"/>
    <w:rsid w:val="00A84616"/>
    <w:rsid w:val="00A85101"/>
    <w:rsid w:val="00A859C3"/>
    <w:rsid w:val="00A85AFA"/>
    <w:rsid w:val="00A8672B"/>
    <w:rsid w:val="00A86E5D"/>
    <w:rsid w:val="00A87109"/>
    <w:rsid w:val="00A87576"/>
    <w:rsid w:val="00A9008C"/>
    <w:rsid w:val="00A903B8"/>
    <w:rsid w:val="00A90C8B"/>
    <w:rsid w:val="00A90E33"/>
    <w:rsid w:val="00A90F33"/>
    <w:rsid w:val="00A9137F"/>
    <w:rsid w:val="00A91517"/>
    <w:rsid w:val="00A918F3"/>
    <w:rsid w:val="00A91C30"/>
    <w:rsid w:val="00A920E4"/>
    <w:rsid w:val="00A9228C"/>
    <w:rsid w:val="00A92831"/>
    <w:rsid w:val="00A92CAD"/>
    <w:rsid w:val="00A92F7C"/>
    <w:rsid w:val="00A9308E"/>
    <w:rsid w:val="00A937CC"/>
    <w:rsid w:val="00A93837"/>
    <w:rsid w:val="00A93C2E"/>
    <w:rsid w:val="00A943C5"/>
    <w:rsid w:val="00A94977"/>
    <w:rsid w:val="00A94AA1"/>
    <w:rsid w:val="00A95447"/>
    <w:rsid w:val="00A9551C"/>
    <w:rsid w:val="00A95F22"/>
    <w:rsid w:val="00A9635C"/>
    <w:rsid w:val="00A96987"/>
    <w:rsid w:val="00A96B66"/>
    <w:rsid w:val="00A96DF8"/>
    <w:rsid w:val="00A96FE8"/>
    <w:rsid w:val="00A978F6"/>
    <w:rsid w:val="00A97AB3"/>
    <w:rsid w:val="00AA0115"/>
    <w:rsid w:val="00AA0586"/>
    <w:rsid w:val="00AA081C"/>
    <w:rsid w:val="00AA0E6C"/>
    <w:rsid w:val="00AA109D"/>
    <w:rsid w:val="00AA177B"/>
    <w:rsid w:val="00AA19E7"/>
    <w:rsid w:val="00AA1BE2"/>
    <w:rsid w:val="00AA1C8B"/>
    <w:rsid w:val="00AA2069"/>
    <w:rsid w:val="00AA23C1"/>
    <w:rsid w:val="00AA23F8"/>
    <w:rsid w:val="00AA2CDD"/>
    <w:rsid w:val="00AA30AD"/>
    <w:rsid w:val="00AA31EB"/>
    <w:rsid w:val="00AA41CD"/>
    <w:rsid w:val="00AA46D3"/>
    <w:rsid w:val="00AA4A1D"/>
    <w:rsid w:val="00AA4A2D"/>
    <w:rsid w:val="00AA4AF9"/>
    <w:rsid w:val="00AA5004"/>
    <w:rsid w:val="00AA515C"/>
    <w:rsid w:val="00AA5322"/>
    <w:rsid w:val="00AA5AF7"/>
    <w:rsid w:val="00AA5E94"/>
    <w:rsid w:val="00AA6476"/>
    <w:rsid w:val="00AA6BFF"/>
    <w:rsid w:val="00AA6E9F"/>
    <w:rsid w:val="00AA6FA2"/>
    <w:rsid w:val="00AA7549"/>
    <w:rsid w:val="00AA79B8"/>
    <w:rsid w:val="00AA79BC"/>
    <w:rsid w:val="00AA7FDC"/>
    <w:rsid w:val="00AB0185"/>
    <w:rsid w:val="00AB0AE5"/>
    <w:rsid w:val="00AB0C38"/>
    <w:rsid w:val="00AB102C"/>
    <w:rsid w:val="00AB1061"/>
    <w:rsid w:val="00AB1619"/>
    <w:rsid w:val="00AB174E"/>
    <w:rsid w:val="00AB189F"/>
    <w:rsid w:val="00AB1990"/>
    <w:rsid w:val="00AB1A5A"/>
    <w:rsid w:val="00AB1B71"/>
    <w:rsid w:val="00AB20F5"/>
    <w:rsid w:val="00AB3090"/>
    <w:rsid w:val="00AB32B3"/>
    <w:rsid w:val="00AB3300"/>
    <w:rsid w:val="00AB3A01"/>
    <w:rsid w:val="00AB3CF0"/>
    <w:rsid w:val="00AB3F4A"/>
    <w:rsid w:val="00AB3F75"/>
    <w:rsid w:val="00AB3FC2"/>
    <w:rsid w:val="00AB4038"/>
    <w:rsid w:val="00AB428B"/>
    <w:rsid w:val="00AB4B07"/>
    <w:rsid w:val="00AB4BBB"/>
    <w:rsid w:val="00AB5073"/>
    <w:rsid w:val="00AB50C1"/>
    <w:rsid w:val="00AB5775"/>
    <w:rsid w:val="00AB6114"/>
    <w:rsid w:val="00AB645E"/>
    <w:rsid w:val="00AB67F9"/>
    <w:rsid w:val="00AB6B1B"/>
    <w:rsid w:val="00AB74AB"/>
    <w:rsid w:val="00AB77D9"/>
    <w:rsid w:val="00AB7F04"/>
    <w:rsid w:val="00AC00A8"/>
    <w:rsid w:val="00AC0612"/>
    <w:rsid w:val="00AC09F4"/>
    <w:rsid w:val="00AC0CA4"/>
    <w:rsid w:val="00AC10BD"/>
    <w:rsid w:val="00AC1262"/>
    <w:rsid w:val="00AC249E"/>
    <w:rsid w:val="00AC26CF"/>
    <w:rsid w:val="00AC2A56"/>
    <w:rsid w:val="00AC2E3C"/>
    <w:rsid w:val="00AC3189"/>
    <w:rsid w:val="00AC366E"/>
    <w:rsid w:val="00AC398D"/>
    <w:rsid w:val="00AC3C37"/>
    <w:rsid w:val="00AC411C"/>
    <w:rsid w:val="00AC4E36"/>
    <w:rsid w:val="00AC4EC7"/>
    <w:rsid w:val="00AC5836"/>
    <w:rsid w:val="00AC5F41"/>
    <w:rsid w:val="00AC5F4C"/>
    <w:rsid w:val="00AC7302"/>
    <w:rsid w:val="00AC73AB"/>
    <w:rsid w:val="00AC7F12"/>
    <w:rsid w:val="00AD032C"/>
    <w:rsid w:val="00AD0713"/>
    <w:rsid w:val="00AD08F4"/>
    <w:rsid w:val="00AD13AA"/>
    <w:rsid w:val="00AD1ABB"/>
    <w:rsid w:val="00AD1B00"/>
    <w:rsid w:val="00AD1C42"/>
    <w:rsid w:val="00AD2118"/>
    <w:rsid w:val="00AD214B"/>
    <w:rsid w:val="00AD28D1"/>
    <w:rsid w:val="00AD32D8"/>
    <w:rsid w:val="00AD336F"/>
    <w:rsid w:val="00AD3A27"/>
    <w:rsid w:val="00AD4429"/>
    <w:rsid w:val="00AD4D27"/>
    <w:rsid w:val="00AD586E"/>
    <w:rsid w:val="00AD5B52"/>
    <w:rsid w:val="00AD681D"/>
    <w:rsid w:val="00AD7D0C"/>
    <w:rsid w:val="00AE026B"/>
    <w:rsid w:val="00AE0D9A"/>
    <w:rsid w:val="00AE1058"/>
    <w:rsid w:val="00AE17FF"/>
    <w:rsid w:val="00AE1B5B"/>
    <w:rsid w:val="00AE1D6B"/>
    <w:rsid w:val="00AE2783"/>
    <w:rsid w:val="00AE2C45"/>
    <w:rsid w:val="00AE2FBD"/>
    <w:rsid w:val="00AE3264"/>
    <w:rsid w:val="00AE4326"/>
    <w:rsid w:val="00AE48F0"/>
    <w:rsid w:val="00AE4EC1"/>
    <w:rsid w:val="00AE5028"/>
    <w:rsid w:val="00AE5053"/>
    <w:rsid w:val="00AE528C"/>
    <w:rsid w:val="00AE53F1"/>
    <w:rsid w:val="00AE543C"/>
    <w:rsid w:val="00AE5DF1"/>
    <w:rsid w:val="00AE64CB"/>
    <w:rsid w:val="00AE6541"/>
    <w:rsid w:val="00AE6A66"/>
    <w:rsid w:val="00AE7050"/>
    <w:rsid w:val="00AE752B"/>
    <w:rsid w:val="00AE7CFD"/>
    <w:rsid w:val="00AE7FD4"/>
    <w:rsid w:val="00AF01D5"/>
    <w:rsid w:val="00AF0370"/>
    <w:rsid w:val="00AF042C"/>
    <w:rsid w:val="00AF0AB4"/>
    <w:rsid w:val="00AF10B2"/>
    <w:rsid w:val="00AF10FE"/>
    <w:rsid w:val="00AF1C70"/>
    <w:rsid w:val="00AF20C3"/>
    <w:rsid w:val="00AF21AB"/>
    <w:rsid w:val="00AF270F"/>
    <w:rsid w:val="00AF2837"/>
    <w:rsid w:val="00AF2EFC"/>
    <w:rsid w:val="00AF369A"/>
    <w:rsid w:val="00AF3903"/>
    <w:rsid w:val="00AF39FE"/>
    <w:rsid w:val="00AF3BCF"/>
    <w:rsid w:val="00AF4045"/>
    <w:rsid w:val="00AF4052"/>
    <w:rsid w:val="00AF4898"/>
    <w:rsid w:val="00AF498B"/>
    <w:rsid w:val="00AF4B78"/>
    <w:rsid w:val="00AF4FFA"/>
    <w:rsid w:val="00AF50FF"/>
    <w:rsid w:val="00AF5142"/>
    <w:rsid w:val="00AF59B1"/>
    <w:rsid w:val="00AF5A5C"/>
    <w:rsid w:val="00AF5AF6"/>
    <w:rsid w:val="00AF5C1E"/>
    <w:rsid w:val="00AF6080"/>
    <w:rsid w:val="00AF633D"/>
    <w:rsid w:val="00AF654B"/>
    <w:rsid w:val="00AF6739"/>
    <w:rsid w:val="00AF69F2"/>
    <w:rsid w:val="00AF6AB9"/>
    <w:rsid w:val="00AF6D20"/>
    <w:rsid w:val="00AF7AC5"/>
    <w:rsid w:val="00AF7C87"/>
    <w:rsid w:val="00B00257"/>
    <w:rsid w:val="00B00334"/>
    <w:rsid w:val="00B01206"/>
    <w:rsid w:val="00B015B1"/>
    <w:rsid w:val="00B01BA4"/>
    <w:rsid w:val="00B01C37"/>
    <w:rsid w:val="00B01CC5"/>
    <w:rsid w:val="00B01E0A"/>
    <w:rsid w:val="00B02431"/>
    <w:rsid w:val="00B02636"/>
    <w:rsid w:val="00B0323E"/>
    <w:rsid w:val="00B03541"/>
    <w:rsid w:val="00B037A6"/>
    <w:rsid w:val="00B037EC"/>
    <w:rsid w:val="00B03871"/>
    <w:rsid w:val="00B0396F"/>
    <w:rsid w:val="00B03B08"/>
    <w:rsid w:val="00B03D43"/>
    <w:rsid w:val="00B04050"/>
    <w:rsid w:val="00B045E8"/>
    <w:rsid w:val="00B04D78"/>
    <w:rsid w:val="00B0522C"/>
    <w:rsid w:val="00B05262"/>
    <w:rsid w:val="00B053CB"/>
    <w:rsid w:val="00B0567B"/>
    <w:rsid w:val="00B05ACC"/>
    <w:rsid w:val="00B05BEC"/>
    <w:rsid w:val="00B060FB"/>
    <w:rsid w:val="00B061BB"/>
    <w:rsid w:val="00B061E4"/>
    <w:rsid w:val="00B0632D"/>
    <w:rsid w:val="00B067B0"/>
    <w:rsid w:val="00B06AD9"/>
    <w:rsid w:val="00B06BCD"/>
    <w:rsid w:val="00B07133"/>
    <w:rsid w:val="00B072DA"/>
    <w:rsid w:val="00B07E26"/>
    <w:rsid w:val="00B100F2"/>
    <w:rsid w:val="00B1021F"/>
    <w:rsid w:val="00B10391"/>
    <w:rsid w:val="00B107B1"/>
    <w:rsid w:val="00B10B95"/>
    <w:rsid w:val="00B10FDC"/>
    <w:rsid w:val="00B11052"/>
    <w:rsid w:val="00B11412"/>
    <w:rsid w:val="00B116DA"/>
    <w:rsid w:val="00B11AEC"/>
    <w:rsid w:val="00B1240E"/>
    <w:rsid w:val="00B126DC"/>
    <w:rsid w:val="00B12DC3"/>
    <w:rsid w:val="00B12F76"/>
    <w:rsid w:val="00B131E6"/>
    <w:rsid w:val="00B1324D"/>
    <w:rsid w:val="00B134AD"/>
    <w:rsid w:val="00B13757"/>
    <w:rsid w:val="00B13BB0"/>
    <w:rsid w:val="00B13F22"/>
    <w:rsid w:val="00B14033"/>
    <w:rsid w:val="00B14286"/>
    <w:rsid w:val="00B155A9"/>
    <w:rsid w:val="00B157BD"/>
    <w:rsid w:val="00B16274"/>
    <w:rsid w:val="00B162F8"/>
    <w:rsid w:val="00B166E4"/>
    <w:rsid w:val="00B16875"/>
    <w:rsid w:val="00B168DC"/>
    <w:rsid w:val="00B16A02"/>
    <w:rsid w:val="00B16E8F"/>
    <w:rsid w:val="00B171C1"/>
    <w:rsid w:val="00B17D12"/>
    <w:rsid w:val="00B2000D"/>
    <w:rsid w:val="00B20183"/>
    <w:rsid w:val="00B20485"/>
    <w:rsid w:val="00B205AB"/>
    <w:rsid w:val="00B20926"/>
    <w:rsid w:val="00B212F0"/>
    <w:rsid w:val="00B21BA4"/>
    <w:rsid w:val="00B21D8A"/>
    <w:rsid w:val="00B21FA5"/>
    <w:rsid w:val="00B21FB5"/>
    <w:rsid w:val="00B22104"/>
    <w:rsid w:val="00B2240A"/>
    <w:rsid w:val="00B228C9"/>
    <w:rsid w:val="00B230BA"/>
    <w:rsid w:val="00B235E9"/>
    <w:rsid w:val="00B249E0"/>
    <w:rsid w:val="00B2537E"/>
    <w:rsid w:val="00B25AED"/>
    <w:rsid w:val="00B25DC8"/>
    <w:rsid w:val="00B26209"/>
    <w:rsid w:val="00B2621F"/>
    <w:rsid w:val="00B2651E"/>
    <w:rsid w:val="00B26FE7"/>
    <w:rsid w:val="00B2700B"/>
    <w:rsid w:val="00B276BA"/>
    <w:rsid w:val="00B279E5"/>
    <w:rsid w:val="00B27A9D"/>
    <w:rsid w:val="00B27C58"/>
    <w:rsid w:val="00B305F8"/>
    <w:rsid w:val="00B306F5"/>
    <w:rsid w:val="00B308C6"/>
    <w:rsid w:val="00B30F0E"/>
    <w:rsid w:val="00B31128"/>
    <w:rsid w:val="00B319D9"/>
    <w:rsid w:val="00B327DD"/>
    <w:rsid w:val="00B32F88"/>
    <w:rsid w:val="00B32FF4"/>
    <w:rsid w:val="00B3315E"/>
    <w:rsid w:val="00B33290"/>
    <w:rsid w:val="00B3365E"/>
    <w:rsid w:val="00B337D0"/>
    <w:rsid w:val="00B339B8"/>
    <w:rsid w:val="00B339F2"/>
    <w:rsid w:val="00B33BC6"/>
    <w:rsid w:val="00B33D3C"/>
    <w:rsid w:val="00B34B54"/>
    <w:rsid w:val="00B3534A"/>
    <w:rsid w:val="00B355F3"/>
    <w:rsid w:val="00B35EA8"/>
    <w:rsid w:val="00B35F9F"/>
    <w:rsid w:val="00B36046"/>
    <w:rsid w:val="00B3694B"/>
    <w:rsid w:val="00B36F29"/>
    <w:rsid w:val="00B3757A"/>
    <w:rsid w:val="00B37D22"/>
    <w:rsid w:val="00B4022B"/>
    <w:rsid w:val="00B402C6"/>
    <w:rsid w:val="00B403FC"/>
    <w:rsid w:val="00B4046B"/>
    <w:rsid w:val="00B40EE0"/>
    <w:rsid w:val="00B411E8"/>
    <w:rsid w:val="00B41287"/>
    <w:rsid w:val="00B413A4"/>
    <w:rsid w:val="00B41588"/>
    <w:rsid w:val="00B41699"/>
    <w:rsid w:val="00B417B8"/>
    <w:rsid w:val="00B4181C"/>
    <w:rsid w:val="00B41F26"/>
    <w:rsid w:val="00B420CE"/>
    <w:rsid w:val="00B43D03"/>
    <w:rsid w:val="00B44067"/>
    <w:rsid w:val="00B44408"/>
    <w:rsid w:val="00B445C3"/>
    <w:rsid w:val="00B445F8"/>
    <w:rsid w:val="00B44DD3"/>
    <w:rsid w:val="00B455F2"/>
    <w:rsid w:val="00B4589A"/>
    <w:rsid w:val="00B45B53"/>
    <w:rsid w:val="00B45DAC"/>
    <w:rsid w:val="00B45DFD"/>
    <w:rsid w:val="00B46841"/>
    <w:rsid w:val="00B47793"/>
    <w:rsid w:val="00B477B6"/>
    <w:rsid w:val="00B47A2A"/>
    <w:rsid w:val="00B47A4D"/>
    <w:rsid w:val="00B47C33"/>
    <w:rsid w:val="00B47DD3"/>
    <w:rsid w:val="00B5036F"/>
    <w:rsid w:val="00B5053A"/>
    <w:rsid w:val="00B50CF1"/>
    <w:rsid w:val="00B5133F"/>
    <w:rsid w:val="00B517CB"/>
    <w:rsid w:val="00B51805"/>
    <w:rsid w:val="00B51D7C"/>
    <w:rsid w:val="00B52467"/>
    <w:rsid w:val="00B526D8"/>
    <w:rsid w:val="00B52A22"/>
    <w:rsid w:val="00B53098"/>
    <w:rsid w:val="00B532B9"/>
    <w:rsid w:val="00B539A9"/>
    <w:rsid w:val="00B53A70"/>
    <w:rsid w:val="00B53DC7"/>
    <w:rsid w:val="00B540BB"/>
    <w:rsid w:val="00B544BE"/>
    <w:rsid w:val="00B545CC"/>
    <w:rsid w:val="00B54FDD"/>
    <w:rsid w:val="00B555FB"/>
    <w:rsid w:val="00B55ADD"/>
    <w:rsid w:val="00B55C25"/>
    <w:rsid w:val="00B56702"/>
    <w:rsid w:val="00B57D00"/>
    <w:rsid w:val="00B57F74"/>
    <w:rsid w:val="00B60034"/>
    <w:rsid w:val="00B60366"/>
    <w:rsid w:val="00B6037F"/>
    <w:rsid w:val="00B606DB"/>
    <w:rsid w:val="00B60976"/>
    <w:rsid w:val="00B62232"/>
    <w:rsid w:val="00B622CD"/>
    <w:rsid w:val="00B623DE"/>
    <w:rsid w:val="00B6310D"/>
    <w:rsid w:val="00B632D4"/>
    <w:rsid w:val="00B63840"/>
    <w:rsid w:val="00B64B7C"/>
    <w:rsid w:val="00B64E8F"/>
    <w:rsid w:val="00B6518D"/>
    <w:rsid w:val="00B654D1"/>
    <w:rsid w:val="00B655FA"/>
    <w:rsid w:val="00B6597B"/>
    <w:rsid w:val="00B65B01"/>
    <w:rsid w:val="00B6617C"/>
    <w:rsid w:val="00B6653C"/>
    <w:rsid w:val="00B67691"/>
    <w:rsid w:val="00B67B34"/>
    <w:rsid w:val="00B67BFA"/>
    <w:rsid w:val="00B67C23"/>
    <w:rsid w:val="00B67E2B"/>
    <w:rsid w:val="00B703CB"/>
    <w:rsid w:val="00B70751"/>
    <w:rsid w:val="00B707AF"/>
    <w:rsid w:val="00B7126F"/>
    <w:rsid w:val="00B71588"/>
    <w:rsid w:val="00B7167E"/>
    <w:rsid w:val="00B71941"/>
    <w:rsid w:val="00B72303"/>
    <w:rsid w:val="00B735B2"/>
    <w:rsid w:val="00B735BE"/>
    <w:rsid w:val="00B737D1"/>
    <w:rsid w:val="00B73BFC"/>
    <w:rsid w:val="00B7426A"/>
    <w:rsid w:val="00B74D56"/>
    <w:rsid w:val="00B75C30"/>
    <w:rsid w:val="00B765CB"/>
    <w:rsid w:val="00B76863"/>
    <w:rsid w:val="00B77238"/>
    <w:rsid w:val="00B7739F"/>
    <w:rsid w:val="00B77709"/>
    <w:rsid w:val="00B77D26"/>
    <w:rsid w:val="00B77E3F"/>
    <w:rsid w:val="00B803F3"/>
    <w:rsid w:val="00B80C60"/>
    <w:rsid w:val="00B81C15"/>
    <w:rsid w:val="00B8202E"/>
    <w:rsid w:val="00B82282"/>
    <w:rsid w:val="00B827F4"/>
    <w:rsid w:val="00B828BF"/>
    <w:rsid w:val="00B8292D"/>
    <w:rsid w:val="00B83001"/>
    <w:rsid w:val="00B83ABC"/>
    <w:rsid w:val="00B83B44"/>
    <w:rsid w:val="00B83B82"/>
    <w:rsid w:val="00B83EA4"/>
    <w:rsid w:val="00B83F16"/>
    <w:rsid w:val="00B85889"/>
    <w:rsid w:val="00B858D2"/>
    <w:rsid w:val="00B85B96"/>
    <w:rsid w:val="00B85D5B"/>
    <w:rsid w:val="00B85DBB"/>
    <w:rsid w:val="00B862F7"/>
    <w:rsid w:val="00B86B5D"/>
    <w:rsid w:val="00B8715D"/>
    <w:rsid w:val="00B877D4"/>
    <w:rsid w:val="00B8782F"/>
    <w:rsid w:val="00B906ED"/>
    <w:rsid w:val="00B908A0"/>
    <w:rsid w:val="00B90A4C"/>
    <w:rsid w:val="00B90C05"/>
    <w:rsid w:val="00B918A9"/>
    <w:rsid w:val="00B92520"/>
    <w:rsid w:val="00B9266C"/>
    <w:rsid w:val="00B92948"/>
    <w:rsid w:val="00B92DCC"/>
    <w:rsid w:val="00B92E28"/>
    <w:rsid w:val="00B93E71"/>
    <w:rsid w:val="00B942D6"/>
    <w:rsid w:val="00B9465C"/>
    <w:rsid w:val="00B94DAE"/>
    <w:rsid w:val="00B954A6"/>
    <w:rsid w:val="00B95514"/>
    <w:rsid w:val="00B9568F"/>
    <w:rsid w:val="00B95715"/>
    <w:rsid w:val="00B95993"/>
    <w:rsid w:val="00B95D78"/>
    <w:rsid w:val="00B961AC"/>
    <w:rsid w:val="00B962D2"/>
    <w:rsid w:val="00B96415"/>
    <w:rsid w:val="00B9742E"/>
    <w:rsid w:val="00B97C94"/>
    <w:rsid w:val="00BA0412"/>
    <w:rsid w:val="00BA0708"/>
    <w:rsid w:val="00BA0A37"/>
    <w:rsid w:val="00BA0DCD"/>
    <w:rsid w:val="00BA10BE"/>
    <w:rsid w:val="00BA2267"/>
    <w:rsid w:val="00BA2311"/>
    <w:rsid w:val="00BA2AC5"/>
    <w:rsid w:val="00BA2C9A"/>
    <w:rsid w:val="00BA320F"/>
    <w:rsid w:val="00BA3526"/>
    <w:rsid w:val="00BA427D"/>
    <w:rsid w:val="00BA4539"/>
    <w:rsid w:val="00BA47B8"/>
    <w:rsid w:val="00BA4D5A"/>
    <w:rsid w:val="00BA5147"/>
    <w:rsid w:val="00BA5BD1"/>
    <w:rsid w:val="00BA5D45"/>
    <w:rsid w:val="00BA5FDA"/>
    <w:rsid w:val="00BA68AB"/>
    <w:rsid w:val="00BA6FFB"/>
    <w:rsid w:val="00BA754A"/>
    <w:rsid w:val="00BA7843"/>
    <w:rsid w:val="00BA7C59"/>
    <w:rsid w:val="00BB02E3"/>
    <w:rsid w:val="00BB124F"/>
    <w:rsid w:val="00BB1C34"/>
    <w:rsid w:val="00BB1C71"/>
    <w:rsid w:val="00BB22B0"/>
    <w:rsid w:val="00BB23AA"/>
    <w:rsid w:val="00BB28BE"/>
    <w:rsid w:val="00BB316A"/>
    <w:rsid w:val="00BB34AD"/>
    <w:rsid w:val="00BB3A51"/>
    <w:rsid w:val="00BB3F31"/>
    <w:rsid w:val="00BB4832"/>
    <w:rsid w:val="00BB4C42"/>
    <w:rsid w:val="00BB4EC1"/>
    <w:rsid w:val="00BB568A"/>
    <w:rsid w:val="00BB6076"/>
    <w:rsid w:val="00BB6BBE"/>
    <w:rsid w:val="00BB6C60"/>
    <w:rsid w:val="00BB7622"/>
    <w:rsid w:val="00BB777F"/>
    <w:rsid w:val="00BC0EED"/>
    <w:rsid w:val="00BC0F0B"/>
    <w:rsid w:val="00BC0F21"/>
    <w:rsid w:val="00BC1289"/>
    <w:rsid w:val="00BC1639"/>
    <w:rsid w:val="00BC1DC7"/>
    <w:rsid w:val="00BC33E7"/>
    <w:rsid w:val="00BC41E0"/>
    <w:rsid w:val="00BC444B"/>
    <w:rsid w:val="00BC4BD6"/>
    <w:rsid w:val="00BC4E19"/>
    <w:rsid w:val="00BC553C"/>
    <w:rsid w:val="00BC57E4"/>
    <w:rsid w:val="00BC6691"/>
    <w:rsid w:val="00BC7C6C"/>
    <w:rsid w:val="00BD0329"/>
    <w:rsid w:val="00BD065E"/>
    <w:rsid w:val="00BD0D14"/>
    <w:rsid w:val="00BD0E54"/>
    <w:rsid w:val="00BD1A66"/>
    <w:rsid w:val="00BD1E94"/>
    <w:rsid w:val="00BD1F0F"/>
    <w:rsid w:val="00BD1FFC"/>
    <w:rsid w:val="00BD2049"/>
    <w:rsid w:val="00BD2881"/>
    <w:rsid w:val="00BD2EF5"/>
    <w:rsid w:val="00BD3182"/>
    <w:rsid w:val="00BD33BC"/>
    <w:rsid w:val="00BD33C3"/>
    <w:rsid w:val="00BD3AF2"/>
    <w:rsid w:val="00BD3D8C"/>
    <w:rsid w:val="00BD4052"/>
    <w:rsid w:val="00BD485C"/>
    <w:rsid w:val="00BD4BC1"/>
    <w:rsid w:val="00BD5399"/>
    <w:rsid w:val="00BD56B6"/>
    <w:rsid w:val="00BD5BF8"/>
    <w:rsid w:val="00BD5CC3"/>
    <w:rsid w:val="00BD696E"/>
    <w:rsid w:val="00BD6998"/>
    <w:rsid w:val="00BD79D2"/>
    <w:rsid w:val="00BE005D"/>
    <w:rsid w:val="00BE0088"/>
    <w:rsid w:val="00BE05BF"/>
    <w:rsid w:val="00BE1127"/>
    <w:rsid w:val="00BE1764"/>
    <w:rsid w:val="00BE23AB"/>
    <w:rsid w:val="00BE29A8"/>
    <w:rsid w:val="00BE2FA2"/>
    <w:rsid w:val="00BE30EA"/>
    <w:rsid w:val="00BE37D1"/>
    <w:rsid w:val="00BE3E88"/>
    <w:rsid w:val="00BE3F95"/>
    <w:rsid w:val="00BE4298"/>
    <w:rsid w:val="00BE4980"/>
    <w:rsid w:val="00BE513E"/>
    <w:rsid w:val="00BE5459"/>
    <w:rsid w:val="00BE5E12"/>
    <w:rsid w:val="00BE5E36"/>
    <w:rsid w:val="00BE6113"/>
    <w:rsid w:val="00BE61AE"/>
    <w:rsid w:val="00BE6376"/>
    <w:rsid w:val="00BE64ED"/>
    <w:rsid w:val="00BE6562"/>
    <w:rsid w:val="00BE67F8"/>
    <w:rsid w:val="00BE6AC7"/>
    <w:rsid w:val="00BE6D33"/>
    <w:rsid w:val="00BE75D7"/>
    <w:rsid w:val="00BE7BF6"/>
    <w:rsid w:val="00BF016B"/>
    <w:rsid w:val="00BF018A"/>
    <w:rsid w:val="00BF01F2"/>
    <w:rsid w:val="00BF091D"/>
    <w:rsid w:val="00BF093A"/>
    <w:rsid w:val="00BF119A"/>
    <w:rsid w:val="00BF187A"/>
    <w:rsid w:val="00BF1FF6"/>
    <w:rsid w:val="00BF2155"/>
    <w:rsid w:val="00BF2298"/>
    <w:rsid w:val="00BF22EC"/>
    <w:rsid w:val="00BF3043"/>
    <w:rsid w:val="00BF327B"/>
    <w:rsid w:val="00BF36A0"/>
    <w:rsid w:val="00BF4032"/>
    <w:rsid w:val="00BF4376"/>
    <w:rsid w:val="00BF4661"/>
    <w:rsid w:val="00BF5232"/>
    <w:rsid w:val="00BF53B5"/>
    <w:rsid w:val="00BF5694"/>
    <w:rsid w:val="00BF56FB"/>
    <w:rsid w:val="00BF5800"/>
    <w:rsid w:val="00BF5966"/>
    <w:rsid w:val="00BF5A21"/>
    <w:rsid w:val="00BF5F48"/>
    <w:rsid w:val="00BF67D8"/>
    <w:rsid w:val="00BF6B32"/>
    <w:rsid w:val="00BF6CD2"/>
    <w:rsid w:val="00BF6E7A"/>
    <w:rsid w:val="00BF6E9A"/>
    <w:rsid w:val="00BF7055"/>
    <w:rsid w:val="00BF7168"/>
    <w:rsid w:val="00C006F3"/>
    <w:rsid w:val="00C007B5"/>
    <w:rsid w:val="00C0084C"/>
    <w:rsid w:val="00C00A38"/>
    <w:rsid w:val="00C012AB"/>
    <w:rsid w:val="00C01361"/>
    <w:rsid w:val="00C01410"/>
    <w:rsid w:val="00C021F5"/>
    <w:rsid w:val="00C02688"/>
    <w:rsid w:val="00C02A47"/>
    <w:rsid w:val="00C02BEB"/>
    <w:rsid w:val="00C02D06"/>
    <w:rsid w:val="00C030F2"/>
    <w:rsid w:val="00C03412"/>
    <w:rsid w:val="00C03891"/>
    <w:rsid w:val="00C03A38"/>
    <w:rsid w:val="00C03C71"/>
    <w:rsid w:val="00C04275"/>
    <w:rsid w:val="00C0444D"/>
    <w:rsid w:val="00C04470"/>
    <w:rsid w:val="00C04993"/>
    <w:rsid w:val="00C04AA8"/>
    <w:rsid w:val="00C051E6"/>
    <w:rsid w:val="00C05292"/>
    <w:rsid w:val="00C0561C"/>
    <w:rsid w:val="00C05773"/>
    <w:rsid w:val="00C05D2E"/>
    <w:rsid w:val="00C0642D"/>
    <w:rsid w:val="00C066E8"/>
    <w:rsid w:val="00C0670C"/>
    <w:rsid w:val="00C06B59"/>
    <w:rsid w:val="00C0719E"/>
    <w:rsid w:val="00C07434"/>
    <w:rsid w:val="00C078D7"/>
    <w:rsid w:val="00C07C67"/>
    <w:rsid w:val="00C07E1E"/>
    <w:rsid w:val="00C07FE2"/>
    <w:rsid w:val="00C104F8"/>
    <w:rsid w:val="00C10709"/>
    <w:rsid w:val="00C10DA1"/>
    <w:rsid w:val="00C1118B"/>
    <w:rsid w:val="00C11555"/>
    <w:rsid w:val="00C116A5"/>
    <w:rsid w:val="00C117E4"/>
    <w:rsid w:val="00C11920"/>
    <w:rsid w:val="00C123CA"/>
    <w:rsid w:val="00C125F1"/>
    <w:rsid w:val="00C128AE"/>
    <w:rsid w:val="00C12B77"/>
    <w:rsid w:val="00C1308B"/>
    <w:rsid w:val="00C13437"/>
    <w:rsid w:val="00C1349A"/>
    <w:rsid w:val="00C14216"/>
    <w:rsid w:val="00C143C2"/>
    <w:rsid w:val="00C14813"/>
    <w:rsid w:val="00C14A05"/>
    <w:rsid w:val="00C14E32"/>
    <w:rsid w:val="00C14F1D"/>
    <w:rsid w:val="00C155B8"/>
    <w:rsid w:val="00C15A34"/>
    <w:rsid w:val="00C15E23"/>
    <w:rsid w:val="00C15FF5"/>
    <w:rsid w:val="00C163B0"/>
    <w:rsid w:val="00C1659E"/>
    <w:rsid w:val="00C1661E"/>
    <w:rsid w:val="00C16929"/>
    <w:rsid w:val="00C16F2B"/>
    <w:rsid w:val="00C17526"/>
    <w:rsid w:val="00C176AD"/>
    <w:rsid w:val="00C176B8"/>
    <w:rsid w:val="00C17DB0"/>
    <w:rsid w:val="00C20C87"/>
    <w:rsid w:val="00C20E4C"/>
    <w:rsid w:val="00C20F61"/>
    <w:rsid w:val="00C2127B"/>
    <w:rsid w:val="00C2148E"/>
    <w:rsid w:val="00C214B9"/>
    <w:rsid w:val="00C217F1"/>
    <w:rsid w:val="00C21809"/>
    <w:rsid w:val="00C22032"/>
    <w:rsid w:val="00C222F1"/>
    <w:rsid w:val="00C2253D"/>
    <w:rsid w:val="00C2284B"/>
    <w:rsid w:val="00C232B8"/>
    <w:rsid w:val="00C238D4"/>
    <w:rsid w:val="00C23F00"/>
    <w:rsid w:val="00C24124"/>
    <w:rsid w:val="00C24538"/>
    <w:rsid w:val="00C24ACD"/>
    <w:rsid w:val="00C2565D"/>
    <w:rsid w:val="00C25920"/>
    <w:rsid w:val="00C259EF"/>
    <w:rsid w:val="00C25BB4"/>
    <w:rsid w:val="00C25E09"/>
    <w:rsid w:val="00C25F6C"/>
    <w:rsid w:val="00C26894"/>
    <w:rsid w:val="00C26CC1"/>
    <w:rsid w:val="00C27237"/>
    <w:rsid w:val="00C274DF"/>
    <w:rsid w:val="00C27CD9"/>
    <w:rsid w:val="00C3010B"/>
    <w:rsid w:val="00C30A24"/>
    <w:rsid w:val="00C30F80"/>
    <w:rsid w:val="00C31780"/>
    <w:rsid w:val="00C3188F"/>
    <w:rsid w:val="00C31FCF"/>
    <w:rsid w:val="00C32106"/>
    <w:rsid w:val="00C323C2"/>
    <w:rsid w:val="00C32523"/>
    <w:rsid w:val="00C32A15"/>
    <w:rsid w:val="00C32EAF"/>
    <w:rsid w:val="00C34019"/>
    <w:rsid w:val="00C34323"/>
    <w:rsid w:val="00C34984"/>
    <w:rsid w:val="00C349F1"/>
    <w:rsid w:val="00C34BEF"/>
    <w:rsid w:val="00C34FAE"/>
    <w:rsid w:val="00C3507E"/>
    <w:rsid w:val="00C362D3"/>
    <w:rsid w:val="00C36992"/>
    <w:rsid w:val="00C36A60"/>
    <w:rsid w:val="00C36C74"/>
    <w:rsid w:val="00C36C9F"/>
    <w:rsid w:val="00C3741C"/>
    <w:rsid w:val="00C37540"/>
    <w:rsid w:val="00C37725"/>
    <w:rsid w:val="00C37BB7"/>
    <w:rsid w:val="00C37CB1"/>
    <w:rsid w:val="00C40634"/>
    <w:rsid w:val="00C40F19"/>
    <w:rsid w:val="00C40F2F"/>
    <w:rsid w:val="00C4150B"/>
    <w:rsid w:val="00C4189E"/>
    <w:rsid w:val="00C41AD5"/>
    <w:rsid w:val="00C41BF8"/>
    <w:rsid w:val="00C41C05"/>
    <w:rsid w:val="00C41C48"/>
    <w:rsid w:val="00C42278"/>
    <w:rsid w:val="00C424FF"/>
    <w:rsid w:val="00C425CA"/>
    <w:rsid w:val="00C42D82"/>
    <w:rsid w:val="00C42ECF"/>
    <w:rsid w:val="00C438EA"/>
    <w:rsid w:val="00C446FD"/>
    <w:rsid w:val="00C4541E"/>
    <w:rsid w:val="00C455E7"/>
    <w:rsid w:val="00C46194"/>
    <w:rsid w:val="00C46CB0"/>
    <w:rsid w:val="00C46E46"/>
    <w:rsid w:val="00C470B5"/>
    <w:rsid w:val="00C474BF"/>
    <w:rsid w:val="00C4761D"/>
    <w:rsid w:val="00C47BBD"/>
    <w:rsid w:val="00C47C25"/>
    <w:rsid w:val="00C47F81"/>
    <w:rsid w:val="00C50160"/>
    <w:rsid w:val="00C50384"/>
    <w:rsid w:val="00C5049E"/>
    <w:rsid w:val="00C509EC"/>
    <w:rsid w:val="00C50E79"/>
    <w:rsid w:val="00C50FDB"/>
    <w:rsid w:val="00C51132"/>
    <w:rsid w:val="00C511E0"/>
    <w:rsid w:val="00C51473"/>
    <w:rsid w:val="00C51500"/>
    <w:rsid w:val="00C5158B"/>
    <w:rsid w:val="00C51721"/>
    <w:rsid w:val="00C518C5"/>
    <w:rsid w:val="00C520DB"/>
    <w:rsid w:val="00C522DA"/>
    <w:rsid w:val="00C52A7B"/>
    <w:rsid w:val="00C52DAA"/>
    <w:rsid w:val="00C52DAB"/>
    <w:rsid w:val="00C53662"/>
    <w:rsid w:val="00C539A0"/>
    <w:rsid w:val="00C53A38"/>
    <w:rsid w:val="00C53F73"/>
    <w:rsid w:val="00C541D5"/>
    <w:rsid w:val="00C54258"/>
    <w:rsid w:val="00C542CD"/>
    <w:rsid w:val="00C54F16"/>
    <w:rsid w:val="00C55313"/>
    <w:rsid w:val="00C55EB4"/>
    <w:rsid w:val="00C560BC"/>
    <w:rsid w:val="00C56540"/>
    <w:rsid w:val="00C56D70"/>
    <w:rsid w:val="00C573CA"/>
    <w:rsid w:val="00C57BCB"/>
    <w:rsid w:val="00C57DDD"/>
    <w:rsid w:val="00C603FF"/>
    <w:rsid w:val="00C604AF"/>
    <w:rsid w:val="00C61450"/>
    <w:rsid w:val="00C619F2"/>
    <w:rsid w:val="00C61C39"/>
    <w:rsid w:val="00C61CC7"/>
    <w:rsid w:val="00C61F32"/>
    <w:rsid w:val="00C621B5"/>
    <w:rsid w:val="00C622E8"/>
    <w:rsid w:val="00C62B44"/>
    <w:rsid w:val="00C62C8A"/>
    <w:rsid w:val="00C63134"/>
    <w:rsid w:val="00C635D5"/>
    <w:rsid w:val="00C639E5"/>
    <w:rsid w:val="00C63FA8"/>
    <w:rsid w:val="00C6498F"/>
    <w:rsid w:val="00C64C2A"/>
    <w:rsid w:val="00C650F6"/>
    <w:rsid w:val="00C65589"/>
    <w:rsid w:val="00C66341"/>
    <w:rsid w:val="00C66390"/>
    <w:rsid w:val="00C66AE3"/>
    <w:rsid w:val="00C66E73"/>
    <w:rsid w:val="00C66E90"/>
    <w:rsid w:val="00C671FF"/>
    <w:rsid w:val="00C6767C"/>
    <w:rsid w:val="00C67879"/>
    <w:rsid w:val="00C70112"/>
    <w:rsid w:val="00C7023F"/>
    <w:rsid w:val="00C7058A"/>
    <w:rsid w:val="00C70618"/>
    <w:rsid w:val="00C70696"/>
    <w:rsid w:val="00C71279"/>
    <w:rsid w:val="00C7193A"/>
    <w:rsid w:val="00C71D99"/>
    <w:rsid w:val="00C72027"/>
    <w:rsid w:val="00C720BD"/>
    <w:rsid w:val="00C7284F"/>
    <w:rsid w:val="00C729A5"/>
    <w:rsid w:val="00C72EDA"/>
    <w:rsid w:val="00C72F36"/>
    <w:rsid w:val="00C732F8"/>
    <w:rsid w:val="00C73539"/>
    <w:rsid w:val="00C7395F"/>
    <w:rsid w:val="00C73DA3"/>
    <w:rsid w:val="00C740E7"/>
    <w:rsid w:val="00C74357"/>
    <w:rsid w:val="00C747AE"/>
    <w:rsid w:val="00C74DBC"/>
    <w:rsid w:val="00C758A5"/>
    <w:rsid w:val="00C75CA4"/>
    <w:rsid w:val="00C7707D"/>
    <w:rsid w:val="00C7709A"/>
    <w:rsid w:val="00C7752C"/>
    <w:rsid w:val="00C7757A"/>
    <w:rsid w:val="00C77A9A"/>
    <w:rsid w:val="00C80AEE"/>
    <w:rsid w:val="00C80DB1"/>
    <w:rsid w:val="00C8198C"/>
    <w:rsid w:val="00C819F0"/>
    <w:rsid w:val="00C81C38"/>
    <w:rsid w:val="00C8208E"/>
    <w:rsid w:val="00C8214E"/>
    <w:rsid w:val="00C82155"/>
    <w:rsid w:val="00C82659"/>
    <w:rsid w:val="00C82846"/>
    <w:rsid w:val="00C829A6"/>
    <w:rsid w:val="00C82BAC"/>
    <w:rsid w:val="00C82CAD"/>
    <w:rsid w:val="00C83B66"/>
    <w:rsid w:val="00C844CD"/>
    <w:rsid w:val="00C846B2"/>
    <w:rsid w:val="00C84DE6"/>
    <w:rsid w:val="00C85A15"/>
    <w:rsid w:val="00C85D87"/>
    <w:rsid w:val="00C86615"/>
    <w:rsid w:val="00C86A4D"/>
    <w:rsid w:val="00C86CDE"/>
    <w:rsid w:val="00C86D23"/>
    <w:rsid w:val="00C87141"/>
    <w:rsid w:val="00C87425"/>
    <w:rsid w:val="00C87BD9"/>
    <w:rsid w:val="00C87C5D"/>
    <w:rsid w:val="00C87DF9"/>
    <w:rsid w:val="00C900D6"/>
    <w:rsid w:val="00C9060E"/>
    <w:rsid w:val="00C90B05"/>
    <w:rsid w:val="00C91200"/>
    <w:rsid w:val="00C913CD"/>
    <w:rsid w:val="00C916DB"/>
    <w:rsid w:val="00C92160"/>
    <w:rsid w:val="00C93159"/>
    <w:rsid w:val="00C93875"/>
    <w:rsid w:val="00C93FF2"/>
    <w:rsid w:val="00C950D0"/>
    <w:rsid w:val="00C9558E"/>
    <w:rsid w:val="00C9563E"/>
    <w:rsid w:val="00C95774"/>
    <w:rsid w:val="00C9583F"/>
    <w:rsid w:val="00C95E4F"/>
    <w:rsid w:val="00C96DBF"/>
    <w:rsid w:val="00C9723A"/>
    <w:rsid w:val="00C9724C"/>
    <w:rsid w:val="00C975D2"/>
    <w:rsid w:val="00C9772A"/>
    <w:rsid w:val="00C97D4E"/>
    <w:rsid w:val="00CA0770"/>
    <w:rsid w:val="00CA0CF4"/>
    <w:rsid w:val="00CA1CED"/>
    <w:rsid w:val="00CA1D45"/>
    <w:rsid w:val="00CA246F"/>
    <w:rsid w:val="00CA3220"/>
    <w:rsid w:val="00CA32C5"/>
    <w:rsid w:val="00CA368F"/>
    <w:rsid w:val="00CA3B7B"/>
    <w:rsid w:val="00CA4397"/>
    <w:rsid w:val="00CA46EB"/>
    <w:rsid w:val="00CA4ADD"/>
    <w:rsid w:val="00CA4BFE"/>
    <w:rsid w:val="00CA527B"/>
    <w:rsid w:val="00CA556E"/>
    <w:rsid w:val="00CA5D6E"/>
    <w:rsid w:val="00CA6E7F"/>
    <w:rsid w:val="00CA7079"/>
    <w:rsid w:val="00CA761D"/>
    <w:rsid w:val="00CA7D17"/>
    <w:rsid w:val="00CB0AA1"/>
    <w:rsid w:val="00CB13CC"/>
    <w:rsid w:val="00CB190C"/>
    <w:rsid w:val="00CB1AC3"/>
    <w:rsid w:val="00CB1E50"/>
    <w:rsid w:val="00CB2422"/>
    <w:rsid w:val="00CB2B8B"/>
    <w:rsid w:val="00CB3E46"/>
    <w:rsid w:val="00CB44FA"/>
    <w:rsid w:val="00CB4518"/>
    <w:rsid w:val="00CB5CA2"/>
    <w:rsid w:val="00CB652B"/>
    <w:rsid w:val="00CB65E6"/>
    <w:rsid w:val="00CB66DF"/>
    <w:rsid w:val="00CB6B3D"/>
    <w:rsid w:val="00CB7050"/>
    <w:rsid w:val="00CB7363"/>
    <w:rsid w:val="00CB7724"/>
    <w:rsid w:val="00CB7824"/>
    <w:rsid w:val="00CB7B4C"/>
    <w:rsid w:val="00CB7B58"/>
    <w:rsid w:val="00CC03E7"/>
    <w:rsid w:val="00CC0F26"/>
    <w:rsid w:val="00CC38E5"/>
    <w:rsid w:val="00CC3BB6"/>
    <w:rsid w:val="00CC3EA4"/>
    <w:rsid w:val="00CC46C9"/>
    <w:rsid w:val="00CC4E40"/>
    <w:rsid w:val="00CC4E8A"/>
    <w:rsid w:val="00CC5096"/>
    <w:rsid w:val="00CC5B3B"/>
    <w:rsid w:val="00CC5CE8"/>
    <w:rsid w:val="00CC5DAD"/>
    <w:rsid w:val="00CC5DDA"/>
    <w:rsid w:val="00CC619B"/>
    <w:rsid w:val="00CC783A"/>
    <w:rsid w:val="00CC784E"/>
    <w:rsid w:val="00CC7C70"/>
    <w:rsid w:val="00CC7C9F"/>
    <w:rsid w:val="00CD0204"/>
    <w:rsid w:val="00CD10C3"/>
    <w:rsid w:val="00CD1874"/>
    <w:rsid w:val="00CD1BF3"/>
    <w:rsid w:val="00CD2C1A"/>
    <w:rsid w:val="00CD30DF"/>
    <w:rsid w:val="00CD3340"/>
    <w:rsid w:val="00CD366C"/>
    <w:rsid w:val="00CD3B9E"/>
    <w:rsid w:val="00CD3F29"/>
    <w:rsid w:val="00CD42C3"/>
    <w:rsid w:val="00CD4892"/>
    <w:rsid w:val="00CD4A59"/>
    <w:rsid w:val="00CD4C53"/>
    <w:rsid w:val="00CD5042"/>
    <w:rsid w:val="00CD51B0"/>
    <w:rsid w:val="00CD52CB"/>
    <w:rsid w:val="00CD54FF"/>
    <w:rsid w:val="00CD55D6"/>
    <w:rsid w:val="00CD5639"/>
    <w:rsid w:val="00CD56A5"/>
    <w:rsid w:val="00CD5E9C"/>
    <w:rsid w:val="00CD5FE2"/>
    <w:rsid w:val="00CD64C1"/>
    <w:rsid w:val="00CD6944"/>
    <w:rsid w:val="00CD6CEA"/>
    <w:rsid w:val="00CD6D40"/>
    <w:rsid w:val="00CD6DFB"/>
    <w:rsid w:val="00CD6F3C"/>
    <w:rsid w:val="00CD7220"/>
    <w:rsid w:val="00CD75D9"/>
    <w:rsid w:val="00CD774F"/>
    <w:rsid w:val="00CD7980"/>
    <w:rsid w:val="00CE024C"/>
    <w:rsid w:val="00CE0CE9"/>
    <w:rsid w:val="00CE10B9"/>
    <w:rsid w:val="00CE166E"/>
    <w:rsid w:val="00CE1933"/>
    <w:rsid w:val="00CE1DBA"/>
    <w:rsid w:val="00CE1F1C"/>
    <w:rsid w:val="00CE209E"/>
    <w:rsid w:val="00CE262E"/>
    <w:rsid w:val="00CE2754"/>
    <w:rsid w:val="00CE3083"/>
    <w:rsid w:val="00CE3130"/>
    <w:rsid w:val="00CE3394"/>
    <w:rsid w:val="00CE3BF0"/>
    <w:rsid w:val="00CE4583"/>
    <w:rsid w:val="00CE459E"/>
    <w:rsid w:val="00CE470E"/>
    <w:rsid w:val="00CE4762"/>
    <w:rsid w:val="00CE48D0"/>
    <w:rsid w:val="00CE4C10"/>
    <w:rsid w:val="00CE4EE4"/>
    <w:rsid w:val="00CE51C1"/>
    <w:rsid w:val="00CE56F9"/>
    <w:rsid w:val="00CE58E8"/>
    <w:rsid w:val="00CE58E9"/>
    <w:rsid w:val="00CE5954"/>
    <w:rsid w:val="00CE5D70"/>
    <w:rsid w:val="00CE5EA3"/>
    <w:rsid w:val="00CE60C1"/>
    <w:rsid w:val="00CE66AE"/>
    <w:rsid w:val="00CE6C7B"/>
    <w:rsid w:val="00CE7C56"/>
    <w:rsid w:val="00CE7E04"/>
    <w:rsid w:val="00CE7ED9"/>
    <w:rsid w:val="00CF044F"/>
    <w:rsid w:val="00CF06A7"/>
    <w:rsid w:val="00CF0C95"/>
    <w:rsid w:val="00CF0F27"/>
    <w:rsid w:val="00CF14A0"/>
    <w:rsid w:val="00CF1AD8"/>
    <w:rsid w:val="00CF1F73"/>
    <w:rsid w:val="00CF220F"/>
    <w:rsid w:val="00CF2A5F"/>
    <w:rsid w:val="00CF2F81"/>
    <w:rsid w:val="00CF2F90"/>
    <w:rsid w:val="00CF3087"/>
    <w:rsid w:val="00CF35F2"/>
    <w:rsid w:val="00CF365C"/>
    <w:rsid w:val="00CF3D5D"/>
    <w:rsid w:val="00CF3FE4"/>
    <w:rsid w:val="00CF4055"/>
    <w:rsid w:val="00CF419E"/>
    <w:rsid w:val="00CF4414"/>
    <w:rsid w:val="00CF44A1"/>
    <w:rsid w:val="00CF482A"/>
    <w:rsid w:val="00CF4E3F"/>
    <w:rsid w:val="00CF50A6"/>
    <w:rsid w:val="00CF565D"/>
    <w:rsid w:val="00CF5CDB"/>
    <w:rsid w:val="00CF6155"/>
    <w:rsid w:val="00CF631F"/>
    <w:rsid w:val="00CF64F6"/>
    <w:rsid w:val="00CF64FE"/>
    <w:rsid w:val="00CF6B3C"/>
    <w:rsid w:val="00CF7044"/>
    <w:rsid w:val="00CF73F4"/>
    <w:rsid w:val="00CF7473"/>
    <w:rsid w:val="00CF7B5F"/>
    <w:rsid w:val="00CF7D7E"/>
    <w:rsid w:val="00CF7FBA"/>
    <w:rsid w:val="00D000AC"/>
    <w:rsid w:val="00D00154"/>
    <w:rsid w:val="00D00700"/>
    <w:rsid w:val="00D0168A"/>
    <w:rsid w:val="00D0178C"/>
    <w:rsid w:val="00D0194F"/>
    <w:rsid w:val="00D01A4E"/>
    <w:rsid w:val="00D0243B"/>
    <w:rsid w:val="00D0252C"/>
    <w:rsid w:val="00D02F01"/>
    <w:rsid w:val="00D02F6E"/>
    <w:rsid w:val="00D03419"/>
    <w:rsid w:val="00D0354D"/>
    <w:rsid w:val="00D03798"/>
    <w:rsid w:val="00D037A3"/>
    <w:rsid w:val="00D03D11"/>
    <w:rsid w:val="00D04C0D"/>
    <w:rsid w:val="00D0600E"/>
    <w:rsid w:val="00D065AB"/>
    <w:rsid w:val="00D0690A"/>
    <w:rsid w:val="00D070E1"/>
    <w:rsid w:val="00D071B9"/>
    <w:rsid w:val="00D0767D"/>
    <w:rsid w:val="00D079BA"/>
    <w:rsid w:val="00D10019"/>
    <w:rsid w:val="00D1023C"/>
    <w:rsid w:val="00D10516"/>
    <w:rsid w:val="00D10A94"/>
    <w:rsid w:val="00D10FCA"/>
    <w:rsid w:val="00D110D3"/>
    <w:rsid w:val="00D11736"/>
    <w:rsid w:val="00D11870"/>
    <w:rsid w:val="00D12043"/>
    <w:rsid w:val="00D12758"/>
    <w:rsid w:val="00D12BFD"/>
    <w:rsid w:val="00D13051"/>
    <w:rsid w:val="00D134A8"/>
    <w:rsid w:val="00D1364F"/>
    <w:rsid w:val="00D13A6F"/>
    <w:rsid w:val="00D13C59"/>
    <w:rsid w:val="00D14417"/>
    <w:rsid w:val="00D146C6"/>
    <w:rsid w:val="00D1505F"/>
    <w:rsid w:val="00D16048"/>
    <w:rsid w:val="00D161AA"/>
    <w:rsid w:val="00D163C8"/>
    <w:rsid w:val="00D16430"/>
    <w:rsid w:val="00D16BF4"/>
    <w:rsid w:val="00D16DA0"/>
    <w:rsid w:val="00D1704A"/>
    <w:rsid w:val="00D1713D"/>
    <w:rsid w:val="00D17A70"/>
    <w:rsid w:val="00D17BF3"/>
    <w:rsid w:val="00D17FBB"/>
    <w:rsid w:val="00D202FA"/>
    <w:rsid w:val="00D2039A"/>
    <w:rsid w:val="00D20A41"/>
    <w:rsid w:val="00D20ACB"/>
    <w:rsid w:val="00D21435"/>
    <w:rsid w:val="00D21ACB"/>
    <w:rsid w:val="00D21FC3"/>
    <w:rsid w:val="00D2226C"/>
    <w:rsid w:val="00D2233F"/>
    <w:rsid w:val="00D22603"/>
    <w:rsid w:val="00D22A84"/>
    <w:rsid w:val="00D22D15"/>
    <w:rsid w:val="00D2332D"/>
    <w:rsid w:val="00D23512"/>
    <w:rsid w:val="00D239C7"/>
    <w:rsid w:val="00D23BF9"/>
    <w:rsid w:val="00D242A5"/>
    <w:rsid w:val="00D24E06"/>
    <w:rsid w:val="00D25075"/>
    <w:rsid w:val="00D25C38"/>
    <w:rsid w:val="00D25CC5"/>
    <w:rsid w:val="00D25E30"/>
    <w:rsid w:val="00D2610B"/>
    <w:rsid w:val="00D264C0"/>
    <w:rsid w:val="00D26543"/>
    <w:rsid w:val="00D2684B"/>
    <w:rsid w:val="00D26CFA"/>
    <w:rsid w:val="00D27046"/>
    <w:rsid w:val="00D2763C"/>
    <w:rsid w:val="00D301B5"/>
    <w:rsid w:val="00D30730"/>
    <w:rsid w:val="00D30857"/>
    <w:rsid w:val="00D308F7"/>
    <w:rsid w:val="00D30C62"/>
    <w:rsid w:val="00D31926"/>
    <w:rsid w:val="00D31933"/>
    <w:rsid w:val="00D32078"/>
    <w:rsid w:val="00D328F0"/>
    <w:rsid w:val="00D32B75"/>
    <w:rsid w:val="00D32D20"/>
    <w:rsid w:val="00D330F1"/>
    <w:rsid w:val="00D3328B"/>
    <w:rsid w:val="00D336C9"/>
    <w:rsid w:val="00D33E37"/>
    <w:rsid w:val="00D3404B"/>
    <w:rsid w:val="00D34096"/>
    <w:rsid w:val="00D341D6"/>
    <w:rsid w:val="00D34676"/>
    <w:rsid w:val="00D34E2E"/>
    <w:rsid w:val="00D35060"/>
    <w:rsid w:val="00D3539E"/>
    <w:rsid w:val="00D3572D"/>
    <w:rsid w:val="00D36312"/>
    <w:rsid w:val="00D36394"/>
    <w:rsid w:val="00D3664B"/>
    <w:rsid w:val="00D36DD6"/>
    <w:rsid w:val="00D36F2C"/>
    <w:rsid w:val="00D3728C"/>
    <w:rsid w:val="00D374D3"/>
    <w:rsid w:val="00D4161A"/>
    <w:rsid w:val="00D4213C"/>
    <w:rsid w:val="00D4247A"/>
    <w:rsid w:val="00D4262D"/>
    <w:rsid w:val="00D4284D"/>
    <w:rsid w:val="00D428DA"/>
    <w:rsid w:val="00D44449"/>
    <w:rsid w:val="00D4479A"/>
    <w:rsid w:val="00D44A3F"/>
    <w:rsid w:val="00D44AE0"/>
    <w:rsid w:val="00D44B7B"/>
    <w:rsid w:val="00D4526D"/>
    <w:rsid w:val="00D457E3"/>
    <w:rsid w:val="00D46300"/>
    <w:rsid w:val="00D47BAA"/>
    <w:rsid w:val="00D47CB8"/>
    <w:rsid w:val="00D5020E"/>
    <w:rsid w:val="00D50B7D"/>
    <w:rsid w:val="00D50C9B"/>
    <w:rsid w:val="00D50D03"/>
    <w:rsid w:val="00D51021"/>
    <w:rsid w:val="00D51EFB"/>
    <w:rsid w:val="00D51F99"/>
    <w:rsid w:val="00D51FBF"/>
    <w:rsid w:val="00D5213C"/>
    <w:rsid w:val="00D521C1"/>
    <w:rsid w:val="00D522D7"/>
    <w:rsid w:val="00D52542"/>
    <w:rsid w:val="00D527DE"/>
    <w:rsid w:val="00D528D2"/>
    <w:rsid w:val="00D52980"/>
    <w:rsid w:val="00D52E3E"/>
    <w:rsid w:val="00D52EA9"/>
    <w:rsid w:val="00D53C74"/>
    <w:rsid w:val="00D53F21"/>
    <w:rsid w:val="00D53FD3"/>
    <w:rsid w:val="00D54302"/>
    <w:rsid w:val="00D54347"/>
    <w:rsid w:val="00D54553"/>
    <w:rsid w:val="00D54693"/>
    <w:rsid w:val="00D5507A"/>
    <w:rsid w:val="00D550E8"/>
    <w:rsid w:val="00D55115"/>
    <w:rsid w:val="00D55464"/>
    <w:rsid w:val="00D55685"/>
    <w:rsid w:val="00D55831"/>
    <w:rsid w:val="00D562AA"/>
    <w:rsid w:val="00D56300"/>
    <w:rsid w:val="00D5643A"/>
    <w:rsid w:val="00D56DC3"/>
    <w:rsid w:val="00D56EAD"/>
    <w:rsid w:val="00D57071"/>
    <w:rsid w:val="00D57146"/>
    <w:rsid w:val="00D5741F"/>
    <w:rsid w:val="00D57EE6"/>
    <w:rsid w:val="00D57F5A"/>
    <w:rsid w:val="00D60571"/>
    <w:rsid w:val="00D60D61"/>
    <w:rsid w:val="00D60EB4"/>
    <w:rsid w:val="00D6162E"/>
    <w:rsid w:val="00D616FE"/>
    <w:rsid w:val="00D6183F"/>
    <w:rsid w:val="00D61CF7"/>
    <w:rsid w:val="00D61E79"/>
    <w:rsid w:val="00D61F16"/>
    <w:rsid w:val="00D622C9"/>
    <w:rsid w:val="00D62E8C"/>
    <w:rsid w:val="00D63259"/>
    <w:rsid w:val="00D63442"/>
    <w:rsid w:val="00D637FE"/>
    <w:rsid w:val="00D63984"/>
    <w:rsid w:val="00D6442F"/>
    <w:rsid w:val="00D6550C"/>
    <w:rsid w:val="00D65C32"/>
    <w:rsid w:val="00D6657E"/>
    <w:rsid w:val="00D66C2F"/>
    <w:rsid w:val="00D66D80"/>
    <w:rsid w:val="00D675BA"/>
    <w:rsid w:val="00D67633"/>
    <w:rsid w:val="00D67FCC"/>
    <w:rsid w:val="00D70F05"/>
    <w:rsid w:val="00D7130E"/>
    <w:rsid w:val="00D71999"/>
    <w:rsid w:val="00D72F98"/>
    <w:rsid w:val="00D73037"/>
    <w:rsid w:val="00D74810"/>
    <w:rsid w:val="00D74A4A"/>
    <w:rsid w:val="00D74D62"/>
    <w:rsid w:val="00D7540B"/>
    <w:rsid w:val="00D75477"/>
    <w:rsid w:val="00D75615"/>
    <w:rsid w:val="00D76300"/>
    <w:rsid w:val="00D769AA"/>
    <w:rsid w:val="00D76B21"/>
    <w:rsid w:val="00D76C82"/>
    <w:rsid w:val="00D77495"/>
    <w:rsid w:val="00D774D9"/>
    <w:rsid w:val="00D774FE"/>
    <w:rsid w:val="00D77758"/>
    <w:rsid w:val="00D77857"/>
    <w:rsid w:val="00D77AA0"/>
    <w:rsid w:val="00D77FEE"/>
    <w:rsid w:val="00D80362"/>
    <w:rsid w:val="00D80C17"/>
    <w:rsid w:val="00D80ED2"/>
    <w:rsid w:val="00D8148E"/>
    <w:rsid w:val="00D8187B"/>
    <w:rsid w:val="00D81A40"/>
    <w:rsid w:val="00D81B0B"/>
    <w:rsid w:val="00D81B2D"/>
    <w:rsid w:val="00D81D50"/>
    <w:rsid w:val="00D836BF"/>
    <w:rsid w:val="00D83962"/>
    <w:rsid w:val="00D84086"/>
    <w:rsid w:val="00D8551C"/>
    <w:rsid w:val="00D85DD9"/>
    <w:rsid w:val="00D8601E"/>
    <w:rsid w:val="00D8645A"/>
    <w:rsid w:val="00D864B1"/>
    <w:rsid w:val="00D86861"/>
    <w:rsid w:val="00D87864"/>
    <w:rsid w:val="00D9063D"/>
    <w:rsid w:val="00D90BD8"/>
    <w:rsid w:val="00D90D22"/>
    <w:rsid w:val="00D91123"/>
    <w:rsid w:val="00D913B6"/>
    <w:rsid w:val="00D91907"/>
    <w:rsid w:val="00D91BD1"/>
    <w:rsid w:val="00D91C0D"/>
    <w:rsid w:val="00D91E2C"/>
    <w:rsid w:val="00D9225B"/>
    <w:rsid w:val="00D92BAE"/>
    <w:rsid w:val="00D92E4B"/>
    <w:rsid w:val="00D92F22"/>
    <w:rsid w:val="00D933D0"/>
    <w:rsid w:val="00D9375C"/>
    <w:rsid w:val="00D941B7"/>
    <w:rsid w:val="00D94948"/>
    <w:rsid w:val="00D95142"/>
    <w:rsid w:val="00D95606"/>
    <w:rsid w:val="00D956AF"/>
    <w:rsid w:val="00D95F13"/>
    <w:rsid w:val="00D96233"/>
    <w:rsid w:val="00D96742"/>
    <w:rsid w:val="00D96BF2"/>
    <w:rsid w:val="00D97721"/>
    <w:rsid w:val="00D97901"/>
    <w:rsid w:val="00DA003E"/>
    <w:rsid w:val="00DA0431"/>
    <w:rsid w:val="00DA04A4"/>
    <w:rsid w:val="00DA05D5"/>
    <w:rsid w:val="00DA07FB"/>
    <w:rsid w:val="00DA0826"/>
    <w:rsid w:val="00DA0A99"/>
    <w:rsid w:val="00DA1A32"/>
    <w:rsid w:val="00DA1A67"/>
    <w:rsid w:val="00DA2101"/>
    <w:rsid w:val="00DA2921"/>
    <w:rsid w:val="00DA296C"/>
    <w:rsid w:val="00DA2B10"/>
    <w:rsid w:val="00DA2B9C"/>
    <w:rsid w:val="00DA2C5B"/>
    <w:rsid w:val="00DA33DD"/>
    <w:rsid w:val="00DA355F"/>
    <w:rsid w:val="00DA3A6B"/>
    <w:rsid w:val="00DA3D79"/>
    <w:rsid w:val="00DA3D97"/>
    <w:rsid w:val="00DA3F54"/>
    <w:rsid w:val="00DA4138"/>
    <w:rsid w:val="00DA4698"/>
    <w:rsid w:val="00DA5217"/>
    <w:rsid w:val="00DA5735"/>
    <w:rsid w:val="00DA599C"/>
    <w:rsid w:val="00DA644A"/>
    <w:rsid w:val="00DA64B2"/>
    <w:rsid w:val="00DA72F2"/>
    <w:rsid w:val="00DA7766"/>
    <w:rsid w:val="00DB04C9"/>
    <w:rsid w:val="00DB095D"/>
    <w:rsid w:val="00DB0AA7"/>
    <w:rsid w:val="00DB0BA4"/>
    <w:rsid w:val="00DB1006"/>
    <w:rsid w:val="00DB1414"/>
    <w:rsid w:val="00DB24E6"/>
    <w:rsid w:val="00DB2901"/>
    <w:rsid w:val="00DB3263"/>
    <w:rsid w:val="00DB3407"/>
    <w:rsid w:val="00DB3881"/>
    <w:rsid w:val="00DB3A19"/>
    <w:rsid w:val="00DB3A24"/>
    <w:rsid w:val="00DB3F8B"/>
    <w:rsid w:val="00DB406B"/>
    <w:rsid w:val="00DB41C6"/>
    <w:rsid w:val="00DB4468"/>
    <w:rsid w:val="00DB53A1"/>
    <w:rsid w:val="00DB59E2"/>
    <w:rsid w:val="00DB5F84"/>
    <w:rsid w:val="00DB6982"/>
    <w:rsid w:val="00DB6B3D"/>
    <w:rsid w:val="00DB6D1B"/>
    <w:rsid w:val="00DB6DC2"/>
    <w:rsid w:val="00DB71A5"/>
    <w:rsid w:val="00DB72D9"/>
    <w:rsid w:val="00DB743D"/>
    <w:rsid w:val="00DB74CE"/>
    <w:rsid w:val="00DB76EB"/>
    <w:rsid w:val="00DB7D8E"/>
    <w:rsid w:val="00DC02CB"/>
    <w:rsid w:val="00DC163E"/>
    <w:rsid w:val="00DC1CC1"/>
    <w:rsid w:val="00DC1D39"/>
    <w:rsid w:val="00DC1F94"/>
    <w:rsid w:val="00DC275E"/>
    <w:rsid w:val="00DC3269"/>
    <w:rsid w:val="00DC36CF"/>
    <w:rsid w:val="00DC376E"/>
    <w:rsid w:val="00DC3EA8"/>
    <w:rsid w:val="00DC44EE"/>
    <w:rsid w:val="00DC46AF"/>
    <w:rsid w:val="00DC4C5B"/>
    <w:rsid w:val="00DC577B"/>
    <w:rsid w:val="00DC5EC1"/>
    <w:rsid w:val="00DC60B5"/>
    <w:rsid w:val="00DC6BAC"/>
    <w:rsid w:val="00DC74CF"/>
    <w:rsid w:val="00DC7519"/>
    <w:rsid w:val="00DC7752"/>
    <w:rsid w:val="00DC7935"/>
    <w:rsid w:val="00DC7962"/>
    <w:rsid w:val="00DC7AD6"/>
    <w:rsid w:val="00DC7FC8"/>
    <w:rsid w:val="00DD0791"/>
    <w:rsid w:val="00DD07B1"/>
    <w:rsid w:val="00DD0B2B"/>
    <w:rsid w:val="00DD13FC"/>
    <w:rsid w:val="00DD2043"/>
    <w:rsid w:val="00DD22B7"/>
    <w:rsid w:val="00DD2563"/>
    <w:rsid w:val="00DD2FAE"/>
    <w:rsid w:val="00DD3283"/>
    <w:rsid w:val="00DD3353"/>
    <w:rsid w:val="00DD38E3"/>
    <w:rsid w:val="00DD3AF4"/>
    <w:rsid w:val="00DD44CF"/>
    <w:rsid w:val="00DD45D0"/>
    <w:rsid w:val="00DD45F9"/>
    <w:rsid w:val="00DD4604"/>
    <w:rsid w:val="00DD4BF2"/>
    <w:rsid w:val="00DD4E34"/>
    <w:rsid w:val="00DD4EBB"/>
    <w:rsid w:val="00DD535C"/>
    <w:rsid w:val="00DD56B9"/>
    <w:rsid w:val="00DD6473"/>
    <w:rsid w:val="00DD65DF"/>
    <w:rsid w:val="00DD6C87"/>
    <w:rsid w:val="00DD6D24"/>
    <w:rsid w:val="00DD714C"/>
    <w:rsid w:val="00DD73CC"/>
    <w:rsid w:val="00DD74C0"/>
    <w:rsid w:val="00DD7635"/>
    <w:rsid w:val="00DD7DCA"/>
    <w:rsid w:val="00DD7E3D"/>
    <w:rsid w:val="00DE0401"/>
    <w:rsid w:val="00DE0574"/>
    <w:rsid w:val="00DE0EAD"/>
    <w:rsid w:val="00DE10E4"/>
    <w:rsid w:val="00DE13D3"/>
    <w:rsid w:val="00DE1E80"/>
    <w:rsid w:val="00DE2234"/>
    <w:rsid w:val="00DE230C"/>
    <w:rsid w:val="00DE2494"/>
    <w:rsid w:val="00DE2E36"/>
    <w:rsid w:val="00DE35B2"/>
    <w:rsid w:val="00DE373C"/>
    <w:rsid w:val="00DE5125"/>
    <w:rsid w:val="00DE5267"/>
    <w:rsid w:val="00DE5318"/>
    <w:rsid w:val="00DE5849"/>
    <w:rsid w:val="00DE5D34"/>
    <w:rsid w:val="00DE615A"/>
    <w:rsid w:val="00DE6577"/>
    <w:rsid w:val="00DE6CAF"/>
    <w:rsid w:val="00DE7047"/>
    <w:rsid w:val="00DE778E"/>
    <w:rsid w:val="00DE7A47"/>
    <w:rsid w:val="00DE7E2D"/>
    <w:rsid w:val="00DF07B1"/>
    <w:rsid w:val="00DF092D"/>
    <w:rsid w:val="00DF0E8D"/>
    <w:rsid w:val="00DF0EA0"/>
    <w:rsid w:val="00DF0EE3"/>
    <w:rsid w:val="00DF0F81"/>
    <w:rsid w:val="00DF11CD"/>
    <w:rsid w:val="00DF129F"/>
    <w:rsid w:val="00DF16CB"/>
    <w:rsid w:val="00DF1928"/>
    <w:rsid w:val="00DF1EB1"/>
    <w:rsid w:val="00DF2288"/>
    <w:rsid w:val="00DF2363"/>
    <w:rsid w:val="00DF272B"/>
    <w:rsid w:val="00DF2AD0"/>
    <w:rsid w:val="00DF32A9"/>
    <w:rsid w:val="00DF3D8E"/>
    <w:rsid w:val="00DF4B6B"/>
    <w:rsid w:val="00DF4F15"/>
    <w:rsid w:val="00DF4F97"/>
    <w:rsid w:val="00DF4F9C"/>
    <w:rsid w:val="00DF551B"/>
    <w:rsid w:val="00DF5573"/>
    <w:rsid w:val="00DF5E51"/>
    <w:rsid w:val="00DF60C9"/>
    <w:rsid w:val="00DF62F8"/>
    <w:rsid w:val="00DF6669"/>
    <w:rsid w:val="00DF6B8D"/>
    <w:rsid w:val="00DF74D2"/>
    <w:rsid w:val="00DF7645"/>
    <w:rsid w:val="00DF76E7"/>
    <w:rsid w:val="00E006FC"/>
    <w:rsid w:val="00E00BBF"/>
    <w:rsid w:val="00E014B9"/>
    <w:rsid w:val="00E016FC"/>
    <w:rsid w:val="00E01802"/>
    <w:rsid w:val="00E02015"/>
    <w:rsid w:val="00E024F8"/>
    <w:rsid w:val="00E0250D"/>
    <w:rsid w:val="00E02A2A"/>
    <w:rsid w:val="00E02BAC"/>
    <w:rsid w:val="00E02BDC"/>
    <w:rsid w:val="00E0321D"/>
    <w:rsid w:val="00E03454"/>
    <w:rsid w:val="00E037D8"/>
    <w:rsid w:val="00E03E85"/>
    <w:rsid w:val="00E040D3"/>
    <w:rsid w:val="00E041C1"/>
    <w:rsid w:val="00E055BA"/>
    <w:rsid w:val="00E05AE9"/>
    <w:rsid w:val="00E05DB0"/>
    <w:rsid w:val="00E05ED1"/>
    <w:rsid w:val="00E0689D"/>
    <w:rsid w:val="00E06A4D"/>
    <w:rsid w:val="00E07767"/>
    <w:rsid w:val="00E07A5B"/>
    <w:rsid w:val="00E07B8C"/>
    <w:rsid w:val="00E10911"/>
    <w:rsid w:val="00E109FF"/>
    <w:rsid w:val="00E1198E"/>
    <w:rsid w:val="00E119B8"/>
    <w:rsid w:val="00E11A1F"/>
    <w:rsid w:val="00E12135"/>
    <w:rsid w:val="00E1262A"/>
    <w:rsid w:val="00E126C7"/>
    <w:rsid w:val="00E126C9"/>
    <w:rsid w:val="00E12B07"/>
    <w:rsid w:val="00E13240"/>
    <w:rsid w:val="00E13C74"/>
    <w:rsid w:val="00E13F03"/>
    <w:rsid w:val="00E14101"/>
    <w:rsid w:val="00E142C6"/>
    <w:rsid w:val="00E14687"/>
    <w:rsid w:val="00E15345"/>
    <w:rsid w:val="00E15748"/>
    <w:rsid w:val="00E15D4A"/>
    <w:rsid w:val="00E15DDA"/>
    <w:rsid w:val="00E15E9B"/>
    <w:rsid w:val="00E15F77"/>
    <w:rsid w:val="00E165FC"/>
    <w:rsid w:val="00E1687D"/>
    <w:rsid w:val="00E16986"/>
    <w:rsid w:val="00E1726A"/>
    <w:rsid w:val="00E177DE"/>
    <w:rsid w:val="00E17813"/>
    <w:rsid w:val="00E17C2D"/>
    <w:rsid w:val="00E17CDF"/>
    <w:rsid w:val="00E17F2C"/>
    <w:rsid w:val="00E20073"/>
    <w:rsid w:val="00E2007B"/>
    <w:rsid w:val="00E2040A"/>
    <w:rsid w:val="00E2099D"/>
    <w:rsid w:val="00E21730"/>
    <w:rsid w:val="00E21B8C"/>
    <w:rsid w:val="00E21DF6"/>
    <w:rsid w:val="00E22399"/>
    <w:rsid w:val="00E2278C"/>
    <w:rsid w:val="00E22A6A"/>
    <w:rsid w:val="00E22B0F"/>
    <w:rsid w:val="00E22D21"/>
    <w:rsid w:val="00E230F2"/>
    <w:rsid w:val="00E2312D"/>
    <w:rsid w:val="00E23755"/>
    <w:rsid w:val="00E23FAB"/>
    <w:rsid w:val="00E24326"/>
    <w:rsid w:val="00E24544"/>
    <w:rsid w:val="00E24FD1"/>
    <w:rsid w:val="00E25B19"/>
    <w:rsid w:val="00E25D11"/>
    <w:rsid w:val="00E2609D"/>
    <w:rsid w:val="00E26318"/>
    <w:rsid w:val="00E2659B"/>
    <w:rsid w:val="00E268F7"/>
    <w:rsid w:val="00E26968"/>
    <w:rsid w:val="00E26F3A"/>
    <w:rsid w:val="00E26FF0"/>
    <w:rsid w:val="00E272A7"/>
    <w:rsid w:val="00E27D60"/>
    <w:rsid w:val="00E27DDA"/>
    <w:rsid w:val="00E27E8F"/>
    <w:rsid w:val="00E27F17"/>
    <w:rsid w:val="00E303CE"/>
    <w:rsid w:val="00E303E6"/>
    <w:rsid w:val="00E30903"/>
    <w:rsid w:val="00E314D4"/>
    <w:rsid w:val="00E31973"/>
    <w:rsid w:val="00E3197C"/>
    <w:rsid w:val="00E32209"/>
    <w:rsid w:val="00E323AC"/>
    <w:rsid w:val="00E32DBF"/>
    <w:rsid w:val="00E337BE"/>
    <w:rsid w:val="00E33FBC"/>
    <w:rsid w:val="00E3448B"/>
    <w:rsid w:val="00E3485B"/>
    <w:rsid w:val="00E3491C"/>
    <w:rsid w:val="00E34962"/>
    <w:rsid w:val="00E34A0E"/>
    <w:rsid w:val="00E34D0D"/>
    <w:rsid w:val="00E34DF9"/>
    <w:rsid w:val="00E350D9"/>
    <w:rsid w:val="00E35205"/>
    <w:rsid w:val="00E35245"/>
    <w:rsid w:val="00E3569A"/>
    <w:rsid w:val="00E35A83"/>
    <w:rsid w:val="00E35BEE"/>
    <w:rsid w:val="00E35C2D"/>
    <w:rsid w:val="00E366C3"/>
    <w:rsid w:val="00E367FD"/>
    <w:rsid w:val="00E36818"/>
    <w:rsid w:val="00E36CAC"/>
    <w:rsid w:val="00E36D66"/>
    <w:rsid w:val="00E36DE2"/>
    <w:rsid w:val="00E36EC3"/>
    <w:rsid w:val="00E36F79"/>
    <w:rsid w:val="00E370C7"/>
    <w:rsid w:val="00E3734B"/>
    <w:rsid w:val="00E37B52"/>
    <w:rsid w:val="00E40707"/>
    <w:rsid w:val="00E40B75"/>
    <w:rsid w:val="00E40E7E"/>
    <w:rsid w:val="00E41027"/>
    <w:rsid w:val="00E4113E"/>
    <w:rsid w:val="00E41155"/>
    <w:rsid w:val="00E412FE"/>
    <w:rsid w:val="00E418A5"/>
    <w:rsid w:val="00E41919"/>
    <w:rsid w:val="00E41FCB"/>
    <w:rsid w:val="00E421B4"/>
    <w:rsid w:val="00E421CA"/>
    <w:rsid w:val="00E423AE"/>
    <w:rsid w:val="00E43B28"/>
    <w:rsid w:val="00E43BF8"/>
    <w:rsid w:val="00E4427A"/>
    <w:rsid w:val="00E44535"/>
    <w:rsid w:val="00E446F4"/>
    <w:rsid w:val="00E458EC"/>
    <w:rsid w:val="00E45999"/>
    <w:rsid w:val="00E45BF1"/>
    <w:rsid w:val="00E45C48"/>
    <w:rsid w:val="00E45D75"/>
    <w:rsid w:val="00E45EE6"/>
    <w:rsid w:val="00E465AB"/>
    <w:rsid w:val="00E46837"/>
    <w:rsid w:val="00E468C1"/>
    <w:rsid w:val="00E47202"/>
    <w:rsid w:val="00E504CC"/>
    <w:rsid w:val="00E5090F"/>
    <w:rsid w:val="00E50D65"/>
    <w:rsid w:val="00E50F23"/>
    <w:rsid w:val="00E5116F"/>
    <w:rsid w:val="00E51959"/>
    <w:rsid w:val="00E51B41"/>
    <w:rsid w:val="00E51FAE"/>
    <w:rsid w:val="00E521C0"/>
    <w:rsid w:val="00E525C6"/>
    <w:rsid w:val="00E52E02"/>
    <w:rsid w:val="00E52F95"/>
    <w:rsid w:val="00E5364C"/>
    <w:rsid w:val="00E53B46"/>
    <w:rsid w:val="00E5464D"/>
    <w:rsid w:val="00E558BD"/>
    <w:rsid w:val="00E558F9"/>
    <w:rsid w:val="00E55A08"/>
    <w:rsid w:val="00E55DA8"/>
    <w:rsid w:val="00E55DF7"/>
    <w:rsid w:val="00E55F97"/>
    <w:rsid w:val="00E5628F"/>
    <w:rsid w:val="00E567EB"/>
    <w:rsid w:val="00E56DBC"/>
    <w:rsid w:val="00E57780"/>
    <w:rsid w:val="00E57807"/>
    <w:rsid w:val="00E60274"/>
    <w:rsid w:val="00E60DE2"/>
    <w:rsid w:val="00E6125D"/>
    <w:rsid w:val="00E61F5C"/>
    <w:rsid w:val="00E62192"/>
    <w:rsid w:val="00E6309D"/>
    <w:rsid w:val="00E6403B"/>
    <w:rsid w:val="00E6423D"/>
    <w:rsid w:val="00E646CC"/>
    <w:rsid w:val="00E652F0"/>
    <w:rsid w:val="00E6534F"/>
    <w:rsid w:val="00E65BAA"/>
    <w:rsid w:val="00E66D97"/>
    <w:rsid w:val="00E67C23"/>
    <w:rsid w:val="00E67C7F"/>
    <w:rsid w:val="00E70585"/>
    <w:rsid w:val="00E706A9"/>
    <w:rsid w:val="00E706BD"/>
    <w:rsid w:val="00E7072A"/>
    <w:rsid w:val="00E709B3"/>
    <w:rsid w:val="00E70CEC"/>
    <w:rsid w:val="00E70E34"/>
    <w:rsid w:val="00E71233"/>
    <w:rsid w:val="00E720DA"/>
    <w:rsid w:val="00E72864"/>
    <w:rsid w:val="00E729BF"/>
    <w:rsid w:val="00E72ED6"/>
    <w:rsid w:val="00E73376"/>
    <w:rsid w:val="00E73496"/>
    <w:rsid w:val="00E73895"/>
    <w:rsid w:val="00E73D96"/>
    <w:rsid w:val="00E74689"/>
    <w:rsid w:val="00E74BFE"/>
    <w:rsid w:val="00E752C1"/>
    <w:rsid w:val="00E754C7"/>
    <w:rsid w:val="00E7567C"/>
    <w:rsid w:val="00E75887"/>
    <w:rsid w:val="00E75C8D"/>
    <w:rsid w:val="00E75D2B"/>
    <w:rsid w:val="00E7632E"/>
    <w:rsid w:val="00E76CC1"/>
    <w:rsid w:val="00E76CF0"/>
    <w:rsid w:val="00E7732F"/>
    <w:rsid w:val="00E7750F"/>
    <w:rsid w:val="00E7762C"/>
    <w:rsid w:val="00E77C3B"/>
    <w:rsid w:val="00E80450"/>
    <w:rsid w:val="00E80C4F"/>
    <w:rsid w:val="00E80CF8"/>
    <w:rsid w:val="00E8164F"/>
    <w:rsid w:val="00E82654"/>
    <w:rsid w:val="00E82725"/>
    <w:rsid w:val="00E82FFD"/>
    <w:rsid w:val="00E83363"/>
    <w:rsid w:val="00E83999"/>
    <w:rsid w:val="00E84356"/>
    <w:rsid w:val="00E84655"/>
    <w:rsid w:val="00E850CB"/>
    <w:rsid w:val="00E8529A"/>
    <w:rsid w:val="00E85381"/>
    <w:rsid w:val="00E854F5"/>
    <w:rsid w:val="00E8575E"/>
    <w:rsid w:val="00E85EEA"/>
    <w:rsid w:val="00E86119"/>
    <w:rsid w:val="00E8632A"/>
    <w:rsid w:val="00E863B4"/>
    <w:rsid w:val="00E868BD"/>
    <w:rsid w:val="00E86A06"/>
    <w:rsid w:val="00E86B8B"/>
    <w:rsid w:val="00E8700D"/>
    <w:rsid w:val="00E871C3"/>
    <w:rsid w:val="00E874EC"/>
    <w:rsid w:val="00E879D9"/>
    <w:rsid w:val="00E9009E"/>
    <w:rsid w:val="00E90639"/>
    <w:rsid w:val="00E90B97"/>
    <w:rsid w:val="00E90DFD"/>
    <w:rsid w:val="00E90EBE"/>
    <w:rsid w:val="00E9132D"/>
    <w:rsid w:val="00E91BE5"/>
    <w:rsid w:val="00E92C8C"/>
    <w:rsid w:val="00E94036"/>
    <w:rsid w:val="00E949FE"/>
    <w:rsid w:val="00E94B7C"/>
    <w:rsid w:val="00E94CED"/>
    <w:rsid w:val="00E9517B"/>
    <w:rsid w:val="00E95582"/>
    <w:rsid w:val="00E9563B"/>
    <w:rsid w:val="00E969D2"/>
    <w:rsid w:val="00E96A11"/>
    <w:rsid w:val="00E97077"/>
    <w:rsid w:val="00E97485"/>
    <w:rsid w:val="00E9764B"/>
    <w:rsid w:val="00E97CBF"/>
    <w:rsid w:val="00EA0B71"/>
    <w:rsid w:val="00EA0E61"/>
    <w:rsid w:val="00EA10CC"/>
    <w:rsid w:val="00EA12F7"/>
    <w:rsid w:val="00EA1489"/>
    <w:rsid w:val="00EA1859"/>
    <w:rsid w:val="00EA1DFE"/>
    <w:rsid w:val="00EA226D"/>
    <w:rsid w:val="00EA24C6"/>
    <w:rsid w:val="00EA26F3"/>
    <w:rsid w:val="00EA2797"/>
    <w:rsid w:val="00EA296A"/>
    <w:rsid w:val="00EA2D98"/>
    <w:rsid w:val="00EA2E63"/>
    <w:rsid w:val="00EA30B6"/>
    <w:rsid w:val="00EA3C44"/>
    <w:rsid w:val="00EA4092"/>
    <w:rsid w:val="00EA4B61"/>
    <w:rsid w:val="00EA4C00"/>
    <w:rsid w:val="00EA50AE"/>
    <w:rsid w:val="00EA5CCA"/>
    <w:rsid w:val="00EA6A19"/>
    <w:rsid w:val="00EA6AF4"/>
    <w:rsid w:val="00EA7B03"/>
    <w:rsid w:val="00EA7C04"/>
    <w:rsid w:val="00EA7E82"/>
    <w:rsid w:val="00EB0272"/>
    <w:rsid w:val="00EB05DD"/>
    <w:rsid w:val="00EB076F"/>
    <w:rsid w:val="00EB0BD5"/>
    <w:rsid w:val="00EB0CB3"/>
    <w:rsid w:val="00EB123D"/>
    <w:rsid w:val="00EB1254"/>
    <w:rsid w:val="00EB1A11"/>
    <w:rsid w:val="00EB20FB"/>
    <w:rsid w:val="00EB2205"/>
    <w:rsid w:val="00EB276C"/>
    <w:rsid w:val="00EB3288"/>
    <w:rsid w:val="00EB35A6"/>
    <w:rsid w:val="00EB3F52"/>
    <w:rsid w:val="00EB43B6"/>
    <w:rsid w:val="00EB44C2"/>
    <w:rsid w:val="00EB4F80"/>
    <w:rsid w:val="00EB5047"/>
    <w:rsid w:val="00EB52A1"/>
    <w:rsid w:val="00EB568C"/>
    <w:rsid w:val="00EB6450"/>
    <w:rsid w:val="00EB6AD2"/>
    <w:rsid w:val="00EB6C5E"/>
    <w:rsid w:val="00EB6CCB"/>
    <w:rsid w:val="00EB71B3"/>
    <w:rsid w:val="00EB724B"/>
    <w:rsid w:val="00EB77F4"/>
    <w:rsid w:val="00EC1002"/>
    <w:rsid w:val="00EC14A4"/>
    <w:rsid w:val="00EC1BD1"/>
    <w:rsid w:val="00EC1F7E"/>
    <w:rsid w:val="00EC23E8"/>
    <w:rsid w:val="00EC25D3"/>
    <w:rsid w:val="00EC2812"/>
    <w:rsid w:val="00EC2A46"/>
    <w:rsid w:val="00EC2CD6"/>
    <w:rsid w:val="00EC2DCB"/>
    <w:rsid w:val="00EC3095"/>
    <w:rsid w:val="00EC327F"/>
    <w:rsid w:val="00EC3BE1"/>
    <w:rsid w:val="00EC42C5"/>
    <w:rsid w:val="00EC4929"/>
    <w:rsid w:val="00EC4E4F"/>
    <w:rsid w:val="00EC5556"/>
    <w:rsid w:val="00EC5582"/>
    <w:rsid w:val="00EC55AE"/>
    <w:rsid w:val="00EC6445"/>
    <w:rsid w:val="00EC683B"/>
    <w:rsid w:val="00EC6DA6"/>
    <w:rsid w:val="00EC70D7"/>
    <w:rsid w:val="00EC723D"/>
    <w:rsid w:val="00EC72A2"/>
    <w:rsid w:val="00EC7CDF"/>
    <w:rsid w:val="00EC7DA9"/>
    <w:rsid w:val="00EC7EC1"/>
    <w:rsid w:val="00EC7F2C"/>
    <w:rsid w:val="00ED0E40"/>
    <w:rsid w:val="00ED11E6"/>
    <w:rsid w:val="00ED14C9"/>
    <w:rsid w:val="00ED1792"/>
    <w:rsid w:val="00ED1BA3"/>
    <w:rsid w:val="00ED1E05"/>
    <w:rsid w:val="00ED24A7"/>
    <w:rsid w:val="00ED2EE7"/>
    <w:rsid w:val="00ED2FA5"/>
    <w:rsid w:val="00ED34C7"/>
    <w:rsid w:val="00ED37F4"/>
    <w:rsid w:val="00ED3AE3"/>
    <w:rsid w:val="00ED4D4C"/>
    <w:rsid w:val="00ED4E9D"/>
    <w:rsid w:val="00ED51FB"/>
    <w:rsid w:val="00ED52E6"/>
    <w:rsid w:val="00ED62B5"/>
    <w:rsid w:val="00ED6661"/>
    <w:rsid w:val="00ED68D6"/>
    <w:rsid w:val="00ED6C6C"/>
    <w:rsid w:val="00ED6DC4"/>
    <w:rsid w:val="00ED7074"/>
    <w:rsid w:val="00ED741C"/>
    <w:rsid w:val="00ED7467"/>
    <w:rsid w:val="00ED78A0"/>
    <w:rsid w:val="00ED78B9"/>
    <w:rsid w:val="00ED7D61"/>
    <w:rsid w:val="00EE1495"/>
    <w:rsid w:val="00EE1578"/>
    <w:rsid w:val="00EE1D73"/>
    <w:rsid w:val="00EE2B01"/>
    <w:rsid w:val="00EE2C0A"/>
    <w:rsid w:val="00EE2E60"/>
    <w:rsid w:val="00EE3F64"/>
    <w:rsid w:val="00EE43E7"/>
    <w:rsid w:val="00EE46B0"/>
    <w:rsid w:val="00EE492D"/>
    <w:rsid w:val="00EE4B67"/>
    <w:rsid w:val="00EE4B6A"/>
    <w:rsid w:val="00EE5049"/>
    <w:rsid w:val="00EE55DD"/>
    <w:rsid w:val="00EE59B6"/>
    <w:rsid w:val="00EE5A83"/>
    <w:rsid w:val="00EE5F23"/>
    <w:rsid w:val="00EE61DD"/>
    <w:rsid w:val="00EE68A3"/>
    <w:rsid w:val="00EE70CA"/>
    <w:rsid w:val="00EE7130"/>
    <w:rsid w:val="00EE755D"/>
    <w:rsid w:val="00EF055A"/>
    <w:rsid w:val="00EF0EFD"/>
    <w:rsid w:val="00EF1196"/>
    <w:rsid w:val="00EF15DD"/>
    <w:rsid w:val="00EF1670"/>
    <w:rsid w:val="00EF1BB7"/>
    <w:rsid w:val="00EF23B3"/>
    <w:rsid w:val="00EF247F"/>
    <w:rsid w:val="00EF2490"/>
    <w:rsid w:val="00EF2B3C"/>
    <w:rsid w:val="00EF2F3A"/>
    <w:rsid w:val="00EF3258"/>
    <w:rsid w:val="00EF463C"/>
    <w:rsid w:val="00EF4F6C"/>
    <w:rsid w:val="00EF4FAF"/>
    <w:rsid w:val="00EF5074"/>
    <w:rsid w:val="00EF50F4"/>
    <w:rsid w:val="00EF5118"/>
    <w:rsid w:val="00EF53A2"/>
    <w:rsid w:val="00EF5718"/>
    <w:rsid w:val="00EF60FD"/>
    <w:rsid w:val="00EF68C2"/>
    <w:rsid w:val="00EF6A4D"/>
    <w:rsid w:val="00EF6B11"/>
    <w:rsid w:val="00EF6D47"/>
    <w:rsid w:val="00EF7765"/>
    <w:rsid w:val="00EF7B8E"/>
    <w:rsid w:val="00F00655"/>
    <w:rsid w:val="00F00C81"/>
    <w:rsid w:val="00F015E1"/>
    <w:rsid w:val="00F0184C"/>
    <w:rsid w:val="00F01C2E"/>
    <w:rsid w:val="00F02454"/>
    <w:rsid w:val="00F0266F"/>
    <w:rsid w:val="00F027D0"/>
    <w:rsid w:val="00F02FEC"/>
    <w:rsid w:val="00F03700"/>
    <w:rsid w:val="00F03AE0"/>
    <w:rsid w:val="00F0450A"/>
    <w:rsid w:val="00F04CC8"/>
    <w:rsid w:val="00F052EF"/>
    <w:rsid w:val="00F0588F"/>
    <w:rsid w:val="00F058E6"/>
    <w:rsid w:val="00F05E34"/>
    <w:rsid w:val="00F064F3"/>
    <w:rsid w:val="00F06943"/>
    <w:rsid w:val="00F06F14"/>
    <w:rsid w:val="00F0740B"/>
    <w:rsid w:val="00F0756C"/>
    <w:rsid w:val="00F077B4"/>
    <w:rsid w:val="00F07952"/>
    <w:rsid w:val="00F105A5"/>
    <w:rsid w:val="00F106F8"/>
    <w:rsid w:val="00F10C95"/>
    <w:rsid w:val="00F10F38"/>
    <w:rsid w:val="00F111F7"/>
    <w:rsid w:val="00F11249"/>
    <w:rsid w:val="00F11F8C"/>
    <w:rsid w:val="00F121B8"/>
    <w:rsid w:val="00F1289C"/>
    <w:rsid w:val="00F12F30"/>
    <w:rsid w:val="00F12FD1"/>
    <w:rsid w:val="00F13037"/>
    <w:rsid w:val="00F1393B"/>
    <w:rsid w:val="00F13D73"/>
    <w:rsid w:val="00F13E5A"/>
    <w:rsid w:val="00F13FDA"/>
    <w:rsid w:val="00F1412B"/>
    <w:rsid w:val="00F141AB"/>
    <w:rsid w:val="00F143D3"/>
    <w:rsid w:val="00F1451F"/>
    <w:rsid w:val="00F14AC0"/>
    <w:rsid w:val="00F14AD8"/>
    <w:rsid w:val="00F14D8D"/>
    <w:rsid w:val="00F15026"/>
    <w:rsid w:val="00F15614"/>
    <w:rsid w:val="00F157B0"/>
    <w:rsid w:val="00F15E67"/>
    <w:rsid w:val="00F16A62"/>
    <w:rsid w:val="00F16CF5"/>
    <w:rsid w:val="00F16DAB"/>
    <w:rsid w:val="00F17338"/>
    <w:rsid w:val="00F17858"/>
    <w:rsid w:val="00F20617"/>
    <w:rsid w:val="00F20911"/>
    <w:rsid w:val="00F20F2F"/>
    <w:rsid w:val="00F20FC7"/>
    <w:rsid w:val="00F2143A"/>
    <w:rsid w:val="00F215BC"/>
    <w:rsid w:val="00F2187B"/>
    <w:rsid w:val="00F218EC"/>
    <w:rsid w:val="00F21C7D"/>
    <w:rsid w:val="00F21F58"/>
    <w:rsid w:val="00F22376"/>
    <w:rsid w:val="00F22845"/>
    <w:rsid w:val="00F22B64"/>
    <w:rsid w:val="00F2348A"/>
    <w:rsid w:val="00F2351C"/>
    <w:rsid w:val="00F24128"/>
    <w:rsid w:val="00F245A8"/>
    <w:rsid w:val="00F24A2C"/>
    <w:rsid w:val="00F2511C"/>
    <w:rsid w:val="00F258A0"/>
    <w:rsid w:val="00F25B29"/>
    <w:rsid w:val="00F25C8D"/>
    <w:rsid w:val="00F25D1B"/>
    <w:rsid w:val="00F2611C"/>
    <w:rsid w:val="00F26518"/>
    <w:rsid w:val="00F26557"/>
    <w:rsid w:val="00F272E3"/>
    <w:rsid w:val="00F27560"/>
    <w:rsid w:val="00F276AA"/>
    <w:rsid w:val="00F30115"/>
    <w:rsid w:val="00F30214"/>
    <w:rsid w:val="00F302A1"/>
    <w:rsid w:val="00F31702"/>
    <w:rsid w:val="00F32301"/>
    <w:rsid w:val="00F32592"/>
    <w:rsid w:val="00F328A3"/>
    <w:rsid w:val="00F32A86"/>
    <w:rsid w:val="00F32DAB"/>
    <w:rsid w:val="00F32E7F"/>
    <w:rsid w:val="00F3392F"/>
    <w:rsid w:val="00F34101"/>
    <w:rsid w:val="00F34570"/>
    <w:rsid w:val="00F349E0"/>
    <w:rsid w:val="00F34C32"/>
    <w:rsid w:val="00F34C66"/>
    <w:rsid w:val="00F352C9"/>
    <w:rsid w:val="00F35428"/>
    <w:rsid w:val="00F35735"/>
    <w:rsid w:val="00F367A2"/>
    <w:rsid w:val="00F36A05"/>
    <w:rsid w:val="00F36A08"/>
    <w:rsid w:val="00F36B5B"/>
    <w:rsid w:val="00F37972"/>
    <w:rsid w:val="00F37EE8"/>
    <w:rsid w:val="00F405B6"/>
    <w:rsid w:val="00F41AF6"/>
    <w:rsid w:val="00F41F48"/>
    <w:rsid w:val="00F41F59"/>
    <w:rsid w:val="00F42057"/>
    <w:rsid w:val="00F4236A"/>
    <w:rsid w:val="00F42507"/>
    <w:rsid w:val="00F42712"/>
    <w:rsid w:val="00F42A4B"/>
    <w:rsid w:val="00F432DD"/>
    <w:rsid w:val="00F43A26"/>
    <w:rsid w:val="00F44B32"/>
    <w:rsid w:val="00F44B91"/>
    <w:rsid w:val="00F44D2E"/>
    <w:rsid w:val="00F45DCA"/>
    <w:rsid w:val="00F46003"/>
    <w:rsid w:val="00F46557"/>
    <w:rsid w:val="00F46B82"/>
    <w:rsid w:val="00F4701A"/>
    <w:rsid w:val="00F47692"/>
    <w:rsid w:val="00F47759"/>
    <w:rsid w:val="00F47901"/>
    <w:rsid w:val="00F479C8"/>
    <w:rsid w:val="00F47BB7"/>
    <w:rsid w:val="00F47D0F"/>
    <w:rsid w:val="00F47F18"/>
    <w:rsid w:val="00F47F2F"/>
    <w:rsid w:val="00F505A7"/>
    <w:rsid w:val="00F507B5"/>
    <w:rsid w:val="00F50B32"/>
    <w:rsid w:val="00F5167C"/>
    <w:rsid w:val="00F51C94"/>
    <w:rsid w:val="00F51D5C"/>
    <w:rsid w:val="00F51F7F"/>
    <w:rsid w:val="00F52250"/>
    <w:rsid w:val="00F52ACE"/>
    <w:rsid w:val="00F52D65"/>
    <w:rsid w:val="00F52F91"/>
    <w:rsid w:val="00F53836"/>
    <w:rsid w:val="00F53C6D"/>
    <w:rsid w:val="00F54448"/>
    <w:rsid w:val="00F544DB"/>
    <w:rsid w:val="00F55218"/>
    <w:rsid w:val="00F55620"/>
    <w:rsid w:val="00F55B9B"/>
    <w:rsid w:val="00F56060"/>
    <w:rsid w:val="00F562B6"/>
    <w:rsid w:val="00F5743E"/>
    <w:rsid w:val="00F5783C"/>
    <w:rsid w:val="00F57B44"/>
    <w:rsid w:val="00F6020F"/>
    <w:rsid w:val="00F61094"/>
    <w:rsid w:val="00F61424"/>
    <w:rsid w:val="00F6153B"/>
    <w:rsid w:val="00F61C54"/>
    <w:rsid w:val="00F623F0"/>
    <w:rsid w:val="00F62D2B"/>
    <w:rsid w:val="00F62D3E"/>
    <w:rsid w:val="00F63241"/>
    <w:rsid w:val="00F634A5"/>
    <w:rsid w:val="00F63A79"/>
    <w:rsid w:val="00F63C8E"/>
    <w:rsid w:val="00F642A6"/>
    <w:rsid w:val="00F64699"/>
    <w:rsid w:val="00F648AA"/>
    <w:rsid w:val="00F64C6C"/>
    <w:rsid w:val="00F651B1"/>
    <w:rsid w:val="00F6581E"/>
    <w:rsid w:val="00F658E2"/>
    <w:rsid w:val="00F65B74"/>
    <w:rsid w:val="00F65F47"/>
    <w:rsid w:val="00F6605D"/>
    <w:rsid w:val="00F672C0"/>
    <w:rsid w:val="00F67713"/>
    <w:rsid w:val="00F67875"/>
    <w:rsid w:val="00F67A85"/>
    <w:rsid w:val="00F67E84"/>
    <w:rsid w:val="00F7030C"/>
    <w:rsid w:val="00F70551"/>
    <w:rsid w:val="00F7090B"/>
    <w:rsid w:val="00F70BC1"/>
    <w:rsid w:val="00F70F07"/>
    <w:rsid w:val="00F71168"/>
    <w:rsid w:val="00F715FE"/>
    <w:rsid w:val="00F71A28"/>
    <w:rsid w:val="00F71C51"/>
    <w:rsid w:val="00F7240F"/>
    <w:rsid w:val="00F725A5"/>
    <w:rsid w:val="00F727B3"/>
    <w:rsid w:val="00F73425"/>
    <w:rsid w:val="00F73E8D"/>
    <w:rsid w:val="00F74147"/>
    <w:rsid w:val="00F74557"/>
    <w:rsid w:val="00F74A29"/>
    <w:rsid w:val="00F74DA2"/>
    <w:rsid w:val="00F74E83"/>
    <w:rsid w:val="00F7569F"/>
    <w:rsid w:val="00F75A9D"/>
    <w:rsid w:val="00F75D9E"/>
    <w:rsid w:val="00F7636D"/>
    <w:rsid w:val="00F76492"/>
    <w:rsid w:val="00F764B4"/>
    <w:rsid w:val="00F76F7A"/>
    <w:rsid w:val="00F7704B"/>
    <w:rsid w:val="00F77389"/>
    <w:rsid w:val="00F774E9"/>
    <w:rsid w:val="00F822B3"/>
    <w:rsid w:val="00F82529"/>
    <w:rsid w:val="00F825B6"/>
    <w:rsid w:val="00F82748"/>
    <w:rsid w:val="00F82C46"/>
    <w:rsid w:val="00F83750"/>
    <w:rsid w:val="00F83EFA"/>
    <w:rsid w:val="00F83F93"/>
    <w:rsid w:val="00F846ED"/>
    <w:rsid w:val="00F8470D"/>
    <w:rsid w:val="00F84895"/>
    <w:rsid w:val="00F84A1C"/>
    <w:rsid w:val="00F84F1F"/>
    <w:rsid w:val="00F85758"/>
    <w:rsid w:val="00F85E03"/>
    <w:rsid w:val="00F860B8"/>
    <w:rsid w:val="00F86713"/>
    <w:rsid w:val="00F87205"/>
    <w:rsid w:val="00F87573"/>
    <w:rsid w:val="00F90986"/>
    <w:rsid w:val="00F90AAD"/>
    <w:rsid w:val="00F90AF9"/>
    <w:rsid w:val="00F90AFE"/>
    <w:rsid w:val="00F90B3A"/>
    <w:rsid w:val="00F910E8"/>
    <w:rsid w:val="00F910FC"/>
    <w:rsid w:val="00F912E3"/>
    <w:rsid w:val="00F915D9"/>
    <w:rsid w:val="00F923B6"/>
    <w:rsid w:val="00F923D7"/>
    <w:rsid w:val="00F92470"/>
    <w:rsid w:val="00F92614"/>
    <w:rsid w:val="00F9265E"/>
    <w:rsid w:val="00F928F7"/>
    <w:rsid w:val="00F92B61"/>
    <w:rsid w:val="00F92D1E"/>
    <w:rsid w:val="00F92DBE"/>
    <w:rsid w:val="00F930CC"/>
    <w:rsid w:val="00F931BD"/>
    <w:rsid w:val="00F938D3"/>
    <w:rsid w:val="00F93957"/>
    <w:rsid w:val="00F93D7D"/>
    <w:rsid w:val="00F941A5"/>
    <w:rsid w:val="00F94DDC"/>
    <w:rsid w:val="00F94F15"/>
    <w:rsid w:val="00F951DB"/>
    <w:rsid w:val="00F95635"/>
    <w:rsid w:val="00F961F0"/>
    <w:rsid w:val="00F96721"/>
    <w:rsid w:val="00F97184"/>
    <w:rsid w:val="00F97653"/>
    <w:rsid w:val="00F9767F"/>
    <w:rsid w:val="00F97894"/>
    <w:rsid w:val="00F97903"/>
    <w:rsid w:val="00F97A80"/>
    <w:rsid w:val="00FA028B"/>
    <w:rsid w:val="00FA0772"/>
    <w:rsid w:val="00FA07B9"/>
    <w:rsid w:val="00FA134D"/>
    <w:rsid w:val="00FA1412"/>
    <w:rsid w:val="00FA17BF"/>
    <w:rsid w:val="00FA2148"/>
    <w:rsid w:val="00FA2192"/>
    <w:rsid w:val="00FA2504"/>
    <w:rsid w:val="00FA31CF"/>
    <w:rsid w:val="00FA3F69"/>
    <w:rsid w:val="00FA401A"/>
    <w:rsid w:val="00FA4BFA"/>
    <w:rsid w:val="00FA526D"/>
    <w:rsid w:val="00FA5D71"/>
    <w:rsid w:val="00FA5E78"/>
    <w:rsid w:val="00FA6A0E"/>
    <w:rsid w:val="00FA6A7C"/>
    <w:rsid w:val="00FA7356"/>
    <w:rsid w:val="00FA7502"/>
    <w:rsid w:val="00FA751C"/>
    <w:rsid w:val="00FA7EB4"/>
    <w:rsid w:val="00FB0712"/>
    <w:rsid w:val="00FB1A25"/>
    <w:rsid w:val="00FB203D"/>
    <w:rsid w:val="00FB2126"/>
    <w:rsid w:val="00FB2237"/>
    <w:rsid w:val="00FB27A2"/>
    <w:rsid w:val="00FB298A"/>
    <w:rsid w:val="00FB3C46"/>
    <w:rsid w:val="00FB3E11"/>
    <w:rsid w:val="00FB3ED5"/>
    <w:rsid w:val="00FB457F"/>
    <w:rsid w:val="00FB48E4"/>
    <w:rsid w:val="00FB48EF"/>
    <w:rsid w:val="00FB4A8B"/>
    <w:rsid w:val="00FB4ED9"/>
    <w:rsid w:val="00FB5781"/>
    <w:rsid w:val="00FB5CE0"/>
    <w:rsid w:val="00FB61DC"/>
    <w:rsid w:val="00FB6B37"/>
    <w:rsid w:val="00FB6BB4"/>
    <w:rsid w:val="00FB6D6D"/>
    <w:rsid w:val="00FB6E53"/>
    <w:rsid w:val="00FB6F97"/>
    <w:rsid w:val="00FB7613"/>
    <w:rsid w:val="00FB77D8"/>
    <w:rsid w:val="00FB784B"/>
    <w:rsid w:val="00FB7BE9"/>
    <w:rsid w:val="00FB7CA8"/>
    <w:rsid w:val="00FB7CAE"/>
    <w:rsid w:val="00FC07C0"/>
    <w:rsid w:val="00FC0823"/>
    <w:rsid w:val="00FC0AA1"/>
    <w:rsid w:val="00FC0BC8"/>
    <w:rsid w:val="00FC0C3F"/>
    <w:rsid w:val="00FC0F9A"/>
    <w:rsid w:val="00FC1109"/>
    <w:rsid w:val="00FC13EE"/>
    <w:rsid w:val="00FC21E1"/>
    <w:rsid w:val="00FC263B"/>
    <w:rsid w:val="00FC32C2"/>
    <w:rsid w:val="00FC3343"/>
    <w:rsid w:val="00FC33E3"/>
    <w:rsid w:val="00FC39A8"/>
    <w:rsid w:val="00FC3A19"/>
    <w:rsid w:val="00FC3B3C"/>
    <w:rsid w:val="00FC40F2"/>
    <w:rsid w:val="00FC41AD"/>
    <w:rsid w:val="00FC5129"/>
    <w:rsid w:val="00FC51EC"/>
    <w:rsid w:val="00FC5239"/>
    <w:rsid w:val="00FC53D0"/>
    <w:rsid w:val="00FC5688"/>
    <w:rsid w:val="00FC57A4"/>
    <w:rsid w:val="00FC5B2E"/>
    <w:rsid w:val="00FC5C8C"/>
    <w:rsid w:val="00FC5F68"/>
    <w:rsid w:val="00FC6848"/>
    <w:rsid w:val="00FC6853"/>
    <w:rsid w:val="00FC68C8"/>
    <w:rsid w:val="00FC6B85"/>
    <w:rsid w:val="00FC6D09"/>
    <w:rsid w:val="00FC6F0F"/>
    <w:rsid w:val="00FC7779"/>
    <w:rsid w:val="00FD0B30"/>
    <w:rsid w:val="00FD0BDA"/>
    <w:rsid w:val="00FD0C34"/>
    <w:rsid w:val="00FD112C"/>
    <w:rsid w:val="00FD1363"/>
    <w:rsid w:val="00FD17F4"/>
    <w:rsid w:val="00FD18E6"/>
    <w:rsid w:val="00FD1C02"/>
    <w:rsid w:val="00FD1C0C"/>
    <w:rsid w:val="00FD2179"/>
    <w:rsid w:val="00FD2697"/>
    <w:rsid w:val="00FD26A5"/>
    <w:rsid w:val="00FD2A3B"/>
    <w:rsid w:val="00FD2DD8"/>
    <w:rsid w:val="00FD3278"/>
    <w:rsid w:val="00FD32A3"/>
    <w:rsid w:val="00FD4041"/>
    <w:rsid w:val="00FD4208"/>
    <w:rsid w:val="00FD5152"/>
    <w:rsid w:val="00FD565B"/>
    <w:rsid w:val="00FD691D"/>
    <w:rsid w:val="00FD6B4E"/>
    <w:rsid w:val="00FD7918"/>
    <w:rsid w:val="00FE02D1"/>
    <w:rsid w:val="00FE041D"/>
    <w:rsid w:val="00FE108C"/>
    <w:rsid w:val="00FE1101"/>
    <w:rsid w:val="00FE129A"/>
    <w:rsid w:val="00FE12D2"/>
    <w:rsid w:val="00FE13DF"/>
    <w:rsid w:val="00FE17AA"/>
    <w:rsid w:val="00FE18EC"/>
    <w:rsid w:val="00FE190E"/>
    <w:rsid w:val="00FE1BC2"/>
    <w:rsid w:val="00FE1C77"/>
    <w:rsid w:val="00FE1C84"/>
    <w:rsid w:val="00FE1EBC"/>
    <w:rsid w:val="00FE2070"/>
    <w:rsid w:val="00FE2C1B"/>
    <w:rsid w:val="00FE376F"/>
    <w:rsid w:val="00FE3A4A"/>
    <w:rsid w:val="00FE4238"/>
    <w:rsid w:val="00FE44CC"/>
    <w:rsid w:val="00FE475B"/>
    <w:rsid w:val="00FE51CE"/>
    <w:rsid w:val="00FE53F4"/>
    <w:rsid w:val="00FE587C"/>
    <w:rsid w:val="00FE59CC"/>
    <w:rsid w:val="00FE5A3A"/>
    <w:rsid w:val="00FE5BB8"/>
    <w:rsid w:val="00FE617E"/>
    <w:rsid w:val="00FE61D8"/>
    <w:rsid w:val="00FE62F4"/>
    <w:rsid w:val="00FE63D2"/>
    <w:rsid w:val="00FE659D"/>
    <w:rsid w:val="00FE6690"/>
    <w:rsid w:val="00FE7406"/>
    <w:rsid w:val="00FE79D6"/>
    <w:rsid w:val="00FF064D"/>
    <w:rsid w:val="00FF0B9A"/>
    <w:rsid w:val="00FF0E08"/>
    <w:rsid w:val="00FF0EF2"/>
    <w:rsid w:val="00FF1BCD"/>
    <w:rsid w:val="00FF1BD4"/>
    <w:rsid w:val="00FF1C3D"/>
    <w:rsid w:val="00FF24A4"/>
    <w:rsid w:val="00FF2582"/>
    <w:rsid w:val="00FF3947"/>
    <w:rsid w:val="00FF3DC3"/>
    <w:rsid w:val="00FF4130"/>
    <w:rsid w:val="00FF472C"/>
    <w:rsid w:val="00FF479E"/>
    <w:rsid w:val="00FF499F"/>
    <w:rsid w:val="00FF4A67"/>
    <w:rsid w:val="00FF511F"/>
    <w:rsid w:val="00FF55A8"/>
    <w:rsid w:val="00FF588B"/>
    <w:rsid w:val="00FF588D"/>
    <w:rsid w:val="00FF5D14"/>
    <w:rsid w:val="00FF5DBE"/>
    <w:rsid w:val="00FF627A"/>
    <w:rsid w:val="00FF64EB"/>
    <w:rsid w:val="00FF657E"/>
    <w:rsid w:val="00FF6BC8"/>
    <w:rsid w:val="00FF6E30"/>
    <w:rsid w:val="00FF6E78"/>
    <w:rsid w:val="00FF7426"/>
    <w:rsid w:val="00FF75BB"/>
    <w:rsid w:val="00FF7821"/>
    <w:rsid w:val="00FF7938"/>
    <w:rsid w:val="00FF79ED"/>
    <w:rsid w:val="00FF7DC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329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40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9</Words>
  <Characters>1365</Characters>
  <Application>Microsoft Office Word</Application>
  <DocSecurity>0</DocSecurity>
  <Lines>11</Lines>
  <Paragraphs>3</Paragraphs>
  <ScaleCrop>false</ScaleCrop>
  <Company/>
  <LinksUpToDate>false</LinksUpToDate>
  <CharactersWithSpaces>16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reckenridge</dc:creator>
  <cp:lastModifiedBy>kbreckenridge</cp:lastModifiedBy>
  <cp:revision>1</cp:revision>
  <dcterms:created xsi:type="dcterms:W3CDTF">2019-01-02T22:27:00Z</dcterms:created>
  <dcterms:modified xsi:type="dcterms:W3CDTF">2019-01-02T22:28:00Z</dcterms:modified>
</cp:coreProperties>
</file>